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75958C" w14:textId="636F5201" w:rsidR="00384355" w:rsidRPr="00892FB9" w:rsidRDefault="00384355" w:rsidP="001301CE">
      <w:pPr>
        <w:widowControl/>
        <w:snapToGrid w:val="0"/>
        <w:spacing w:beforeLines="25" w:before="90" w:afterLines="25" w:after="90" w:line="360" w:lineRule="exact"/>
        <w:jc w:val="center"/>
        <w:rPr>
          <w:rFonts w:ascii="Times New Roman" w:eastAsia="Arial Unicode MS" w:hAnsi="Times New Roman"/>
          <w:b/>
          <w:sz w:val="28"/>
          <w:szCs w:val="28"/>
        </w:rPr>
      </w:pPr>
      <w:r w:rsidRPr="00892FB9">
        <w:rPr>
          <w:rFonts w:ascii="Times New Roman" w:eastAsia="Arial Unicode MS" w:hAnsi="Times New Roman"/>
          <w:b/>
          <w:sz w:val="28"/>
          <w:szCs w:val="28"/>
        </w:rPr>
        <w:t xml:space="preserve">Ph.D. Candidate in Geospatial Information </w:t>
      </w:r>
      <w:proofErr w:type="gramStart"/>
      <w:r w:rsidRPr="00892FB9">
        <w:rPr>
          <w:rFonts w:ascii="Times New Roman" w:eastAsia="Arial Unicode MS" w:hAnsi="Times New Roman"/>
          <w:b/>
          <w:sz w:val="28"/>
          <w:szCs w:val="28"/>
        </w:rPr>
        <w:t>Sciences</w:t>
      </w:r>
      <w:r w:rsidR="00D23D98">
        <w:rPr>
          <w:rFonts w:ascii="Times New Roman" w:eastAsia="Arial Unicode MS" w:hAnsi="Times New Roman"/>
          <w:b/>
          <w:sz w:val="28"/>
          <w:szCs w:val="28"/>
        </w:rPr>
        <w:t>(</w:t>
      </w:r>
      <w:proofErr w:type="gramEnd"/>
      <w:r w:rsidR="00D23D98">
        <w:rPr>
          <w:rFonts w:ascii="Times New Roman" w:eastAsia="Arial Unicode MS" w:hAnsi="Times New Roman"/>
          <w:b/>
          <w:sz w:val="28"/>
          <w:szCs w:val="28"/>
        </w:rPr>
        <w:t>GIS)</w:t>
      </w:r>
      <w:r w:rsidR="007741CF" w:rsidRPr="00892FB9">
        <w:rPr>
          <w:rFonts w:ascii="Times New Roman" w:eastAsia="Arial Unicode MS" w:hAnsi="Times New Roman"/>
          <w:b/>
          <w:sz w:val="28"/>
          <w:szCs w:val="28"/>
        </w:rPr>
        <w:t>, Specialty in Spatial Statistics</w:t>
      </w:r>
    </w:p>
    <w:p w14:paraId="09D01BE8" w14:textId="468302A8" w:rsidR="00892FB9" w:rsidRPr="00892FB9" w:rsidRDefault="00892FB9" w:rsidP="00892FB9">
      <w:pPr>
        <w:spacing w:line="252" w:lineRule="exact"/>
        <w:rPr>
          <w:rFonts w:ascii="Times New Roman" w:eastAsia="DFKai-SB" w:hAnsi="Times New Roman"/>
          <w:bCs/>
          <w:sz w:val="20"/>
          <w:szCs w:val="20"/>
        </w:rPr>
      </w:pPr>
      <w:r w:rsidRPr="00892FB9">
        <w:rPr>
          <w:rFonts w:ascii="Times New Roman" w:hAnsi="Times New Roman"/>
          <w:sz w:val="20"/>
          <w:szCs w:val="20"/>
          <w:shd w:val="clear" w:color="auto" w:fill="FFFFFF"/>
        </w:rPr>
        <w:t>Data Enthusiast and Highly</w:t>
      </w:r>
      <w:r w:rsidR="00C05B64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r w:rsidRPr="00892FB9">
        <w:rPr>
          <w:rFonts w:ascii="Times New Roman" w:hAnsi="Times New Roman"/>
          <w:sz w:val="20"/>
          <w:szCs w:val="20"/>
          <w:shd w:val="clear" w:color="auto" w:fill="FFFFFF"/>
        </w:rPr>
        <w:t xml:space="preserve">Motivated </w:t>
      </w:r>
      <w:r w:rsidR="00C261BB">
        <w:rPr>
          <w:rFonts w:ascii="Times New Roman" w:hAnsi="Times New Roman"/>
          <w:sz w:val="20"/>
          <w:szCs w:val="20"/>
          <w:shd w:val="clear" w:color="auto" w:fill="FFFFFF"/>
        </w:rPr>
        <w:t>self-l</w:t>
      </w:r>
      <w:r w:rsidRPr="00892FB9">
        <w:rPr>
          <w:rFonts w:ascii="Times New Roman" w:hAnsi="Times New Roman"/>
          <w:sz w:val="20"/>
          <w:szCs w:val="20"/>
          <w:shd w:val="clear" w:color="auto" w:fill="FFFFFF"/>
        </w:rPr>
        <w:t>earner with 10+ experience specializing in spatiotemporal data collection, pre-processing, management</w:t>
      </w:r>
      <w:r w:rsidR="005D3AE1" w:rsidRPr="00892FB9">
        <w:rPr>
          <w:rFonts w:ascii="Times New Roman" w:hAnsi="Times New Roman"/>
          <w:sz w:val="20"/>
          <w:szCs w:val="20"/>
          <w:shd w:val="clear" w:color="auto" w:fill="FFFFFF"/>
        </w:rPr>
        <w:t xml:space="preserve">, </w:t>
      </w:r>
      <w:r w:rsidR="005D3AE1">
        <w:rPr>
          <w:rFonts w:ascii="Times New Roman" w:hAnsi="Times New Roman"/>
          <w:sz w:val="20"/>
          <w:szCs w:val="20"/>
          <w:shd w:val="clear" w:color="auto" w:fill="FFFFFF"/>
        </w:rPr>
        <w:t>imputation</w:t>
      </w:r>
      <w:r w:rsidRPr="00892FB9">
        <w:rPr>
          <w:rFonts w:ascii="Times New Roman" w:hAnsi="Times New Roman"/>
          <w:sz w:val="20"/>
          <w:szCs w:val="20"/>
          <w:shd w:val="clear" w:color="auto" w:fill="FFFFFF"/>
        </w:rPr>
        <w:t>, mining, analysis, prediction, and visualization.</w:t>
      </w:r>
      <w:r w:rsidR="00C564E6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r w:rsidR="00C564E6" w:rsidRPr="00A831AE">
        <w:rPr>
          <w:rFonts w:ascii="Times New Roman" w:hAnsi="Times New Roman"/>
          <w:sz w:val="20"/>
          <w:szCs w:val="20"/>
          <w:shd w:val="clear" w:color="auto" w:fill="FFFFFF"/>
        </w:rPr>
        <w:t>Seek an opportunity as a Data Scientist.</w:t>
      </w:r>
    </w:p>
    <w:p w14:paraId="363B98D5" w14:textId="1D43BD20" w:rsidR="00357310" w:rsidRPr="00892FB9" w:rsidRDefault="00357310" w:rsidP="00892FB9">
      <w:pPr>
        <w:widowControl/>
        <w:pBdr>
          <w:top w:val="single" w:sz="6" w:space="1" w:color="auto"/>
          <w:bottom w:val="single" w:sz="6" w:space="1" w:color="auto"/>
        </w:pBdr>
        <w:snapToGrid w:val="0"/>
        <w:spacing w:line="360" w:lineRule="exact"/>
        <w:jc w:val="center"/>
        <w:rPr>
          <w:rFonts w:ascii="Times New Roman" w:eastAsia="Arial Unicode MS" w:hAnsi="Times New Roman"/>
          <w:b/>
          <w:szCs w:val="24"/>
        </w:rPr>
      </w:pPr>
      <w:r w:rsidRPr="00892FB9">
        <w:rPr>
          <w:rFonts w:ascii="Times New Roman" w:eastAsia="Arial Unicode MS" w:hAnsi="Times New Roman"/>
          <w:b/>
          <w:szCs w:val="24"/>
        </w:rPr>
        <w:t>CORE COMPETENC</w:t>
      </w:r>
      <w:r w:rsidR="00BE1A7D" w:rsidRPr="00892FB9">
        <w:rPr>
          <w:rFonts w:ascii="Times New Roman" w:eastAsia="Arial Unicode MS" w:hAnsi="Times New Roman"/>
          <w:b/>
          <w:szCs w:val="24"/>
        </w:rPr>
        <w:t>Y</w:t>
      </w:r>
    </w:p>
    <w:p w14:paraId="62208660" w14:textId="22A78902" w:rsidR="004140D1" w:rsidRPr="00892FB9" w:rsidRDefault="004140D1" w:rsidP="009675BA">
      <w:pPr>
        <w:widowControl/>
        <w:numPr>
          <w:ilvl w:val="0"/>
          <w:numId w:val="17"/>
        </w:numPr>
        <w:snapToGrid w:val="0"/>
        <w:spacing w:line="256" w:lineRule="exact"/>
        <w:ind w:left="144" w:hanging="144"/>
        <w:jc w:val="both"/>
        <w:rPr>
          <w:rFonts w:ascii="Times New Roman" w:hAnsi="Times New Roman"/>
          <w:sz w:val="20"/>
          <w:szCs w:val="20"/>
        </w:rPr>
      </w:pPr>
      <w:r w:rsidRPr="00892FB9">
        <w:rPr>
          <w:rFonts w:ascii="Times New Roman" w:hAnsi="Times New Roman"/>
          <w:b/>
          <w:bCs/>
          <w:sz w:val="20"/>
          <w:szCs w:val="20"/>
        </w:rPr>
        <w:t>Programming</w:t>
      </w:r>
      <w:r w:rsidRPr="00892FB9">
        <w:rPr>
          <w:rFonts w:ascii="Times New Roman" w:hAnsi="Times New Roman"/>
          <w:sz w:val="20"/>
          <w:szCs w:val="20"/>
        </w:rPr>
        <w:t xml:space="preserve">: Python (Scikit-Learn, Numpy, </w:t>
      </w:r>
      <w:proofErr w:type="spellStart"/>
      <w:r w:rsidRPr="00892FB9">
        <w:rPr>
          <w:rFonts w:ascii="Times New Roman" w:hAnsi="Times New Roman"/>
          <w:sz w:val="20"/>
          <w:szCs w:val="20"/>
        </w:rPr>
        <w:t>Scipy</w:t>
      </w:r>
      <w:proofErr w:type="spellEnd"/>
      <w:r w:rsidRPr="00892FB9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892FB9">
        <w:rPr>
          <w:rFonts w:ascii="Times New Roman" w:hAnsi="Times New Roman"/>
          <w:sz w:val="20"/>
          <w:szCs w:val="20"/>
        </w:rPr>
        <w:t>Statsmodels</w:t>
      </w:r>
      <w:proofErr w:type="spellEnd"/>
      <w:r w:rsidRPr="00892FB9">
        <w:rPr>
          <w:rFonts w:ascii="Times New Roman" w:hAnsi="Times New Roman"/>
          <w:sz w:val="20"/>
          <w:szCs w:val="20"/>
        </w:rPr>
        <w:t xml:space="preserve">, PySAL, pandas, </w:t>
      </w:r>
      <w:r>
        <w:rPr>
          <w:rFonts w:ascii="Times New Roman" w:hAnsi="Times New Roman"/>
          <w:sz w:val="20"/>
          <w:szCs w:val="20"/>
        </w:rPr>
        <w:t>NLTK</w:t>
      </w:r>
      <w:r w:rsidR="008308CC">
        <w:rPr>
          <w:rFonts w:ascii="Times New Roman" w:hAnsi="Times New Roman"/>
          <w:sz w:val="20"/>
          <w:szCs w:val="20"/>
        </w:rPr>
        <w:t>, re</w:t>
      </w:r>
      <w:r w:rsidR="00DF1663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DF1663">
        <w:rPr>
          <w:rFonts w:ascii="Times New Roman" w:hAnsi="Times New Roman"/>
          <w:sz w:val="20"/>
          <w:szCs w:val="20"/>
        </w:rPr>
        <w:t>Pystan</w:t>
      </w:r>
      <w:proofErr w:type="spellEnd"/>
      <w:r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932DFD" w:rsidRPr="00892FB9">
        <w:rPr>
          <w:rFonts w:ascii="Times New Roman" w:hAnsi="Times New Roman"/>
          <w:sz w:val="20"/>
          <w:szCs w:val="20"/>
        </w:rPr>
        <w:t>Tensorflow</w:t>
      </w:r>
      <w:proofErr w:type="spellEnd"/>
      <w:r w:rsidR="006C632D">
        <w:rPr>
          <w:rFonts w:ascii="Times New Roman" w:hAnsi="Times New Roman"/>
          <w:sz w:val="20"/>
          <w:szCs w:val="20"/>
        </w:rPr>
        <w:t>,</w:t>
      </w:r>
      <w:r w:rsidR="00932DFD" w:rsidRPr="00892FB9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932DFD" w:rsidRPr="00892FB9">
        <w:rPr>
          <w:rFonts w:ascii="Times New Roman" w:hAnsi="Times New Roman"/>
          <w:sz w:val="20"/>
          <w:szCs w:val="20"/>
        </w:rPr>
        <w:t>PyTorch</w:t>
      </w:r>
      <w:proofErr w:type="spellEnd"/>
      <w:r w:rsidR="00932DFD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932DFD" w:rsidRPr="006467C6">
        <w:rPr>
          <w:rFonts w:ascii="Times New Roman" w:hAnsi="Times New Roman"/>
          <w:sz w:val="20"/>
          <w:szCs w:val="20"/>
        </w:rPr>
        <w:t>PySpark</w:t>
      </w:r>
      <w:proofErr w:type="spellEnd"/>
      <w:r w:rsidR="00932DFD">
        <w:rPr>
          <w:rFonts w:ascii="Times New Roman" w:hAnsi="Times New Roman"/>
          <w:sz w:val="20"/>
          <w:szCs w:val="20"/>
        </w:rPr>
        <w:t xml:space="preserve">, </w:t>
      </w:r>
      <w:r w:rsidRPr="00892FB9">
        <w:rPr>
          <w:rFonts w:ascii="Times New Roman" w:hAnsi="Times New Roman"/>
          <w:sz w:val="20"/>
          <w:szCs w:val="20"/>
        </w:rPr>
        <w:t>etc.), R (</w:t>
      </w:r>
      <w:proofErr w:type="spellStart"/>
      <w:r w:rsidRPr="00892FB9">
        <w:rPr>
          <w:rFonts w:ascii="Times New Roman" w:hAnsi="Times New Roman"/>
          <w:sz w:val="20"/>
          <w:szCs w:val="20"/>
        </w:rPr>
        <w:t>Spatstat</w:t>
      </w:r>
      <w:proofErr w:type="spellEnd"/>
      <w:r w:rsidRPr="00892FB9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892FB9">
        <w:rPr>
          <w:rFonts w:ascii="Times New Roman" w:hAnsi="Times New Roman"/>
          <w:sz w:val="20"/>
          <w:szCs w:val="20"/>
        </w:rPr>
        <w:t>Gstat</w:t>
      </w:r>
      <w:proofErr w:type="spellEnd"/>
      <w:r w:rsidRPr="00892FB9">
        <w:rPr>
          <w:rFonts w:ascii="Times New Roman" w:hAnsi="Times New Roman"/>
          <w:sz w:val="20"/>
          <w:szCs w:val="20"/>
        </w:rPr>
        <w:t xml:space="preserve">, etc.), SQL, </w:t>
      </w:r>
      <w:proofErr w:type="spellStart"/>
      <w:r w:rsidRPr="00892FB9">
        <w:rPr>
          <w:rFonts w:ascii="Times New Roman" w:hAnsi="Times New Roman"/>
          <w:sz w:val="20"/>
          <w:szCs w:val="20"/>
        </w:rPr>
        <w:t>Matlab</w:t>
      </w:r>
      <w:proofErr w:type="spellEnd"/>
      <w:r w:rsidRPr="00892FB9">
        <w:rPr>
          <w:rFonts w:ascii="Times New Roman" w:hAnsi="Times New Roman"/>
          <w:sz w:val="20"/>
          <w:szCs w:val="20"/>
        </w:rPr>
        <w:t>, SPSS, Excel</w:t>
      </w:r>
      <w:r>
        <w:rPr>
          <w:rFonts w:ascii="Times New Roman" w:hAnsi="Times New Roman"/>
          <w:sz w:val="20"/>
          <w:szCs w:val="20"/>
        </w:rPr>
        <w:t>, AWS (Lambda, etc.)</w:t>
      </w:r>
      <w:r w:rsidR="00B441E7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B441E7" w:rsidRPr="006C632D">
        <w:rPr>
          <w:rFonts w:ascii="Times New Roman" w:hAnsi="Times New Roman"/>
          <w:sz w:val="20"/>
          <w:szCs w:val="20"/>
        </w:rPr>
        <w:t>WinBUGS</w:t>
      </w:r>
      <w:proofErr w:type="spellEnd"/>
      <w:r w:rsidRPr="00892FB9">
        <w:rPr>
          <w:rFonts w:ascii="Times New Roman" w:hAnsi="Times New Roman"/>
          <w:sz w:val="20"/>
          <w:szCs w:val="20"/>
        </w:rPr>
        <w:t>,</w:t>
      </w:r>
      <w:r w:rsidR="00D1430C">
        <w:rPr>
          <w:rFonts w:ascii="Times New Roman" w:hAnsi="Times New Roman"/>
          <w:sz w:val="20"/>
          <w:szCs w:val="20"/>
        </w:rPr>
        <w:t xml:space="preserve"> </w:t>
      </w:r>
      <w:r w:rsidR="00D1430C" w:rsidRPr="00D1430C">
        <w:rPr>
          <w:rFonts w:ascii="Times New Roman" w:hAnsi="Times New Roman"/>
          <w:sz w:val="20"/>
          <w:szCs w:val="20"/>
        </w:rPr>
        <w:t>JavaScript</w:t>
      </w:r>
      <w:r w:rsidR="00D1430C">
        <w:rPr>
          <w:rFonts w:ascii="Times New Roman" w:hAnsi="Times New Roman"/>
          <w:sz w:val="20"/>
          <w:szCs w:val="20"/>
        </w:rPr>
        <w:t>,</w:t>
      </w:r>
      <w:r w:rsidRPr="00892FB9">
        <w:rPr>
          <w:rFonts w:ascii="Times New Roman" w:hAnsi="Times New Roman"/>
          <w:sz w:val="20"/>
          <w:szCs w:val="20"/>
        </w:rPr>
        <w:t xml:space="preserve"> etc.</w:t>
      </w:r>
    </w:p>
    <w:p w14:paraId="5FFC52DB" w14:textId="2CB579A0" w:rsidR="0000668D" w:rsidRPr="00892FB9" w:rsidRDefault="0000668D" w:rsidP="009675BA">
      <w:pPr>
        <w:widowControl/>
        <w:numPr>
          <w:ilvl w:val="0"/>
          <w:numId w:val="17"/>
        </w:numPr>
        <w:snapToGrid w:val="0"/>
        <w:spacing w:line="256" w:lineRule="exact"/>
        <w:ind w:left="144" w:hanging="144"/>
        <w:jc w:val="both"/>
        <w:rPr>
          <w:rFonts w:ascii="Times New Roman" w:hAnsi="Times New Roman"/>
          <w:sz w:val="20"/>
          <w:szCs w:val="20"/>
        </w:rPr>
      </w:pPr>
      <w:r w:rsidRPr="00892FB9">
        <w:rPr>
          <w:rFonts w:ascii="Times New Roman" w:hAnsi="Times New Roman"/>
          <w:b/>
          <w:bCs/>
          <w:sz w:val="20"/>
          <w:szCs w:val="20"/>
        </w:rPr>
        <w:t>Statistical Modeling</w:t>
      </w:r>
      <w:r w:rsidRPr="00892FB9">
        <w:rPr>
          <w:rFonts w:ascii="Times New Roman" w:hAnsi="Times New Roman"/>
          <w:sz w:val="20"/>
          <w:szCs w:val="20"/>
        </w:rPr>
        <w:t>: Generalized Linear Model, Generalized Linear Mixed Model</w:t>
      </w:r>
      <w:r w:rsidR="007C3DB3">
        <w:rPr>
          <w:rFonts w:ascii="Times New Roman" w:hAnsi="Times New Roman"/>
          <w:sz w:val="20"/>
          <w:szCs w:val="20"/>
        </w:rPr>
        <w:t xml:space="preserve"> (GLMM)</w:t>
      </w:r>
      <w:r w:rsidRPr="00892FB9">
        <w:rPr>
          <w:rFonts w:ascii="Times New Roman" w:hAnsi="Times New Roman"/>
          <w:sz w:val="20"/>
          <w:szCs w:val="20"/>
        </w:rPr>
        <w:t>, Logistic Model, Multiple Imputation, Exploratory Spatial Data Analysis</w:t>
      </w:r>
      <w:r w:rsidR="002735AA">
        <w:rPr>
          <w:rFonts w:ascii="Times New Roman" w:hAnsi="Times New Roman"/>
          <w:sz w:val="20"/>
          <w:szCs w:val="20"/>
        </w:rPr>
        <w:t xml:space="preserve"> (ESDA)</w:t>
      </w:r>
      <w:r w:rsidR="00C5599A" w:rsidRPr="00892FB9">
        <w:rPr>
          <w:rFonts w:ascii="Times New Roman" w:hAnsi="Times New Roman"/>
          <w:sz w:val="20"/>
          <w:szCs w:val="20"/>
        </w:rPr>
        <w:t>, Spatial Analysis</w:t>
      </w:r>
      <w:r w:rsidR="00547981">
        <w:rPr>
          <w:rFonts w:ascii="Times New Roman" w:hAnsi="Times New Roman"/>
          <w:sz w:val="20"/>
          <w:szCs w:val="20"/>
        </w:rPr>
        <w:t>, Geostatistics</w:t>
      </w:r>
      <w:r w:rsidR="00C5599A" w:rsidRPr="00892FB9">
        <w:rPr>
          <w:rFonts w:ascii="Times New Roman" w:hAnsi="Times New Roman"/>
          <w:sz w:val="20"/>
          <w:szCs w:val="20"/>
        </w:rPr>
        <w:t>, Time</w:t>
      </w:r>
      <w:r w:rsidR="00AB558F">
        <w:rPr>
          <w:rFonts w:ascii="Times New Roman" w:hAnsi="Times New Roman"/>
          <w:sz w:val="20"/>
          <w:szCs w:val="20"/>
        </w:rPr>
        <w:t>-</w:t>
      </w:r>
      <w:r w:rsidR="00C5599A" w:rsidRPr="00892FB9">
        <w:rPr>
          <w:rFonts w:ascii="Times New Roman" w:hAnsi="Times New Roman"/>
          <w:sz w:val="20"/>
          <w:szCs w:val="20"/>
        </w:rPr>
        <w:t>Series Analysis</w:t>
      </w:r>
      <w:r w:rsidR="006001EA">
        <w:rPr>
          <w:rFonts w:ascii="Times New Roman" w:hAnsi="Times New Roman"/>
          <w:sz w:val="20"/>
          <w:szCs w:val="20"/>
        </w:rPr>
        <w:t>, D</w:t>
      </w:r>
      <w:r w:rsidR="006001EA" w:rsidRPr="006001EA">
        <w:rPr>
          <w:rFonts w:ascii="Times New Roman" w:hAnsi="Times New Roman"/>
          <w:sz w:val="20"/>
          <w:szCs w:val="20"/>
        </w:rPr>
        <w:t xml:space="preserve">ynamic </w:t>
      </w:r>
      <w:r w:rsidR="006001EA">
        <w:rPr>
          <w:rFonts w:ascii="Times New Roman" w:hAnsi="Times New Roman"/>
          <w:sz w:val="20"/>
          <w:szCs w:val="20"/>
        </w:rPr>
        <w:t>T</w:t>
      </w:r>
      <w:r w:rsidR="006001EA" w:rsidRPr="006001EA">
        <w:rPr>
          <w:rFonts w:ascii="Times New Roman" w:hAnsi="Times New Roman"/>
          <w:sz w:val="20"/>
          <w:szCs w:val="20"/>
        </w:rPr>
        <w:t xml:space="preserve">ime </w:t>
      </w:r>
      <w:r w:rsidR="006001EA">
        <w:rPr>
          <w:rFonts w:ascii="Times New Roman" w:hAnsi="Times New Roman"/>
          <w:sz w:val="20"/>
          <w:szCs w:val="20"/>
        </w:rPr>
        <w:t>W</w:t>
      </w:r>
      <w:r w:rsidR="006001EA" w:rsidRPr="006001EA">
        <w:rPr>
          <w:rFonts w:ascii="Times New Roman" w:hAnsi="Times New Roman"/>
          <w:sz w:val="20"/>
          <w:szCs w:val="20"/>
        </w:rPr>
        <w:t>arping</w:t>
      </w:r>
      <w:r w:rsidR="006001EA">
        <w:rPr>
          <w:rFonts w:ascii="Times New Roman" w:hAnsi="Times New Roman"/>
          <w:sz w:val="20"/>
          <w:szCs w:val="20"/>
        </w:rPr>
        <w:t xml:space="preserve"> (DTW)</w:t>
      </w:r>
      <w:r w:rsidRPr="00892FB9">
        <w:rPr>
          <w:rFonts w:ascii="Times New Roman" w:hAnsi="Times New Roman"/>
          <w:sz w:val="20"/>
          <w:szCs w:val="20"/>
        </w:rPr>
        <w:t>, Bayesian Analysis, Principal Component Analysis</w:t>
      </w:r>
      <w:r w:rsidR="002735AA">
        <w:rPr>
          <w:rFonts w:ascii="Times New Roman" w:hAnsi="Times New Roman"/>
          <w:sz w:val="20"/>
          <w:szCs w:val="20"/>
        </w:rPr>
        <w:t xml:space="preserve"> (PCA)</w:t>
      </w:r>
      <w:r w:rsidRPr="00892FB9">
        <w:rPr>
          <w:rFonts w:ascii="Times New Roman" w:hAnsi="Times New Roman"/>
          <w:sz w:val="20"/>
          <w:szCs w:val="20"/>
        </w:rPr>
        <w:t>, Factor Analysis</w:t>
      </w:r>
      <w:r w:rsidR="002735AA">
        <w:rPr>
          <w:rFonts w:ascii="Times New Roman" w:hAnsi="Times New Roman"/>
          <w:sz w:val="20"/>
          <w:szCs w:val="20"/>
        </w:rPr>
        <w:t xml:space="preserve"> (FA)</w:t>
      </w:r>
      <w:r w:rsidRPr="00892FB9">
        <w:rPr>
          <w:rFonts w:ascii="Times New Roman" w:hAnsi="Times New Roman"/>
          <w:sz w:val="20"/>
          <w:szCs w:val="20"/>
        </w:rPr>
        <w:t xml:space="preserve">, </w:t>
      </w:r>
      <w:r w:rsidR="00BE240C">
        <w:rPr>
          <w:rFonts w:ascii="Times New Roman" w:hAnsi="Times New Roman"/>
          <w:sz w:val="20"/>
          <w:szCs w:val="20"/>
        </w:rPr>
        <w:t>C</w:t>
      </w:r>
      <w:r w:rsidR="00BE240C" w:rsidRPr="00BE240C">
        <w:rPr>
          <w:rFonts w:ascii="Times New Roman" w:hAnsi="Times New Roman"/>
          <w:sz w:val="20"/>
          <w:szCs w:val="20"/>
        </w:rPr>
        <w:t>ross-</w:t>
      </w:r>
      <w:r w:rsidR="00BE240C">
        <w:rPr>
          <w:rFonts w:ascii="Times New Roman" w:hAnsi="Times New Roman"/>
          <w:sz w:val="20"/>
          <w:szCs w:val="20"/>
        </w:rPr>
        <w:t>D</w:t>
      </w:r>
      <w:r w:rsidR="00BE240C" w:rsidRPr="00BE240C">
        <w:rPr>
          <w:rFonts w:ascii="Times New Roman" w:hAnsi="Times New Roman"/>
          <w:sz w:val="20"/>
          <w:szCs w:val="20"/>
        </w:rPr>
        <w:t xml:space="preserve">ecomposition </w:t>
      </w:r>
      <w:r w:rsidR="00BE240C">
        <w:rPr>
          <w:rFonts w:ascii="Times New Roman" w:hAnsi="Times New Roman"/>
          <w:sz w:val="20"/>
          <w:szCs w:val="20"/>
        </w:rPr>
        <w:t>M</w:t>
      </w:r>
      <w:r w:rsidR="00BE240C" w:rsidRPr="00BE240C">
        <w:rPr>
          <w:rFonts w:ascii="Times New Roman" w:hAnsi="Times New Roman"/>
          <w:sz w:val="20"/>
          <w:szCs w:val="20"/>
        </w:rPr>
        <w:t xml:space="preserve">ethods </w:t>
      </w:r>
      <w:r w:rsidR="00BE240C">
        <w:rPr>
          <w:rFonts w:ascii="Times New Roman" w:hAnsi="Times New Roman"/>
          <w:sz w:val="20"/>
          <w:szCs w:val="20"/>
        </w:rPr>
        <w:t xml:space="preserve">(e.g., </w:t>
      </w:r>
      <w:r w:rsidRPr="00892FB9">
        <w:rPr>
          <w:rFonts w:ascii="Times New Roman" w:hAnsi="Times New Roman"/>
          <w:sz w:val="20"/>
          <w:szCs w:val="20"/>
        </w:rPr>
        <w:t>Canonical Correlation Analysis</w:t>
      </w:r>
      <w:r w:rsidR="00455D04">
        <w:rPr>
          <w:rFonts w:ascii="Times New Roman" w:hAnsi="Times New Roman"/>
          <w:sz w:val="20"/>
          <w:szCs w:val="20"/>
        </w:rPr>
        <w:t xml:space="preserve"> (CCA)</w:t>
      </w:r>
      <w:r w:rsidR="00BE240C">
        <w:rPr>
          <w:rFonts w:ascii="Times New Roman" w:hAnsi="Times New Roman"/>
          <w:sz w:val="20"/>
          <w:szCs w:val="20"/>
        </w:rPr>
        <w:t>)</w:t>
      </w:r>
      <w:r w:rsidRPr="00892FB9">
        <w:rPr>
          <w:rFonts w:ascii="Times New Roman" w:hAnsi="Times New Roman"/>
          <w:sz w:val="20"/>
          <w:szCs w:val="20"/>
        </w:rPr>
        <w:t xml:space="preserve">, </w:t>
      </w:r>
      <w:r w:rsidR="00BE240C">
        <w:rPr>
          <w:rFonts w:ascii="Times New Roman" w:hAnsi="Times New Roman"/>
          <w:sz w:val="20"/>
          <w:szCs w:val="20"/>
        </w:rPr>
        <w:t>Stepwise Regression/</w:t>
      </w:r>
      <w:r w:rsidRPr="00892FB9">
        <w:rPr>
          <w:rFonts w:ascii="Times New Roman" w:hAnsi="Times New Roman"/>
          <w:sz w:val="20"/>
          <w:szCs w:val="20"/>
        </w:rPr>
        <w:t>LASSO/Ridge/Elastic-Net</w:t>
      </w:r>
      <w:r w:rsidR="00F827E8">
        <w:rPr>
          <w:rFonts w:ascii="Times New Roman" w:hAnsi="Times New Roman"/>
          <w:sz w:val="20"/>
          <w:szCs w:val="20"/>
        </w:rPr>
        <w:t>, segmentation</w:t>
      </w:r>
      <w:r w:rsidRPr="00892FB9">
        <w:rPr>
          <w:rFonts w:ascii="Times New Roman" w:hAnsi="Times New Roman"/>
          <w:sz w:val="20"/>
          <w:szCs w:val="20"/>
        </w:rPr>
        <w:t xml:space="preserve">, </w:t>
      </w:r>
      <w:r w:rsidR="00B147F2" w:rsidRPr="00B147F2">
        <w:rPr>
          <w:rFonts w:ascii="Times New Roman" w:hAnsi="Times New Roman"/>
          <w:sz w:val="20"/>
          <w:szCs w:val="20"/>
        </w:rPr>
        <w:t>A/B testing</w:t>
      </w:r>
      <w:r w:rsidR="00B147F2">
        <w:rPr>
          <w:rFonts w:ascii="Times New Roman" w:hAnsi="Times New Roman"/>
          <w:sz w:val="20"/>
          <w:szCs w:val="20"/>
        </w:rPr>
        <w:t xml:space="preserve">, </w:t>
      </w:r>
      <w:r w:rsidRPr="00892FB9">
        <w:rPr>
          <w:rFonts w:ascii="Times New Roman" w:hAnsi="Times New Roman"/>
          <w:sz w:val="20"/>
          <w:szCs w:val="20"/>
        </w:rPr>
        <w:t>etc.</w:t>
      </w:r>
    </w:p>
    <w:p w14:paraId="7E784D5B" w14:textId="77777777" w:rsidR="00F269FA" w:rsidRPr="00892FB9" w:rsidRDefault="00F269FA" w:rsidP="009675BA">
      <w:pPr>
        <w:widowControl/>
        <w:numPr>
          <w:ilvl w:val="0"/>
          <w:numId w:val="17"/>
        </w:numPr>
        <w:snapToGrid w:val="0"/>
        <w:spacing w:line="256" w:lineRule="exact"/>
        <w:ind w:left="144" w:hanging="144"/>
        <w:jc w:val="both"/>
        <w:rPr>
          <w:rFonts w:ascii="Times New Roman" w:hAnsi="Times New Roman"/>
          <w:sz w:val="20"/>
          <w:szCs w:val="20"/>
        </w:rPr>
      </w:pPr>
      <w:r w:rsidRPr="00892FB9">
        <w:rPr>
          <w:rFonts w:ascii="Times New Roman" w:hAnsi="Times New Roman"/>
          <w:b/>
          <w:bCs/>
          <w:sz w:val="20"/>
          <w:szCs w:val="20"/>
        </w:rPr>
        <w:t>Machine Learning Algorithms</w:t>
      </w:r>
      <w:r w:rsidRPr="00892FB9">
        <w:rPr>
          <w:rFonts w:ascii="Times New Roman" w:hAnsi="Times New Roman"/>
          <w:sz w:val="20"/>
          <w:szCs w:val="20"/>
        </w:rPr>
        <w:t>: Decision Tree, Random Forest, Neural Network Models, Support Vector Machines, etc.</w:t>
      </w:r>
    </w:p>
    <w:p w14:paraId="6E037FE3" w14:textId="429B27D3" w:rsidR="0000668D" w:rsidRPr="00892FB9" w:rsidRDefault="0000668D" w:rsidP="009675BA">
      <w:pPr>
        <w:widowControl/>
        <w:numPr>
          <w:ilvl w:val="0"/>
          <w:numId w:val="17"/>
        </w:numPr>
        <w:snapToGrid w:val="0"/>
        <w:spacing w:line="256" w:lineRule="exact"/>
        <w:ind w:left="144" w:hanging="144"/>
        <w:jc w:val="both"/>
        <w:rPr>
          <w:rFonts w:ascii="Times New Roman" w:hAnsi="Times New Roman"/>
          <w:sz w:val="20"/>
          <w:szCs w:val="20"/>
        </w:rPr>
      </w:pPr>
      <w:r w:rsidRPr="00892FB9">
        <w:rPr>
          <w:rFonts w:ascii="Times New Roman" w:hAnsi="Times New Roman"/>
          <w:b/>
          <w:bCs/>
          <w:sz w:val="20"/>
          <w:szCs w:val="20"/>
        </w:rPr>
        <w:t>Geographical Information Systems</w:t>
      </w:r>
      <w:r w:rsidRPr="00892FB9">
        <w:rPr>
          <w:rFonts w:ascii="Times New Roman" w:hAnsi="Times New Roman"/>
          <w:sz w:val="20"/>
          <w:szCs w:val="20"/>
        </w:rPr>
        <w:t>: ArcGIS, ArcGIS Pro, QGIS, Python GIS packages (GDAL,</w:t>
      </w:r>
      <w:r w:rsidR="00591080" w:rsidRPr="00892FB9">
        <w:rPr>
          <w:rFonts w:ascii="Times New Roman" w:hAnsi="Times New Roman"/>
          <w:sz w:val="20"/>
          <w:szCs w:val="20"/>
        </w:rPr>
        <w:t xml:space="preserve"> </w:t>
      </w:r>
      <w:r w:rsidRPr="00892FB9">
        <w:rPr>
          <w:rFonts w:ascii="Times New Roman" w:hAnsi="Times New Roman"/>
          <w:sz w:val="20"/>
          <w:szCs w:val="20"/>
        </w:rPr>
        <w:t>Shapely, etc.)</w:t>
      </w:r>
      <w:r w:rsidR="00FE7625" w:rsidRPr="00892FB9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FE7625" w:rsidRPr="00892FB9">
        <w:rPr>
          <w:rFonts w:ascii="Times New Roman" w:hAnsi="Times New Roman"/>
          <w:sz w:val="20"/>
          <w:szCs w:val="20"/>
        </w:rPr>
        <w:t>PostGIS</w:t>
      </w:r>
      <w:proofErr w:type="spellEnd"/>
    </w:p>
    <w:p w14:paraId="053DD272" w14:textId="511EFCAC" w:rsidR="003B04EC" w:rsidRPr="00892FB9" w:rsidRDefault="003B04EC" w:rsidP="009675BA">
      <w:pPr>
        <w:widowControl/>
        <w:numPr>
          <w:ilvl w:val="0"/>
          <w:numId w:val="17"/>
        </w:numPr>
        <w:snapToGrid w:val="0"/>
        <w:spacing w:line="256" w:lineRule="exact"/>
        <w:ind w:left="144" w:hanging="144"/>
        <w:jc w:val="both"/>
        <w:rPr>
          <w:rFonts w:ascii="Times New Roman" w:hAnsi="Times New Roman"/>
          <w:sz w:val="20"/>
          <w:szCs w:val="20"/>
        </w:rPr>
      </w:pPr>
      <w:r w:rsidRPr="00892FB9">
        <w:rPr>
          <w:rFonts w:ascii="Times New Roman" w:hAnsi="Times New Roman"/>
          <w:b/>
          <w:bCs/>
          <w:sz w:val="20"/>
          <w:szCs w:val="20"/>
        </w:rPr>
        <w:t>Image Processing</w:t>
      </w:r>
      <w:r w:rsidRPr="00892FB9">
        <w:rPr>
          <w:rFonts w:ascii="Times New Roman" w:hAnsi="Times New Roman"/>
          <w:sz w:val="20"/>
          <w:szCs w:val="20"/>
        </w:rPr>
        <w:t xml:space="preserve">: PCI </w:t>
      </w:r>
      <w:proofErr w:type="spellStart"/>
      <w:r w:rsidRPr="00892FB9">
        <w:rPr>
          <w:rFonts w:ascii="Times New Roman" w:hAnsi="Times New Roman"/>
          <w:sz w:val="20"/>
          <w:szCs w:val="20"/>
        </w:rPr>
        <w:t>Geomatica</w:t>
      </w:r>
      <w:proofErr w:type="spellEnd"/>
      <w:r w:rsidRPr="00892FB9">
        <w:rPr>
          <w:rFonts w:ascii="Times New Roman" w:hAnsi="Times New Roman"/>
          <w:sz w:val="20"/>
          <w:szCs w:val="20"/>
        </w:rPr>
        <w:t>, Erdas Imagine, eCognition, ENVI, IDRISI Kilimanjaro, OpenCV, Scikit-Image, etc.</w:t>
      </w:r>
    </w:p>
    <w:p w14:paraId="76416221" w14:textId="46503E32" w:rsidR="004837A8" w:rsidRPr="00892FB9" w:rsidRDefault="00F343DF" w:rsidP="009675BA">
      <w:pPr>
        <w:widowControl/>
        <w:numPr>
          <w:ilvl w:val="0"/>
          <w:numId w:val="17"/>
        </w:numPr>
        <w:snapToGrid w:val="0"/>
        <w:spacing w:line="256" w:lineRule="exact"/>
        <w:ind w:left="144" w:hanging="144"/>
        <w:jc w:val="both"/>
        <w:rPr>
          <w:rFonts w:ascii="Times New Roman" w:hAnsi="Times New Roman"/>
          <w:sz w:val="20"/>
          <w:szCs w:val="20"/>
        </w:rPr>
      </w:pPr>
      <w:r w:rsidRPr="00892FB9">
        <w:rPr>
          <w:rFonts w:ascii="Times New Roman" w:hAnsi="Times New Roman"/>
          <w:b/>
          <w:bCs/>
          <w:sz w:val="20"/>
          <w:szCs w:val="20"/>
        </w:rPr>
        <w:t>Database</w:t>
      </w:r>
      <w:r w:rsidR="00900BDC" w:rsidRPr="00892FB9">
        <w:rPr>
          <w:rFonts w:ascii="Times New Roman" w:hAnsi="Times New Roman"/>
          <w:b/>
          <w:bCs/>
          <w:sz w:val="20"/>
          <w:szCs w:val="20"/>
        </w:rPr>
        <w:t xml:space="preserve"> and Deployment</w:t>
      </w:r>
      <w:r w:rsidR="004837A8" w:rsidRPr="00892FB9">
        <w:rPr>
          <w:rFonts w:ascii="Times New Roman" w:hAnsi="Times New Roman"/>
          <w:sz w:val="20"/>
          <w:szCs w:val="20"/>
        </w:rPr>
        <w:t xml:space="preserve">: </w:t>
      </w:r>
      <w:r w:rsidR="007C78D1" w:rsidRPr="00892FB9">
        <w:rPr>
          <w:rFonts w:ascii="Times New Roman" w:hAnsi="Times New Roman"/>
          <w:sz w:val="20"/>
          <w:szCs w:val="20"/>
        </w:rPr>
        <w:t>PostgreSQL</w:t>
      </w:r>
      <w:r w:rsidR="007C78D1">
        <w:rPr>
          <w:rFonts w:ascii="Times New Roman" w:hAnsi="Times New Roman"/>
          <w:sz w:val="20"/>
          <w:szCs w:val="20"/>
        </w:rPr>
        <w:t xml:space="preserve">, </w:t>
      </w:r>
      <w:r w:rsidR="004837A8" w:rsidRPr="00892FB9">
        <w:rPr>
          <w:rFonts w:ascii="Times New Roman" w:hAnsi="Times New Roman"/>
          <w:sz w:val="20"/>
          <w:szCs w:val="20"/>
        </w:rPr>
        <w:t>Amazon Web Service</w:t>
      </w:r>
      <w:r w:rsidR="003709A2" w:rsidRPr="00892FB9">
        <w:rPr>
          <w:rFonts w:ascii="Times New Roman" w:hAnsi="Times New Roman"/>
          <w:sz w:val="20"/>
          <w:szCs w:val="20"/>
        </w:rPr>
        <w:t xml:space="preserve"> (</w:t>
      </w:r>
      <w:proofErr w:type="spellStart"/>
      <w:r w:rsidRPr="00892FB9">
        <w:rPr>
          <w:rFonts w:ascii="Times New Roman" w:hAnsi="Times New Roman"/>
          <w:sz w:val="20"/>
          <w:szCs w:val="20"/>
        </w:rPr>
        <w:t>Dynamodb</w:t>
      </w:r>
      <w:proofErr w:type="spellEnd"/>
      <w:r w:rsidRPr="00892FB9">
        <w:rPr>
          <w:rFonts w:ascii="Times New Roman" w:hAnsi="Times New Roman"/>
          <w:sz w:val="20"/>
          <w:szCs w:val="20"/>
        </w:rPr>
        <w:t>, S3, RDS, Redshift</w:t>
      </w:r>
      <w:r w:rsidR="003709A2" w:rsidRPr="00892FB9">
        <w:rPr>
          <w:rFonts w:ascii="Times New Roman" w:hAnsi="Times New Roman"/>
          <w:sz w:val="20"/>
          <w:szCs w:val="20"/>
        </w:rPr>
        <w:t>)</w:t>
      </w:r>
      <w:r w:rsidR="004837A8" w:rsidRPr="00892FB9">
        <w:rPr>
          <w:rFonts w:ascii="Times New Roman" w:hAnsi="Times New Roman"/>
          <w:sz w:val="20"/>
          <w:szCs w:val="20"/>
        </w:rPr>
        <w:t>, Azure</w:t>
      </w:r>
      <w:r w:rsidR="00E132C7" w:rsidRPr="00892FB9">
        <w:rPr>
          <w:rFonts w:ascii="Times New Roman" w:hAnsi="Times New Roman"/>
          <w:sz w:val="20"/>
          <w:szCs w:val="20"/>
        </w:rPr>
        <w:t xml:space="preserve"> (</w:t>
      </w:r>
      <w:proofErr w:type="spellStart"/>
      <w:r w:rsidR="00E132C7" w:rsidRPr="00892FB9">
        <w:rPr>
          <w:rFonts w:ascii="Times New Roman" w:hAnsi="Times New Roman"/>
          <w:sz w:val="20"/>
          <w:szCs w:val="20"/>
        </w:rPr>
        <w:t>Datalake</w:t>
      </w:r>
      <w:proofErr w:type="spellEnd"/>
      <w:r w:rsidR="00E132C7" w:rsidRPr="00892FB9">
        <w:rPr>
          <w:rFonts w:ascii="Times New Roman" w:hAnsi="Times New Roman"/>
          <w:sz w:val="20"/>
          <w:szCs w:val="20"/>
        </w:rPr>
        <w:t xml:space="preserve"> Store</w:t>
      </w:r>
      <w:r w:rsidR="00FE7625" w:rsidRPr="00892FB9">
        <w:rPr>
          <w:rFonts w:ascii="Times New Roman" w:hAnsi="Times New Roman"/>
          <w:sz w:val="20"/>
          <w:szCs w:val="20"/>
        </w:rPr>
        <w:t>, etc.</w:t>
      </w:r>
      <w:r w:rsidR="00E132C7" w:rsidRPr="00892FB9">
        <w:rPr>
          <w:rFonts w:ascii="Times New Roman" w:hAnsi="Times New Roman"/>
          <w:sz w:val="20"/>
          <w:szCs w:val="20"/>
        </w:rPr>
        <w:t>)</w:t>
      </w:r>
    </w:p>
    <w:p w14:paraId="41A5CC6A" w14:textId="3FCA03E9" w:rsidR="0000668D" w:rsidRPr="00892FB9" w:rsidRDefault="0000668D" w:rsidP="009675BA">
      <w:pPr>
        <w:widowControl/>
        <w:numPr>
          <w:ilvl w:val="0"/>
          <w:numId w:val="17"/>
        </w:numPr>
        <w:snapToGrid w:val="0"/>
        <w:spacing w:line="256" w:lineRule="exact"/>
        <w:ind w:left="144" w:hanging="144"/>
        <w:jc w:val="both"/>
        <w:rPr>
          <w:rFonts w:ascii="Times New Roman" w:hAnsi="Times New Roman"/>
          <w:b/>
          <w:bCs/>
          <w:sz w:val="20"/>
          <w:szCs w:val="20"/>
        </w:rPr>
      </w:pPr>
      <w:r w:rsidRPr="00892FB9">
        <w:rPr>
          <w:rFonts w:ascii="Times New Roman" w:hAnsi="Times New Roman"/>
          <w:b/>
          <w:bCs/>
          <w:sz w:val="20"/>
          <w:szCs w:val="20"/>
        </w:rPr>
        <w:t>Data Visualization Tools</w:t>
      </w:r>
      <w:r w:rsidRPr="00892FB9">
        <w:rPr>
          <w:rFonts w:ascii="Times New Roman" w:hAnsi="Times New Roman"/>
          <w:sz w:val="20"/>
          <w:szCs w:val="20"/>
        </w:rPr>
        <w:t xml:space="preserve">: D3.js, three.js, Tableau, </w:t>
      </w:r>
      <w:proofErr w:type="spellStart"/>
      <w:r w:rsidRPr="00892FB9">
        <w:rPr>
          <w:rFonts w:ascii="Times New Roman" w:hAnsi="Times New Roman"/>
          <w:sz w:val="20"/>
          <w:szCs w:val="20"/>
        </w:rPr>
        <w:t>ggplot</w:t>
      </w:r>
      <w:proofErr w:type="spellEnd"/>
      <w:r w:rsidRPr="00892FB9">
        <w:rPr>
          <w:rFonts w:ascii="Times New Roman" w:hAnsi="Times New Roman"/>
          <w:sz w:val="20"/>
          <w:szCs w:val="20"/>
        </w:rPr>
        <w:t xml:space="preserve">, matplotlib, CorelDRAW, </w:t>
      </w:r>
      <w:proofErr w:type="spellStart"/>
      <w:r w:rsidRPr="00892FB9">
        <w:rPr>
          <w:rFonts w:ascii="Times New Roman" w:hAnsi="Times New Roman"/>
          <w:sz w:val="20"/>
          <w:szCs w:val="20"/>
        </w:rPr>
        <w:t>Ulead</w:t>
      </w:r>
      <w:proofErr w:type="spellEnd"/>
      <w:r w:rsidRPr="00892FB9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892FB9">
        <w:rPr>
          <w:rFonts w:ascii="Times New Roman" w:hAnsi="Times New Roman"/>
          <w:sz w:val="20"/>
          <w:szCs w:val="20"/>
        </w:rPr>
        <w:t>PhotoImpact</w:t>
      </w:r>
      <w:proofErr w:type="spellEnd"/>
    </w:p>
    <w:p w14:paraId="2AB1E9F2" w14:textId="22DC27CC" w:rsidR="00E856C1" w:rsidRPr="00892FB9" w:rsidRDefault="003946FC" w:rsidP="00892FB9">
      <w:pPr>
        <w:widowControl/>
        <w:pBdr>
          <w:top w:val="single" w:sz="6" w:space="1" w:color="auto"/>
          <w:bottom w:val="single" w:sz="6" w:space="1" w:color="auto"/>
        </w:pBdr>
        <w:snapToGrid w:val="0"/>
        <w:spacing w:line="360" w:lineRule="exact"/>
        <w:jc w:val="center"/>
        <w:rPr>
          <w:rFonts w:ascii="Times New Roman" w:eastAsia="Arial Unicode MS" w:hAnsi="Times New Roman"/>
          <w:b/>
          <w:szCs w:val="24"/>
        </w:rPr>
      </w:pPr>
      <w:r w:rsidRPr="00892FB9">
        <w:rPr>
          <w:rFonts w:ascii="Times New Roman" w:eastAsia="Arial Unicode MS" w:hAnsi="Times New Roman"/>
          <w:b/>
          <w:szCs w:val="24"/>
        </w:rPr>
        <w:t xml:space="preserve">WORK </w:t>
      </w:r>
      <w:r w:rsidR="00E856C1" w:rsidRPr="00892FB9">
        <w:rPr>
          <w:rFonts w:ascii="Times New Roman" w:eastAsia="Arial Unicode MS" w:hAnsi="Times New Roman"/>
          <w:b/>
          <w:szCs w:val="24"/>
        </w:rPr>
        <w:t>EXPERIENCE</w:t>
      </w:r>
    </w:p>
    <w:p w14:paraId="5DEF9B14" w14:textId="4BE9E806" w:rsidR="00EA5CE9" w:rsidRPr="00847160" w:rsidRDefault="00EA5CE9" w:rsidP="002735AA">
      <w:pPr>
        <w:widowControl/>
        <w:tabs>
          <w:tab w:val="right" w:pos="10656"/>
        </w:tabs>
        <w:snapToGrid w:val="0"/>
        <w:spacing w:line="256" w:lineRule="exact"/>
        <w:ind w:left="144" w:hanging="144"/>
        <w:jc w:val="both"/>
        <w:rPr>
          <w:rFonts w:ascii="Times New Roman" w:hAnsi="Times New Roman"/>
          <w:bCs/>
          <w:sz w:val="20"/>
          <w:szCs w:val="20"/>
        </w:rPr>
      </w:pPr>
      <w:r w:rsidRPr="00847160">
        <w:rPr>
          <w:rFonts w:ascii="Times New Roman" w:hAnsi="Times New Roman"/>
          <w:b/>
          <w:bCs/>
          <w:sz w:val="22"/>
        </w:rPr>
        <w:t>Graduate Teaching Assistant</w:t>
      </w:r>
      <w:r w:rsidR="00DF5EC3" w:rsidRPr="00847160">
        <w:rPr>
          <w:rFonts w:ascii="Times New Roman" w:hAnsi="Times New Roman"/>
          <w:b/>
          <w:bCs/>
          <w:sz w:val="20"/>
          <w:szCs w:val="20"/>
        </w:rPr>
        <w:t xml:space="preserve"> </w:t>
      </w:r>
      <w:r w:rsidR="00CD33C0" w:rsidRPr="00847160">
        <w:rPr>
          <w:rFonts w:ascii="Times New Roman" w:hAnsi="Times New Roman"/>
          <w:b/>
          <w:bCs/>
          <w:sz w:val="20"/>
          <w:szCs w:val="20"/>
        </w:rPr>
        <w:t xml:space="preserve">- </w:t>
      </w:r>
      <w:r w:rsidR="00C515AF" w:rsidRPr="00847160">
        <w:rPr>
          <w:rFonts w:ascii="Times New Roman" w:hAnsi="Times New Roman"/>
          <w:sz w:val="20"/>
          <w:szCs w:val="20"/>
        </w:rPr>
        <w:t>T</w:t>
      </w:r>
      <w:r w:rsidR="00D93F64" w:rsidRPr="00847160">
        <w:rPr>
          <w:rFonts w:ascii="Times New Roman" w:hAnsi="Times New Roman"/>
          <w:sz w:val="20"/>
          <w:szCs w:val="20"/>
        </w:rPr>
        <w:t>he</w:t>
      </w:r>
      <w:r w:rsidR="00D93F64" w:rsidRPr="00847160">
        <w:rPr>
          <w:rFonts w:ascii="Times New Roman" w:hAnsi="Times New Roman"/>
          <w:b/>
          <w:bCs/>
          <w:sz w:val="20"/>
          <w:szCs w:val="20"/>
        </w:rPr>
        <w:t xml:space="preserve"> </w:t>
      </w:r>
      <w:r w:rsidR="00DF5EC3" w:rsidRPr="00847160">
        <w:rPr>
          <w:rFonts w:ascii="Times New Roman" w:hAnsi="Times New Roman"/>
          <w:kern w:val="0"/>
          <w:sz w:val="20"/>
          <w:szCs w:val="20"/>
        </w:rPr>
        <w:t>University of Texas at Dallas</w:t>
      </w:r>
      <w:r w:rsidR="007A2738">
        <w:rPr>
          <w:rFonts w:ascii="Times New Roman" w:hAnsi="Times New Roman"/>
          <w:kern w:val="0"/>
          <w:sz w:val="20"/>
          <w:szCs w:val="20"/>
        </w:rPr>
        <w:t xml:space="preserve"> (UT Dallas)</w:t>
      </w:r>
      <w:r w:rsidRPr="00847160">
        <w:rPr>
          <w:rFonts w:ascii="Times New Roman" w:hAnsi="Times New Roman"/>
          <w:b/>
          <w:bCs/>
          <w:sz w:val="20"/>
          <w:szCs w:val="20"/>
        </w:rPr>
        <w:tab/>
        <w:t xml:space="preserve">     </w:t>
      </w:r>
      <w:r w:rsidR="009327BC" w:rsidRPr="00847160">
        <w:rPr>
          <w:rFonts w:ascii="Times New Roman" w:hAnsi="Times New Roman"/>
          <w:b/>
          <w:bCs/>
          <w:sz w:val="20"/>
          <w:szCs w:val="20"/>
        </w:rPr>
        <w:t xml:space="preserve">   </w:t>
      </w:r>
      <w:r w:rsidRPr="00847160">
        <w:rPr>
          <w:rFonts w:ascii="Times New Roman" w:hAnsi="Times New Roman"/>
          <w:bCs/>
          <w:sz w:val="20"/>
          <w:szCs w:val="20"/>
        </w:rPr>
        <w:t>September 2015 – Present</w:t>
      </w:r>
    </w:p>
    <w:p w14:paraId="2FE28B22" w14:textId="60AB0420" w:rsidR="002715BE" w:rsidRDefault="00CA48E2" w:rsidP="002715BE">
      <w:pPr>
        <w:widowControl/>
        <w:numPr>
          <w:ilvl w:val="0"/>
          <w:numId w:val="18"/>
        </w:numPr>
        <w:snapToGrid w:val="0"/>
        <w:spacing w:line="256" w:lineRule="exact"/>
        <w:ind w:left="144" w:hanging="144"/>
        <w:jc w:val="both"/>
        <w:rPr>
          <w:rFonts w:ascii="Times New Roman" w:eastAsia="DFKai-SB" w:hAnsi="Times New Roman"/>
          <w:kern w:val="0"/>
          <w:sz w:val="20"/>
          <w:szCs w:val="20"/>
        </w:rPr>
      </w:pPr>
      <w:r w:rsidRPr="00CA48E2">
        <w:rPr>
          <w:rFonts w:ascii="Times New Roman" w:eastAsia="DFKai-SB" w:hAnsi="Times New Roman"/>
          <w:kern w:val="0"/>
          <w:sz w:val="20"/>
          <w:szCs w:val="20"/>
        </w:rPr>
        <w:t xml:space="preserve">Led </w:t>
      </w:r>
      <w:r w:rsidR="00A165D5">
        <w:rPr>
          <w:rFonts w:ascii="Times New Roman" w:eastAsia="DFKai-SB" w:hAnsi="Times New Roman"/>
          <w:kern w:val="0"/>
          <w:sz w:val="20"/>
          <w:szCs w:val="20"/>
        </w:rPr>
        <w:t>2</w:t>
      </w:r>
      <w:r w:rsidRPr="00CA48E2">
        <w:rPr>
          <w:rFonts w:ascii="Times New Roman" w:eastAsia="DFKai-SB" w:hAnsi="Times New Roman"/>
          <w:kern w:val="0"/>
          <w:sz w:val="20"/>
          <w:szCs w:val="20"/>
        </w:rPr>
        <w:t xml:space="preserve"> team members for 3D visualization and won high appreciation by the National Geospatial-Intelligence Agency in GIS Day</w:t>
      </w:r>
      <w:r w:rsidR="002715BE" w:rsidRPr="002715BE">
        <w:rPr>
          <w:rFonts w:ascii="Times New Roman" w:eastAsia="DFKai-SB" w:hAnsi="Times New Roman"/>
          <w:kern w:val="0"/>
          <w:sz w:val="20"/>
          <w:szCs w:val="20"/>
        </w:rPr>
        <w:t>.</w:t>
      </w:r>
    </w:p>
    <w:p w14:paraId="744483BF" w14:textId="0EAA21E2" w:rsidR="00EA5CE9" w:rsidRPr="00847160" w:rsidRDefault="00EA5CE9" w:rsidP="002735AA">
      <w:pPr>
        <w:widowControl/>
        <w:tabs>
          <w:tab w:val="right" w:pos="10656"/>
        </w:tabs>
        <w:snapToGrid w:val="0"/>
        <w:spacing w:line="256" w:lineRule="exact"/>
        <w:ind w:left="144" w:hanging="144"/>
        <w:jc w:val="both"/>
        <w:rPr>
          <w:rFonts w:ascii="Times New Roman" w:hAnsi="Times New Roman"/>
          <w:bCs/>
          <w:sz w:val="20"/>
          <w:szCs w:val="20"/>
        </w:rPr>
      </w:pPr>
      <w:r w:rsidRPr="00847160">
        <w:rPr>
          <w:rFonts w:ascii="Times New Roman" w:hAnsi="Times New Roman"/>
          <w:b/>
          <w:bCs/>
          <w:sz w:val="22"/>
        </w:rPr>
        <w:t>National Water Center Research Fellow</w:t>
      </w:r>
      <w:r w:rsidR="00DF5EC3" w:rsidRPr="00847160">
        <w:rPr>
          <w:rFonts w:ascii="Times New Roman" w:hAnsi="Times New Roman"/>
          <w:b/>
          <w:bCs/>
          <w:sz w:val="20"/>
          <w:szCs w:val="20"/>
        </w:rPr>
        <w:t xml:space="preserve"> </w:t>
      </w:r>
      <w:r w:rsidR="00CD33C0" w:rsidRPr="00847160">
        <w:rPr>
          <w:rFonts w:ascii="Times New Roman" w:hAnsi="Times New Roman"/>
          <w:b/>
          <w:bCs/>
          <w:sz w:val="20"/>
          <w:szCs w:val="20"/>
        </w:rPr>
        <w:t xml:space="preserve">- </w:t>
      </w:r>
      <w:r w:rsidR="00DF5EC3" w:rsidRPr="00847160">
        <w:rPr>
          <w:rFonts w:ascii="Times New Roman" w:hAnsi="Times New Roman"/>
          <w:kern w:val="0"/>
          <w:sz w:val="20"/>
          <w:szCs w:val="20"/>
        </w:rPr>
        <w:t>National Oceanic &amp; Atmospheric Administration</w:t>
      </w:r>
      <w:r w:rsidR="00B42846" w:rsidRPr="00847160">
        <w:rPr>
          <w:rFonts w:ascii="Times New Roman" w:hAnsi="Times New Roman"/>
          <w:kern w:val="0"/>
          <w:sz w:val="20"/>
          <w:szCs w:val="20"/>
        </w:rPr>
        <w:t xml:space="preserve"> </w:t>
      </w:r>
      <w:r w:rsidR="00847160">
        <w:rPr>
          <w:rFonts w:ascii="Times New Roman" w:hAnsi="Times New Roman"/>
          <w:kern w:val="0"/>
          <w:sz w:val="20"/>
          <w:szCs w:val="20"/>
        </w:rPr>
        <w:t xml:space="preserve">       </w:t>
      </w:r>
      <w:r w:rsidRPr="00847160">
        <w:rPr>
          <w:rFonts w:ascii="Times New Roman" w:hAnsi="Times New Roman"/>
          <w:bCs/>
          <w:sz w:val="20"/>
          <w:szCs w:val="20"/>
        </w:rPr>
        <w:t>June 2016 – July 2016</w:t>
      </w:r>
    </w:p>
    <w:p w14:paraId="599CF642" w14:textId="2BEE867B" w:rsidR="00964611" w:rsidRPr="00847160" w:rsidRDefault="00EA5CE9" w:rsidP="002735AA">
      <w:pPr>
        <w:widowControl/>
        <w:numPr>
          <w:ilvl w:val="0"/>
          <w:numId w:val="18"/>
        </w:numPr>
        <w:snapToGrid w:val="0"/>
        <w:spacing w:line="256" w:lineRule="exact"/>
        <w:ind w:left="144" w:hanging="144"/>
        <w:jc w:val="both"/>
        <w:rPr>
          <w:rFonts w:ascii="Times New Roman" w:eastAsia="DFKai-SB" w:hAnsi="Times New Roman"/>
          <w:kern w:val="0"/>
          <w:sz w:val="20"/>
          <w:szCs w:val="20"/>
        </w:rPr>
      </w:pPr>
      <w:r w:rsidRPr="00847160">
        <w:rPr>
          <w:rFonts w:ascii="Times New Roman" w:eastAsia="DFKai-SB" w:hAnsi="Times New Roman"/>
          <w:kern w:val="0"/>
          <w:sz w:val="20"/>
          <w:szCs w:val="20"/>
        </w:rPr>
        <w:t xml:space="preserve">Formulated a new moisture index </w:t>
      </w:r>
      <w:r w:rsidR="00282678" w:rsidRPr="00847160">
        <w:rPr>
          <w:rFonts w:ascii="Times New Roman" w:eastAsia="DFKai-SB" w:hAnsi="Times New Roman"/>
          <w:kern w:val="0"/>
          <w:sz w:val="20"/>
          <w:szCs w:val="20"/>
        </w:rPr>
        <w:t xml:space="preserve">and applied filters </w:t>
      </w:r>
      <w:r w:rsidRPr="00847160">
        <w:rPr>
          <w:rFonts w:ascii="Times New Roman" w:eastAsia="DFKai-SB" w:hAnsi="Times New Roman"/>
          <w:kern w:val="0"/>
          <w:sz w:val="20"/>
          <w:szCs w:val="20"/>
        </w:rPr>
        <w:t>for detecting flooding</w:t>
      </w:r>
      <w:r w:rsidR="003718CC" w:rsidRPr="00847160">
        <w:rPr>
          <w:rFonts w:ascii="Times New Roman" w:eastAsia="DFKai-SB" w:hAnsi="Times New Roman"/>
          <w:kern w:val="0"/>
          <w:sz w:val="20"/>
          <w:szCs w:val="20"/>
        </w:rPr>
        <w:t xml:space="preserve"> extents</w:t>
      </w:r>
      <w:r w:rsidRPr="00847160">
        <w:rPr>
          <w:rFonts w:ascii="Times New Roman" w:eastAsia="DFKai-SB" w:hAnsi="Times New Roman"/>
          <w:kern w:val="0"/>
          <w:sz w:val="20"/>
          <w:szCs w:val="20"/>
        </w:rPr>
        <w:t xml:space="preserve"> with </w:t>
      </w:r>
      <w:r w:rsidR="002A490F" w:rsidRPr="00847160">
        <w:rPr>
          <w:rFonts w:ascii="Times New Roman" w:eastAsia="DFKai-SB" w:hAnsi="Times New Roman"/>
          <w:kern w:val="0"/>
          <w:sz w:val="20"/>
          <w:szCs w:val="20"/>
        </w:rPr>
        <w:t>5%</w:t>
      </w:r>
      <w:r w:rsidR="00282678" w:rsidRPr="00847160">
        <w:rPr>
          <w:rFonts w:ascii="Times New Roman" w:eastAsia="DFKai-SB" w:hAnsi="Times New Roman"/>
          <w:kern w:val="0"/>
          <w:sz w:val="20"/>
          <w:szCs w:val="20"/>
        </w:rPr>
        <w:t xml:space="preserve"> and 10%</w:t>
      </w:r>
      <w:r w:rsidR="002A490F" w:rsidRPr="00847160">
        <w:rPr>
          <w:rFonts w:ascii="Times New Roman" w:eastAsia="DFKai-SB" w:hAnsi="Times New Roman"/>
          <w:kern w:val="0"/>
          <w:sz w:val="20"/>
          <w:szCs w:val="20"/>
        </w:rPr>
        <w:t xml:space="preserve"> improvements</w:t>
      </w:r>
      <w:r w:rsidR="00964611" w:rsidRPr="00847160">
        <w:rPr>
          <w:rFonts w:ascii="Times New Roman" w:eastAsia="DFKai-SB" w:hAnsi="Times New Roman"/>
          <w:kern w:val="0"/>
          <w:sz w:val="20"/>
          <w:szCs w:val="20"/>
        </w:rPr>
        <w:t xml:space="preserve"> in real</w:t>
      </w:r>
      <w:r w:rsidR="006F5EEE" w:rsidRPr="00847160">
        <w:rPr>
          <w:rFonts w:ascii="Times New Roman" w:eastAsia="DFKai-SB" w:hAnsi="Times New Roman"/>
          <w:kern w:val="0"/>
          <w:sz w:val="20"/>
          <w:szCs w:val="20"/>
        </w:rPr>
        <w:t>-</w:t>
      </w:r>
      <w:r w:rsidR="00964611" w:rsidRPr="00847160">
        <w:rPr>
          <w:rFonts w:ascii="Times New Roman" w:eastAsia="DFKai-SB" w:hAnsi="Times New Roman"/>
          <w:kern w:val="0"/>
          <w:sz w:val="20"/>
          <w:szCs w:val="20"/>
        </w:rPr>
        <w:t>time</w:t>
      </w:r>
      <w:r w:rsidR="00A07414">
        <w:rPr>
          <w:rFonts w:ascii="Times New Roman" w:eastAsia="DFKai-SB" w:hAnsi="Times New Roman"/>
          <w:kern w:val="0"/>
          <w:sz w:val="20"/>
          <w:szCs w:val="20"/>
        </w:rPr>
        <w:t>.</w:t>
      </w:r>
    </w:p>
    <w:p w14:paraId="4D87235A" w14:textId="0335C566" w:rsidR="00EA5CE9" w:rsidRPr="00847160" w:rsidRDefault="00EA5CE9" w:rsidP="002735AA">
      <w:pPr>
        <w:widowControl/>
        <w:tabs>
          <w:tab w:val="right" w:pos="10656"/>
        </w:tabs>
        <w:snapToGrid w:val="0"/>
        <w:spacing w:line="256" w:lineRule="exact"/>
        <w:ind w:left="144" w:hanging="144"/>
        <w:jc w:val="both"/>
        <w:rPr>
          <w:rFonts w:ascii="Times New Roman" w:hAnsi="Times New Roman"/>
          <w:bCs/>
          <w:sz w:val="20"/>
          <w:szCs w:val="20"/>
        </w:rPr>
      </w:pPr>
      <w:r w:rsidRPr="00847160">
        <w:rPr>
          <w:rFonts w:ascii="Times New Roman" w:hAnsi="Times New Roman"/>
          <w:b/>
          <w:bCs/>
          <w:sz w:val="22"/>
        </w:rPr>
        <w:t xml:space="preserve">Graduate Research Associate for </w:t>
      </w:r>
      <w:r w:rsidR="00DF5EC3" w:rsidRPr="00847160">
        <w:rPr>
          <w:rFonts w:ascii="Times New Roman" w:hAnsi="Times New Roman"/>
          <w:b/>
          <w:bCs/>
          <w:sz w:val="22"/>
        </w:rPr>
        <w:t>NIJ</w:t>
      </w:r>
      <w:r w:rsidRPr="00847160">
        <w:rPr>
          <w:rFonts w:ascii="Times New Roman" w:hAnsi="Times New Roman"/>
          <w:b/>
          <w:bCs/>
          <w:sz w:val="22"/>
        </w:rPr>
        <w:t xml:space="preserve"> Project</w:t>
      </w:r>
      <w:r w:rsidR="00CD33C0" w:rsidRPr="00847160">
        <w:rPr>
          <w:rFonts w:ascii="Times New Roman" w:hAnsi="Times New Roman"/>
          <w:b/>
          <w:bCs/>
          <w:sz w:val="20"/>
          <w:szCs w:val="20"/>
        </w:rPr>
        <w:t xml:space="preserve"> - </w:t>
      </w:r>
      <w:r w:rsidR="00DF5EC3" w:rsidRPr="00847160">
        <w:rPr>
          <w:rFonts w:ascii="Times New Roman" w:hAnsi="Times New Roman"/>
          <w:kern w:val="0"/>
          <w:sz w:val="20"/>
          <w:szCs w:val="20"/>
        </w:rPr>
        <w:t>University of Oklahoma</w:t>
      </w:r>
      <w:r w:rsidRPr="00847160">
        <w:rPr>
          <w:rFonts w:ascii="Times New Roman" w:hAnsi="Times New Roman"/>
          <w:b/>
          <w:bCs/>
          <w:sz w:val="20"/>
          <w:szCs w:val="20"/>
        </w:rPr>
        <w:t xml:space="preserve"> </w:t>
      </w:r>
      <w:r w:rsidR="009327BC" w:rsidRPr="00847160">
        <w:rPr>
          <w:rFonts w:ascii="Times New Roman" w:hAnsi="Times New Roman"/>
          <w:b/>
          <w:bCs/>
          <w:sz w:val="20"/>
          <w:szCs w:val="20"/>
        </w:rPr>
        <w:t xml:space="preserve">   </w:t>
      </w:r>
      <w:r w:rsidR="00CD33C0" w:rsidRPr="00847160">
        <w:rPr>
          <w:rFonts w:ascii="Times New Roman" w:hAnsi="Times New Roman"/>
          <w:b/>
          <w:bCs/>
          <w:sz w:val="20"/>
          <w:szCs w:val="20"/>
        </w:rPr>
        <w:t xml:space="preserve">    </w:t>
      </w:r>
      <w:r w:rsidR="00847160">
        <w:rPr>
          <w:rFonts w:ascii="Times New Roman" w:hAnsi="Times New Roman"/>
          <w:b/>
          <w:bCs/>
          <w:sz w:val="20"/>
          <w:szCs w:val="20"/>
        </w:rPr>
        <w:t xml:space="preserve">          </w:t>
      </w:r>
      <w:r w:rsidRPr="00847160">
        <w:rPr>
          <w:rFonts w:ascii="Times New Roman" w:hAnsi="Times New Roman"/>
          <w:bCs/>
          <w:sz w:val="20"/>
          <w:szCs w:val="20"/>
        </w:rPr>
        <w:t>April 2014 – September 2014</w:t>
      </w:r>
    </w:p>
    <w:p w14:paraId="6F124FE7" w14:textId="582B9577" w:rsidR="008308CC" w:rsidRPr="008308CC" w:rsidRDefault="008308CC" w:rsidP="002735AA">
      <w:pPr>
        <w:widowControl/>
        <w:numPr>
          <w:ilvl w:val="0"/>
          <w:numId w:val="18"/>
        </w:numPr>
        <w:snapToGrid w:val="0"/>
        <w:spacing w:line="256" w:lineRule="exact"/>
        <w:ind w:left="144" w:hanging="144"/>
        <w:jc w:val="both"/>
        <w:rPr>
          <w:rFonts w:ascii="Times New Roman" w:eastAsia="DFKai-SB" w:hAnsi="Times New Roman"/>
          <w:kern w:val="0"/>
          <w:sz w:val="20"/>
          <w:szCs w:val="20"/>
        </w:rPr>
      </w:pPr>
      <w:r w:rsidRPr="008308CC">
        <w:rPr>
          <w:rFonts w:ascii="Times New Roman" w:eastAsia="DFKai-SB" w:hAnsi="Times New Roman"/>
          <w:kern w:val="0"/>
          <w:sz w:val="20"/>
          <w:szCs w:val="20"/>
        </w:rPr>
        <w:t>Re</w:t>
      </w:r>
      <w:r w:rsidR="009E1F78">
        <w:rPr>
          <w:rFonts w:ascii="Times New Roman" w:eastAsia="DFKai-SB" w:hAnsi="Times New Roman"/>
          <w:kern w:val="0"/>
          <w:sz w:val="20"/>
          <w:szCs w:val="20"/>
        </w:rPr>
        <w:t>fined</w:t>
      </w:r>
      <w:r w:rsidRPr="008308CC">
        <w:rPr>
          <w:rFonts w:ascii="Times New Roman" w:eastAsia="DFKai-SB" w:hAnsi="Times New Roman"/>
          <w:kern w:val="0"/>
          <w:sz w:val="20"/>
          <w:szCs w:val="20"/>
        </w:rPr>
        <w:t xml:space="preserve"> geocoding method</w:t>
      </w:r>
      <w:r w:rsidR="00FB3C24">
        <w:rPr>
          <w:rFonts w:ascii="Times New Roman" w:eastAsia="DFKai-SB" w:hAnsi="Times New Roman"/>
          <w:kern w:val="0"/>
          <w:sz w:val="20"/>
          <w:szCs w:val="20"/>
        </w:rPr>
        <w:t xml:space="preserve"> by text matching,</w:t>
      </w:r>
      <w:r w:rsidRPr="008308CC">
        <w:rPr>
          <w:rFonts w:ascii="Times New Roman" w:eastAsia="DFKai-SB" w:hAnsi="Times New Roman"/>
          <w:kern w:val="0"/>
          <w:sz w:val="20"/>
          <w:szCs w:val="20"/>
        </w:rPr>
        <w:t xml:space="preserve"> 20% more match rates</w:t>
      </w:r>
      <w:r w:rsidR="001C566A">
        <w:rPr>
          <w:rFonts w:ascii="Times New Roman" w:eastAsia="DFKai-SB" w:hAnsi="Times New Roman"/>
          <w:kern w:val="0"/>
          <w:sz w:val="20"/>
          <w:szCs w:val="20"/>
        </w:rPr>
        <w:t>,</w:t>
      </w:r>
      <w:r w:rsidRPr="008308CC">
        <w:rPr>
          <w:rFonts w:ascii="Times New Roman" w:eastAsia="DFKai-SB" w:hAnsi="Times New Roman"/>
          <w:kern w:val="0"/>
          <w:sz w:val="20"/>
          <w:szCs w:val="20"/>
        </w:rPr>
        <w:t xml:space="preserve"> and 80% less time</w:t>
      </w:r>
      <w:r w:rsidR="00FB3C24">
        <w:rPr>
          <w:rFonts w:ascii="Times New Roman" w:eastAsia="DFKai-SB" w:hAnsi="Times New Roman"/>
          <w:kern w:val="0"/>
          <w:sz w:val="20"/>
          <w:szCs w:val="20"/>
        </w:rPr>
        <w:t>,</w:t>
      </w:r>
      <w:r w:rsidRPr="008308CC">
        <w:rPr>
          <w:rFonts w:ascii="Times New Roman" w:eastAsia="DFKai-SB" w:hAnsi="Times New Roman"/>
          <w:kern w:val="0"/>
          <w:sz w:val="20"/>
          <w:szCs w:val="20"/>
        </w:rPr>
        <w:t xml:space="preserve"> over the most widely used ESRI geocoder</w:t>
      </w:r>
      <w:r w:rsidR="00A07414">
        <w:rPr>
          <w:rFonts w:ascii="Times New Roman" w:eastAsia="DFKai-SB" w:hAnsi="Times New Roman"/>
          <w:kern w:val="0"/>
          <w:sz w:val="20"/>
          <w:szCs w:val="20"/>
        </w:rPr>
        <w:t>.</w:t>
      </w:r>
    </w:p>
    <w:p w14:paraId="26205889" w14:textId="78F90511" w:rsidR="00C94E6F" w:rsidRPr="00847160" w:rsidRDefault="0089616B" w:rsidP="002735AA">
      <w:pPr>
        <w:widowControl/>
        <w:numPr>
          <w:ilvl w:val="0"/>
          <w:numId w:val="18"/>
        </w:numPr>
        <w:snapToGrid w:val="0"/>
        <w:spacing w:line="256" w:lineRule="exact"/>
        <w:ind w:left="144" w:hanging="144"/>
        <w:jc w:val="both"/>
        <w:rPr>
          <w:rFonts w:ascii="Times New Roman" w:eastAsia="DFKai-SB" w:hAnsi="Times New Roman"/>
          <w:b/>
          <w:bCs/>
          <w:kern w:val="0"/>
          <w:sz w:val="20"/>
          <w:szCs w:val="20"/>
        </w:rPr>
      </w:pPr>
      <w:r w:rsidRPr="00847160">
        <w:rPr>
          <w:rFonts w:ascii="Times New Roman" w:eastAsia="DFKai-SB" w:hAnsi="Times New Roman"/>
          <w:kern w:val="0"/>
          <w:sz w:val="20"/>
          <w:szCs w:val="20"/>
        </w:rPr>
        <w:t>D</w:t>
      </w:r>
      <w:r w:rsidR="00EA5CE9" w:rsidRPr="00847160">
        <w:rPr>
          <w:rFonts w:ascii="Times New Roman" w:eastAsia="DFKai-SB" w:hAnsi="Times New Roman"/>
          <w:kern w:val="0"/>
          <w:sz w:val="20"/>
          <w:szCs w:val="20"/>
        </w:rPr>
        <w:t>etect</w:t>
      </w:r>
      <w:r w:rsidR="00446ACB" w:rsidRPr="00847160">
        <w:rPr>
          <w:rFonts w:ascii="Times New Roman" w:eastAsia="DFKai-SB" w:hAnsi="Times New Roman"/>
          <w:kern w:val="0"/>
          <w:sz w:val="20"/>
          <w:szCs w:val="20"/>
        </w:rPr>
        <w:t>ed</w:t>
      </w:r>
      <w:r w:rsidR="00EA5CE9" w:rsidRPr="00847160">
        <w:rPr>
          <w:rFonts w:ascii="Times New Roman" w:eastAsia="DFKai-SB" w:hAnsi="Times New Roman"/>
          <w:kern w:val="0"/>
          <w:sz w:val="20"/>
          <w:szCs w:val="20"/>
        </w:rPr>
        <w:t xml:space="preserve"> crime patterns</w:t>
      </w:r>
      <w:r w:rsidRPr="00847160">
        <w:rPr>
          <w:rFonts w:ascii="Times New Roman" w:eastAsia="DFKai-SB" w:hAnsi="Times New Roman"/>
          <w:kern w:val="0"/>
          <w:sz w:val="20"/>
          <w:szCs w:val="20"/>
        </w:rPr>
        <w:t xml:space="preserve"> </w:t>
      </w:r>
      <w:r w:rsidR="00961378" w:rsidRPr="00847160">
        <w:rPr>
          <w:rFonts w:ascii="Times New Roman" w:eastAsia="DFKai-SB" w:hAnsi="Times New Roman"/>
          <w:kern w:val="0"/>
          <w:sz w:val="20"/>
          <w:szCs w:val="20"/>
        </w:rPr>
        <w:t xml:space="preserve">by </w:t>
      </w:r>
      <w:r w:rsidR="00961378">
        <w:rPr>
          <w:rFonts w:ascii="Times New Roman" w:eastAsia="DFKai-SB" w:hAnsi="Times New Roman"/>
          <w:kern w:val="0"/>
          <w:sz w:val="20"/>
          <w:szCs w:val="20"/>
        </w:rPr>
        <w:t>DTW (1</w:t>
      </w:r>
      <w:r w:rsidR="00B5527C">
        <w:rPr>
          <w:rFonts w:ascii="Times New Roman" w:eastAsia="DFKai-SB" w:hAnsi="Times New Roman"/>
          <w:kern w:val="0"/>
          <w:sz w:val="20"/>
          <w:szCs w:val="20"/>
        </w:rPr>
        <w:t>0</w:t>
      </w:r>
      <w:r w:rsidR="0046478B">
        <w:rPr>
          <w:rFonts w:ascii="Times New Roman" w:eastAsia="DFKai-SB" w:hAnsi="Times New Roman"/>
          <w:kern w:val="0"/>
          <w:sz w:val="20"/>
          <w:szCs w:val="20"/>
        </w:rPr>
        <w:t>TB</w:t>
      </w:r>
      <w:r w:rsidR="00654FD1" w:rsidRPr="00847160">
        <w:rPr>
          <w:rFonts w:ascii="Times New Roman" w:eastAsia="DFKai-SB" w:hAnsi="Times New Roman"/>
          <w:kern w:val="0"/>
          <w:sz w:val="20"/>
          <w:szCs w:val="20"/>
        </w:rPr>
        <w:t xml:space="preserve"> </w:t>
      </w:r>
      <w:r w:rsidRPr="00847160">
        <w:rPr>
          <w:rFonts w:ascii="Times New Roman" w:eastAsia="DFKai-SB" w:hAnsi="Times New Roman"/>
          <w:kern w:val="0"/>
          <w:sz w:val="20"/>
          <w:szCs w:val="20"/>
        </w:rPr>
        <w:t>GPS tracking data</w:t>
      </w:r>
      <w:r w:rsidR="00961378">
        <w:rPr>
          <w:rFonts w:ascii="Times New Roman" w:eastAsia="DFKai-SB" w:hAnsi="Times New Roman"/>
          <w:kern w:val="0"/>
          <w:sz w:val="20"/>
          <w:szCs w:val="20"/>
        </w:rPr>
        <w:t>)</w:t>
      </w:r>
      <w:r w:rsidR="00B62A13" w:rsidRPr="00847160">
        <w:rPr>
          <w:rFonts w:ascii="Times New Roman" w:eastAsia="DFKai-SB" w:hAnsi="Times New Roman"/>
          <w:kern w:val="0"/>
          <w:sz w:val="20"/>
          <w:szCs w:val="20"/>
        </w:rPr>
        <w:t xml:space="preserve"> </w:t>
      </w:r>
      <w:r w:rsidR="000C61AC" w:rsidRPr="00847160">
        <w:rPr>
          <w:rFonts w:ascii="Times New Roman" w:eastAsia="DFKai-SB" w:hAnsi="Times New Roman"/>
          <w:kern w:val="0"/>
          <w:sz w:val="20"/>
          <w:szCs w:val="20"/>
        </w:rPr>
        <w:t>and wrote SQL to extract</w:t>
      </w:r>
      <w:r w:rsidR="0046478B">
        <w:rPr>
          <w:rFonts w:ascii="Times New Roman" w:eastAsia="DFKai-SB" w:hAnsi="Times New Roman"/>
          <w:kern w:val="0"/>
          <w:sz w:val="20"/>
          <w:szCs w:val="20"/>
        </w:rPr>
        <w:t xml:space="preserve"> data from</w:t>
      </w:r>
      <w:r w:rsidR="000C61AC" w:rsidRPr="00847160">
        <w:rPr>
          <w:rFonts w:ascii="Times New Roman" w:eastAsia="DFKai-SB" w:hAnsi="Times New Roman"/>
          <w:kern w:val="0"/>
          <w:sz w:val="20"/>
          <w:szCs w:val="20"/>
        </w:rPr>
        <w:t xml:space="preserve"> </w:t>
      </w:r>
      <w:r w:rsidR="0046478B">
        <w:rPr>
          <w:rFonts w:ascii="Times New Roman" w:eastAsia="DFKai-SB" w:hAnsi="Times New Roman"/>
          <w:kern w:val="0"/>
          <w:sz w:val="20"/>
          <w:szCs w:val="20"/>
        </w:rPr>
        <w:t>a PostgreSQL database</w:t>
      </w:r>
      <w:r w:rsidR="00A07414">
        <w:rPr>
          <w:rFonts w:ascii="Times New Roman" w:eastAsia="DFKai-SB" w:hAnsi="Times New Roman"/>
          <w:kern w:val="0"/>
          <w:sz w:val="20"/>
          <w:szCs w:val="20"/>
        </w:rPr>
        <w:t>.</w:t>
      </w:r>
    </w:p>
    <w:p w14:paraId="65E34EB8" w14:textId="77777777" w:rsidR="00125ECE" w:rsidRPr="00892FB9" w:rsidRDefault="00125ECE" w:rsidP="00892FB9">
      <w:pPr>
        <w:widowControl/>
        <w:pBdr>
          <w:top w:val="single" w:sz="6" w:space="1" w:color="auto"/>
          <w:bottom w:val="single" w:sz="6" w:space="1" w:color="auto"/>
        </w:pBdr>
        <w:snapToGrid w:val="0"/>
        <w:spacing w:line="360" w:lineRule="exact"/>
        <w:jc w:val="center"/>
        <w:rPr>
          <w:rFonts w:ascii="Times New Roman" w:eastAsia="Arial Unicode MS" w:hAnsi="Times New Roman"/>
          <w:b/>
          <w:szCs w:val="24"/>
        </w:rPr>
      </w:pPr>
      <w:r w:rsidRPr="00892FB9">
        <w:rPr>
          <w:rFonts w:ascii="Times New Roman" w:eastAsia="Arial Unicode MS" w:hAnsi="Times New Roman"/>
          <w:b/>
          <w:szCs w:val="24"/>
        </w:rPr>
        <w:t>EDUCATION</w:t>
      </w:r>
    </w:p>
    <w:p w14:paraId="3CF724B7" w14:textId="697E749A" w:rsidR="00D52E3A" w:rsidRPr="007D160C" w:rsidRDefault="00B87AAC" w:rsidP="002735AA">
      <w:pPr>
        <w:widowControl/>
        <w:tabs>
          <w:tab w:val="left" w:pos="6237"/>
        </w:tabs>
        <w:snapToGrid w:val="0"/>
        <w:spacing w:line="256" w:lineRule="exact"/>
        <w:ind w:left="144" w:hanging="144"/>
        <w:jc w:val="both"/>
        <w:rPr>
          <w:rFonts w:ascii="Times New Roman" w:hAnsi="Times New Roman"/>
          <w:b/>
          <w:kern w:val="0"/>
          <w:sz w:val="20"/>
          <w:szCs w:val="20"/>
        </w:rPr>
      </w:pPr>
      <w:r w:rsidRPr="00892FB9">
        <w:rPr>
          <w:rFonts w:ascii="Times New Roman" w:hAnsi="Times New Roman"/>
          <w:b/>
          <w:kern w:val="0"/>
          <w:sz w:val="22"/>
        </w:rPr>
        <w:t xml:space="preserve">Ph.D. in </w:t>
      </w:r>
      <w:r w:rsidR="00956513">
        <w:rPr>
          <w:rFonts w:ascii="Times New Roman" w:hAnsi="Times New Roman"/>
          <w:b/>
          <w:kern w:val="0"/>
          <w:sz w:val="22"/>
        </w:rPr>
        <w:t>GIS</w:t>
      </w:r>
      <w:r w:rsidR="007D160C">
        <w:rPr>
          <w:rFonts w:ascii="Times New Roman" w:hAnsi="Times New Roman"/>
          <w:b/>
          <w:kern w:val="0"/>
          <w:sz w:val="22"/>
        </w:rPr>
        <w:t xml:space="preserve"> (</w:t>
      </w:r>
      <w:r w:rsidRPr="00892FB9">
        <w:rPr>
          <w:rFonts w:ascii="Times New Roman" w:hAnsi="Times New Roman"/>
          <w:b/>
          <w:kern w:val="0"/>
          <w:sz w:val="22"/>
        </w:rPr>
        <w:t>Spatial Statistic</w:t>
      </w:r>
      <w:r w:rsidR="00D52E3A" w:rsidRPr="00892FB9">
        <w:rPr>
          <w:rFonts w:ascii="Times New Roman" w:hAnsi="Times New Roman"/>
          <w:b/>
          <w:kern w:val="0"/>
          <w:sz w:val="22"/>
        </w:rPr>
        <w:t>s</w:t>
      </w:r>
      <w:r w:rsidR="007D160C">
        <w:rPr>
          <w:rFonts w:ascii="Times New Roman" w:hAnsi="Times New Roman"/>
          <w:b/>
          <w:kern w:val="0"/>
          <w:sz w:val="22"/>
        </w:rPr>
        <w:t>)</w:t>
      </w:r>
      <w:r w:rsidR="00D52E3A" w:rsidRPr="00892FB9">
        <w:rPr>
          <w:rFonts w:ascii="Times New Roman" w:hAnsi="Times New Roman"/>
          <w:b/>
          <w:kern w:val="0"/>
          <w:sz w:val="22"/>
        </w:rPr>
        <w:t xml:space="preserve"> </w:t>
      </w:r>
      <w:r w:rsidR="007D160C">
        <w:rPr>
          <w:rFonts w:ascii="Times New Roman" w:hAnsi="Times New Roman"/>
          <w:b/>
          <w:kern w:val="0"/>
          <w:sz w:val="22"/>
        </w:rPr>
        <w:t>UT</w:t>
      </w:r>
      <w:r w:rsidR="00125ECE" w:rsidRPr="00892FB9">
        <w:rPr>
          <w:rFonts w:ascii="Times New Roman" w:hAnsi="Times New Roman"/>
          <w:b/>
          <w:kern w:val="0"/>
          <w:sz w:val="22"/>
        </w:rPr>
        <w:t xml:space="preserve"> Dallas, Richardson, T</w:t>
      </w:r>
      <w:r w:rsidR="007D160C">
        <w:rPr>
          <w:rFonts w:ascii="Times New Roman" w:hAnsi="Times New Roman"/>
          <w:b/>
          <w:kern w:val="0"/>
          <w:sz w:val="22"/>
        </w:rPr>
        <w:t>X</w:t>
      </w:r>
      <w:r w:rsidR="007D160C">
        <w:rPr>
          <w:rFonts w:ascii="Times New Roman" w:hAnsi="Times New Roman"/>
          <w:b/>
          <w:kern w:val="0"/>
          <w:sz w:val="20"/>
          <w:szCs w:val="20"/>
        </w:rPr>
        <w:t xml:space="preserve"> </w:t>
      </w:r>
      <w:r w:rsidR="00956513">
        <w:rPr>
          <w:rFonts w:ascii="Times New Roman" w:hAnsi="Times New Roman"/>
          <w:b/>
          <w:kern w:val="0"/>
          <w:sz w:val="20"/>
          <w:szCs w:val="20"/>
        </w:rPr>
        <w:t xml:space="preserve">                  </w:t>
      </w:r>
      <w:r w:rsidR="00D52E3A" w:rsidRPr="00892FB9">
        <w:rPr>
          <w:rFonts w:ascii="Times New Roman" w:hAnsi="Times New Roman"/>
          <w:kern w:val="0"/>
          <w:sz w:val="20"/>
          <w:szCs w:val="20"/>
        </w:rPr>
        <w:t>August 2015</w:t>
      </w:r>
      <w:r w:rsidR="00D52E3A" w:rsidRPr="00892FB9">
        <w:rPr>
          <w:rFonts w:ascii="Times New Roman" w:hAnsi="Times New Roman"/>
          <w:bCs/>
          <w:sz w:val="20"/>
          <w:szCs w:val="20"/>
        </w:rPr>
        <w:t xml:space="preserve"> – </w:t>
      </w:r>
      <w:r w:rsidR="00D52E3A" w:rsidRPr="00892FB9">
        <w:rPr>
          <w:rFonts w:ascii="Times New Roman" w:hAnsi="Times New Roman"/>
          <w:kern w:val="0"/>
          <w:sz w:val="20"/>
          <w:szCs w:val="20"/>
        </w:rPr>
        <w:t>May 2020</w:t>
      </w:r>
      <w:r w:rsidR="007D160C">
        <w:rPr>
          <w:rFonts w:ascii="Times New Roman" w:hAnsi="Times New Roman"/>
          <w:kern w:val="0"/>
          <w:sz w:val="20"/>
          <w:szCs w:val="20"/>
        </w:rPr>
        <w:t xml:space="preserve"> </w:t>
      </w:r>
      <w:r w:rsidR="00D52E3A" w:rsidRPr="00892FB9">
        <w:rPr>
          <w:rFonts w:ascii="Times New Roman" w:hAnsi="Times New Roman"/>
          <w:kern w:val="0"/>
          <w:sz w:val="20"/>
          <w:szCs w:val="20"/>
        </w:rPr>
        <w:t>(expected)</w:t>
      </w:r>
    </w:p>
    <w:p w14:paraId="14E25F58" w14:textId="17F1A25D" w:rsidR="006816F5" w:rsidRPr="00892FB9" w:rsidRDefault="006816F5" w:rsidP="006816F5">
      <w:pPr>
        <w:widowControl/>
        <w:numPr>
          <w:ilvl w:val="0"/>
          <w:numId w:val="18"/>
        </w:numPr>
        <w:snapToGrid w:val="0"/>
        <w:spacing w:line="252" w:lineRule="exact"/>
        <w:ind w:left="144" w:hanging="144"/>
        <w:jc w:val="both"/>
        <w:rPr>
          <w:rFonts w:ascii="Times New Roman" w:eastAsia="DFKai-SB" w:hAnsi="Times New Roman"/>
          <w:kern w:val="0"/>
          <w:sz w:val="20"/>
          <w:szCs w:val="20"/>
        </w:rPr>
      </w:pPr>
      <w:r w:rsidRPr="00892FB9">
        <w:rPr>
          <w:rFonts w:ascii="Times New Roman" w:eastAsia="DFKai-SB" w:hAnsi="Times New Roman"/>
          <w:kern w:val="0"/>
          <w:sz w:val="20"/>
          <w:szCs w:val="20"/>
        </w:rPr>
        <w:t xml:space="preserve">Convinced </w:t>
      </w:r>
      <w:r>
        <w:rPr>
          <w:rFonts w:ascii="Times New Roman" w:eastAsia="DFKai-SB" w:hAnsi="Times New Roman"/>
          <w:kern w:val="0"/>
          <w:sz w:val="20"/>
          <w:szCs w:val="20"/>
        </w:rPr>
        <w:t>three</w:t>
      </w:r>
      <w:r w:rsidRPr="00892FB9">
        <w:rPr>
          <w:rFonts w:ascii="Times New Roman" w:eastAsia="DFKai-SB" w:hAnsi="Times New Roman"/>
          <w:kern w:val="0"/>
          <w:sz w:val="20"/>
          <w:szCs w:val="20"/>
        </w:rPr>
        <w:t xml:space="preserve"> agencies to obtain fine-resolution, multi-sourced datasets (around 1TB</w:t>
      </w:r>
      <w:r>
        <w:rPr>
          <w:rFonts w:ascii="Times New Roman" w:eastAsia="DFKai-SB" w:hAnsi="Times New Roman"/>
          <w:kern w:val="0"/>
          <w:sz w:val="20"/>
          <w:szCs w:val="20"/>
        </w:rPr>
        <w:t xml:space="preserve"> big data</w:t>
      </w:r>
      <w:r w:rsidRPr="00892FB9">
        <w:rPr>
          <w:rFonts w:ascii="Times New Roman" w:eastAsia="DFKai-SB" w:hAnsi="Times New Roman"/>
          <w:kern w:val="0"/>
          <w:sz w:val="20"/>
          <w:szCs w:val="20"/>
        </w:rPr>
        <w:t>) for experiments</w:t>
      </w:r>
      <w:r w:rsidR="00A07414">
        <w:rPr>
          <w:rFonts w:ascii="Times New Roman" w:eastAsia="DFKai-SB" w:hAnsi="Times New Roman"/>
          <w:kern w:val="0"/>
          <w:sz w:val="20"/>
          <w:szCs w:val="20"/>
        </w:rPr>
        <w:t>.</w:t>
      </w:r>
    </w:p>
    <w:p w14:paraId="796161E9" w14:textId="41F610DC" w:rsidR="00455D04" w:rsidRDefault="006F13E9" w:rsidP="002735AA">
      <w:pPr>
        <w:widowControl/>
        <w:numPr>
          <w:ilvl w:val="0"/>
          <w:numId w:val="18"/>
        </w:numPr>
        <w:snapToGrid w:val="0"/>
        <w:spacing w:line="256" w:lineRule="exact"/>
        <w:ind w:left="144" w:hanging="144"/>
        <w:jc w:val="both"/>
        <w:rPr>
          <w:rFonts w:ascii="Times New Roman" w:eastAsia="DFKai-SB" w:hAnsi="Times New Roman"/>
          <w:kern w:val="0"/>
          <w:sz w:val="20"/>
          <w:szCs w:val="20"/>
        </w:rPr>
      </w:pPr>
      <w:r w:rsidRPr="00644086">
        <w:rPr>
          <w:rFonts w:ascii="Times New Roman" w:eastAsia="DFKai-SB" w:hAnsi="Times New Roman"/>
          <w:kern w:val="0"/>
          <w:sz w:val="20"/>
          <w:szCs w:val="20"/>
        </w:rPr>
        <w:t>Critiqued the most influential cause of imputation-based measurement error</w:t>
      </w:r>
      <w:r w:rsidR="00AA76AD">
        <w:rPr>
          <w:rFonts w:ascii="Times New Roman" w:eastAsia="DFKai-SB" w:hAnsi="Times New Roman"/>
          <w:kern w:val="0"/>
          <w:sz w:val="20"/>
          <w:szCs w:val="20"/>
        </w:rPr>
        <w:t xml:space="preserve"> in Econometrics</w:t>
      </w:r>
      <w:r w:rsidRPr="00644086">
        <w:rPr>
          <w:rFonts w:ascii="Times New Roman" w:eastAsia="DFKai-SB" w:hAnsi="Times New Roman"/>
          <w:kern w:val="0"/>
          <w:sz w:val="20"/>
          <w:szCs w:val="20"/>
        </w:rPr>
        <w:t>, insufficient to explain biased results</w:t>
      </w:r>
      <w:r w:rsidR="00A07414">
        <w:rPr>
          <w:rFonts w:ascii="Times New Roman" w:eastAsia="DFKai-SB" w:hAnsi="Times New Roman"/>
          <w:kern w:val="0"/>
          <w:sz w:val="20"/>
          <w:szCs w:val="20"/>
        </w:rPr>
        <w:t>.</w:t>
      </w:r>
    </w:p>
    <w:p w14:paraId="166D154A" w14:textId="1EEB383A" w:rsidR="00993E12" w:rsidRPr="00892FB9" w:rsidRDefault="00993E12" w:rsidP="002735AA">
      <w:pPr>
        <w:widowControl/>
        <w:numPr>
          <w:ilvl w:val="0"/>
          <w:numId w:val="18"/>
        </w:numPr>
        <w:snapToGrid w:val="0"/>
        <w:spacing w:line="256" w:lineRule="exact"/>
        <w:ind w:left="144" w:hanging="144"/>
        <w:jc w:val="both"/>
        <w:rPr>
          <w:rFonts w:ascii="Times New Roman" w:eastAsia="DFKai-SB" w:hAnsi="Times New Roman"/>
          <w:kern w:val="0"/>
          <w:sz w:val="20"/>
          <w:szCs w:val="20"/>
        </w:rPr>
      </w:pPr>
      <w:r w:rsidRPr="00892FB9">
        <w:rPr>
          <w:rFonts w:ascii="Times New Roman" w:eastAsia="DFKai-SB" w:hAnsi="Times New Roman"/>
          <w:kern w:val="0"/>
          <w:sz w:val="20"/>
          <w:szCs w:val="20"/>
        </w:rPr>
        <w:t xml:space="preserve">Developed </w:t>
      </w:r>
      <w:r w:rsidR="005F5934">
        <w:rPr>
          <w:rFonts w:ascii="Times New Roman" w:eastAsia="DFKai-SB" w:hAnsi="Times New Roman"/>
          <w:kern w:val="0"/>
          <w:sz w:val="20"/>
          <w:szCs w:val="20"/>
        </w:rPr>
        <w:t xml:space="preserve">experiments </w:t>
      </w:r>
      <w:r w:rsidR="00961378">
        <w:rPr>
          <w:rFonts w:ascii="Times New Roman" w:eastAsia="DFKai-SB" w:hAnsi="Times New Roman"/>
          <w:kern w:val="0"/>
          <w:sz w:val="20"/>
          <w:szCs w:val="20"/>
        </w:rPr>
        <w:t>to</w:t>
      </w:r>
      <w:r w:rsidR="005F5934">
        <w:rPr>
          <w:rFonts w:ascii="Times New Roman" w:eastAsia="DFKai-SB" w:hAnsi="Times New Roman"/>
          <w:kern w:val="0"/>
          <w:sz w:val="20"/>
          <w:szCs w:val="20"/>
        </w:rPr>
        <w:t xml:space="preserve"> </w:t>
      </w:r>
      <w:r w:rsidR="00C261BB" w:rsidRPr="00C261BB">
        <w:rPr>
          <w:rFonts w:ascii="Times New Roman" w:eastAsia="DFKai-SB" w:hAnsi="Times New Roman"/>
          <w:kern w:val="0"/>
          <w:sz w:val="20"/>
          <w:szCs w:val="20"/>
        </w:rPr>
        <w:t>pioneeringly</w:t>
      </w:r>
      <w:r w:rsidRPr="00892FB9">
        <w:rPr>
          <w:rFonts w:ascii="Times New Roman" w:eastAsia="DFKai-SB" w:hAnsi="Times New Roman"/>
          <w:kern w:val="0"/>
          <w:sz w:val="20"/>
          <w:szCs w:val="20"/>
        </w:rPr>
        <w:t xml:space="preserve"> </w:t>
      </w:r>
      <w:r w:rsidR="00C261BB">
        <w:rPr>
          <w:rFonts w:ascii="Times New Roman" w:eastAsia="DFKai-SB" w:hAnsi="Times New Roman"/>
          <w:kern w:val="0"/>
          <w:sz w:val="20"/>
          <w:szCs w:val="20"/>
        </w:rPr>
        <w:t>assess</w:t>
      </w:r>
      <w:r w:rsidRPr="00892FB9">
        <w:rPr>
          <w:rFonts w:ascii="Times New Roman" w:eastAsia="DFKai-SB" w:hAnsi="Times New Roman"/>
          <w:kern w:val="0"/>
          <w:sz w:val="20"/>
          <w:szCs w:val="20"/>
        </w:rPr>
        <w:t xml:space="preserve"> impacts of using spatial imputations</w:t>
      </w:r>
      <w:r w:rsidR="00DE5138">
        <w:rPr>
          <w:rFonts w:ascii="Times New Roman" w:eastAsia="DFKai-SB" w:hAnsi="Times New Roman"/>
          <w:kern w:val="0"/>
          <w:sz w:val="20"/>
          <w:szCs w:val="20"/>
        </w:rPr>
        <w:t xml:space="preserve"> (e.g., geostatistics)</w:t>
      </w:r>
      <w:r w:rsidRPr="00892FB9">
        <w:rPr>
          <w:rFonts w:ascii="Times New Roman" w:eastAsia="DFKai-SB" w:hAnsi="Times New Roman"/>
          <w:kern w:val="0"/>
          <w:sz w:val="20"/>
          <w:szCs w:val="20"/>
        </w:rPr>
        <w:t xml:space="preserve"> in </w:t>
      </w:r>
      <w:r w:rsidR="00840678">
        <w:rPr>
          <w:rFonts w:ascii="Times New Roman" w:eastAsia="DFKai-SB" w:hAnsi="Times New Roman"/>
          <w:kern w:val="0"/>
          <w:sz w:val="20"/>
          <w:szCs w:val="20"/>
        </w:rPr>
        <w:t>regression analysis</w:t>
      </w:r>
      <w:r w:rsidR="00A07414">
        <w:rPr>
          <w:rFonts w:ascii="Times New Roman" w:eastAsia="DFKai-SB" w:hAnsi="Times New Roman"/>
          <w:kern w:val="0"/>
          <w:sz w:val="20"/>
          <w:szCs w:val="20"/>
        </w:rPr>
        <w:t>.</w:t>
      </w:r>
    </w:p>
    <w:p w14:paraId="09C235B1" w14:textId="270F916E" w:rsidR="009A6672" w:rsidRDefault="009A6672" w:rsidP="009A6672">
      <w:pPr>
        <w:widowControl/>
        <w:numPr>
          <w:ilvl w:val="0"/>
          <w:numId w:val="18"/>
        </w:numPr>
        <w:snapToGrid w:val="0"/>
        <w:spacing w:line="256" w:lineRule="exact"/>
        <w:ind w:left="144" w:hanging="144"/>
        <w:jc w:val="both"/>
        <w:rPr>
          <w:rFonts w:ascii="Times New Roman" w:eastAsia="DFKai-SB" w:hAnsi="Times New Roman"/>
          <w:kern w:val="0"/>
          <w:sz w:val="20"/>
          <w:szCs w:val="20"/>
        </w:rPr>
      </w:pPr>
      <w:r>
        <w:rPr>
          <w:rFonts w:ascii="Times New Roman" w:eastAsia="DFKai-SB" w:hAnsi="Times New Roman"/>
          <w:kern w:val="0"/>
          <w:sz w:val="20"/>
          <w:szCs w:val="20"/>
        </w:rPr>
        <w:t xml:space="preserve">Experimented </w:t>
      </w:r>
      <w:r w:rsidR="007F0A22">
        <w:rPr>
          <w:rFonts w:ascii="Times New Roman" w:eastAsia="DFKai-SB" w:hAnsi="Times New Roman"/>
          <w:kern w:val="0"/>
          <w:sz w:val="20"/>
          <w:szCs w:val="20"/>
        </w:rPr>
        <w:t>how</w:t>
      </w:r>
      <w:r>
        <w:rPr>
          <w:rFonts w:ascii="Times New Roman" w:eastAsia="DFKai-SB" w:hAnsi="Times New Roman"/>
          <w:kern w:val="0"/>
          <w:sz w:val="20"/>
          <w:szCs w:val="20"/>
        </w:rPr>
        <w:t xml:space="preserve"> spatial sampling strategies (e.g., stratified random sampling)</w:t>
      </w:r>
      <w:r w:rsidR="007F0A22">
        <w:rPr>
          <w:rFonts w:ascii="Times New Roman" w:eastAsia="DFKai-SB" w:hAnsi="Times New Roman"/>
          <w:kern w:val="0"/>
          <w:sz w:val="20"/>
          <w:szCs w:val="20"/>
        </w:rPr>
        <w:t xml:space="preserve"> influence imputed values and regression inference.</w:t>
      </w:r>
    </w:p>
    <w:p w14:paraId="71D673AC" w14:textId="7B172512" w:rsidR="00993E12" w:rsidRPr="00892FB9" w:rsidRDefault="00136997" w:rsidP="002735AA">
      <w:pPr>
        <w:widowControl/>
        <w:numPr>
          <w:ilvl w:val="0"/>
          <w:numId w:val="18"/>
        </w:numPr>
        <w:snapToGrid w:val="0"/>
        <w:spacing w:line="256" w:lineRule="exact"/>
        <w:ind w:left="144" w:hanging="144"/>
        <w:jc w:val="both"/>
        <w:rPr>
          <w:rFonts w:ascii="Times New Roman" w:eastAsia="DFKai-SB" w:hAnsi="Times New Roman"/>
          <w:kern w:val="0"/>
          <w:sz w:val="20"/>
          <w:szCs w:val="20"/>
        </w:rPr>
      </w:pPr>
      <w:r w:rsidRPr="00136997">
        <w:rPr>
          <w:rFonts w:ascii="Times New Roman" w:eastAsia="DFKai-SB" w:hAnsi="Times New Roman"/>
          <w:kern w:val="0"/>
          <w:sz w:val="20"/>
          <w:szCs w:val="20"/>
        </w:rPr>
        <w:t>Propose imputation algorithms initially to deal with missing data, expected better than the most widely used multiple imputation</w:t>
      </w:r>
      <w:r w:rsidR="00A07414">
        <w:rPr>
          <w:rFonts w:ascii="Times New Roman" w:eastAsia="DFKai-SB" w:hAnsi="Times New Roman"/>
          <w:kern w:val="0"/>
          <w:sz w:val="20"/>
          <w:szCs w:val="20"/>
        </w:rPr>
        <w:t>.</w:t>
      </w:r>
    </w:p>
    <w:p w14:paraId="4E93CAE6" w14:textId="18D17480" w:rsidR="00125ECE" w:rsidRPr="00892FB9" w:rsidRDefault="00125ECE" w:rsidP="002735AA">
      <w:pPr>
        <w:widowControl/>
        <w:snapToGrid w:val="0"/>
        <w:spacing w:line="256" w:lineRule="exact"/>
        <w:ind w:left="144" w:hanging="144"/>
        <w:jc w:val="both"/>
        <w:rPr>
          <w:rFonts w:ascii="Times New Roman" w:hAnsi="Times New Roman"/>
          <w:kern w:val="0"/>
          <w:szCs w:val="24"/>
        </w:rPr>
      </w:pPr>
      <w:r w:rsidRPr="00892FB9">
        <w:rPr>
          <w:rFonts w:ascii="Times New Roman" w:hAnsi="Times New Roman"/>
          <w:b/>
          <w:kern w:val="0"/>
          <w:sz w:val="22"/>
        </w:rPr>
        <w:t>Master of Arts in Geography</w:t>
      </w:r>
      <w:r w:rsidR="00D52E3A" w:rsidRPr="00892FB9">
        <w:rPr>
          <w:rFonts w:ascii="Times New Roman" w:hAnsi="Times New Roman"/>
          <w:b/>
          <w:kern w:val="0"/>
          <w:sz w:val="22"/>
        </w:rPr>
        <w:t>, Arizona State University, Tempe, Arizona</w:t>
      </w:r>
      <w:r w:rsidR="00D52E3A" w:rsidRPr="00892FB9">
        <w:rPr>
          <w:rFonts w:ascii="Times New Roman" w:eastAsia="DFKai-SB" w:hAnsi="Times New Roman"/>
          <w:sz w:val="20"/>
          <w:szCs w:val="20"/>
        </w:rPr>
        <w:t xml:space="preserve">      </w:t>
      </w:r>
      <w:r w:rsidR="000A13ED" w:rsidRPr="00892FB9">
        <w:rPr>
          <w:rFonts w:ascii="Times New Roman" w:eastAsia="DFKai-SB" w:hAnsi="Times New Roman"/>
          <w:sz w:val="20"/>
          <w:szCs w:val="20"/>
        </w:rPr>
        <w:t xml:space="preserve">      </w:t>
      </w:r>
      <w:r w:rsidRPr="00892FB9">
        <w:rPr>
          <w:rFonts w:ascii="Times New Roman" w:hAnsi="Times New Roman"/>
          <w:kern w:val="0"/>
          <w:sz w:val="20"/>
          <w:szCs w:val="20"/>
        </w:rPr>
        <w:t>August 2011</w:t>
      </w:r>
      <w:r w:rsidRPr="00892FB9">
        <w:rPr>
          <w:rFonts w:ascii="Times New Roman" w:hAnsi="Times New Roman"/>
          <w:bCs/>
          <w:sz w:val="20"/>
          <w:szCs w:val="20"/>
        </w:rPr>
        <w:t xml:space="preserve"> – </w:t>
      </w:r>
      <w:r w:rsidRPr="00892FB9">
        <w:rPr>
          <w:rFonts w:ascii="Times New Roman" w:hAnsi="Times New Roman"/>
          <w:kern w:val="0"/>
          <w:sz w:val="20"/>
          <w:szCs w:val="20"/>
        </w:rPr>
        <w:t>December 2013</w:t>
      </w:r>
    </w:p>
    <w:p w14:paraId="2058846F" w14:textId="2C773F62" w:rsidR="00DE20D6" w:rsidRPr="00892FB9" w:rsidRDefault="00282678" w:rsidP="002735AA">
      <w:pPr>
        <w:widowControl/>
        <w:numPr>
          <w:ilvl w:val="0"/>
          <w:numId w:val="18"/>
        </w:numPr>
        <w:snapToGrid w:val="0"/>
        <w:spacing w:line="256" w:lineRule="exact"/>
        <w:ind w:left="144" w:hanging="144"/>
        <w:jc w:val="both"/>
        <w:rPr>
          <w:rFonts w:ascii="Times New Roman" w:eastAsia="DFKai-SB" w:hAnsi="Times New Roman"/>
          <w:kern w:val="0"/>
          <w:sz w:val="20"/>
          <w:szCs w:val="20"/>
        </w:rPr>
      </w:pPr>
      <w:r>
        <w:rPr>
          <w:rFonts w:ascii="Times New Roman" w:eastAsia="DFKai-SB" w:hAnsi="Times New Roman"/>
          <w:kern w:val="0"/>
          <w:sz w:val="20"/>
          <w:szCs w:val="20"/>
        </w:rPr>
        <w:t>Developed</w:t>
      </w:r>
      <w:r w:rsidR="00031B2D" w:rsidRPr="00031B2D">
        <w:rPr>
          <w:rFonts w:ascii="Times New Roman" w:eastAsia="DFKai-SB" w:hAnsi="Times New Roman"/>
          <w:kern w:val="0"/>
          <w:sz w:val="20"/>
          <w:szCs w:val="20"/>
        </w:rPr>
        <w:t xml:space="preserve"> segmentation</w:t>
      </w:r>
      <w:r w:rsidR="00F827E8">
        <w:rPr>
          <w:rFonts w:ascii="Times New Roman" w:eastAsia="DFKai-SB" w:hAnsi="Times New Roman"/>
          <w:kern w:val="0"/>
          <w:sz w:val="20"/>
          <w:szCs w:val="20"/>
        </w:rPr>
        <w:t xml:space="preserve"> by </w:t>
      </w:r>
      <w:r w:rsidR="00F827E8" w:rsidRPr="00F827E8">
        <w:rPr>
          <w:rFonts w:ascii="Times New Roman" w:eastAsia="DFKai-SB" w:hAnsi="Times New Roman"/>
          <w:kern w:val="0"/>
          <w:sz w:val="20"/>
          <w:szCs w:val="20"/>
        </w:rPr>
        <w:t>random walker</w:t>
      </w:r>
      <w:r w:rsidR="00031B2D" w:rsidRPr="00031B2D">
        <w:rPr>
          <w:rFonts w:ascii="Times New Roman" w:eastAsia="DFKai-SB" w:hAnsi="Times New Roman"/>
          <w:kern w:val="0"/>
          <w:sz w:val="20"/>
          <w:szCs w:val="20"/>
        </w:rPr>
        <w:t xml:space="preserve"> for </w:t>
      </w:r>
      <w:r w:rsidR="00F827E8">
        <w:rPr>
          <w:rFonts w:ascii="Times New Roman" w:eastAsia="DFKai-SB" w:hAnsi="Times New Roman"/>
          <w:kern w:val="0"/>
          <w:sz w:val="20"/>
          <w:szCs w:val="20"/>
        </w:rPr>
        <w:t>plants</w:t>
      </w:r>
      <w:r w:rsidR="00031B2D" w:rsidRPr="00031B2D">
        <w:rPr>
          <w:rFonts w:ascii="Times New Roman" w:eastAsia="DFKai-SB" w:hAnsi="Times New Roman"/>
          <w:kern w:val="0"/>
          <w:sz w:val="20"/>
          <w:szCs w:val="20"/>
        </w:rPr>
        <w:t>, superior to the most widely used software, eCognition, saving $5200 a year</w:t>
      </w:r>
      <w:r w:rsidR="00A07414">
        <w:rPr>
          <w:rFonts w:ascii="Times New Roman" w:eastAsia="DFKai-SB" w:hAnsi="Times New Roman"/>
          <w:kern w:val="0"/>
          <w:sz w:val="20"/>
          <w:szCs w:val="20"/>
        </w:rPr>
        <w:t>.</w:t>
      </w:r>
    </w:p>
    <w:p w14:paraId="6C08C954" w14:textId="4A982F92" w:rsidR="00125ECE" w:rsidRPr="00892FB9" w:rsidRDefault="00125ECE" w:rsidP="002735AA">
      <w:pPr>
        <w:widowControl/>
        <w:snapToGrid w:val="0"/>
        <w:spacing w:line="256" w:lineRule="exact"/>
        <w:ind w:left="144" w:hanging="144"/>
        <w:jc w:val="both"/>
        <w:rPr>
          <w:rFonts w:ascii="Times New Roman" w:hAnsi="Times New Roman"/>
          <w:kern w:val="0"/>
          <w:szCs w:val="24"/>
        </w:rPr>
      </w:pPr>
      <w:r w:rsidRPr="00892FB9">
        <w:rPr>
          <w:rFonts w:ascii="Times New Roman" w:hAnsi="Times New Roman"/>
          <w:b/>
          <w:kern w:val="0"/>
          <w:sz w:val="22"/>
        </w:rPr>
        <w:t>Master of Arts in Geography</w:t>
      </w:r>
      <w:r w:rsidR="00D52E3A" w:rsidRPr="00892FB9">
        <w:rPr>
          <w:rFonts w:ascii="Times New Roman" w:hAnsi="Times New Roman"/>
          <w:b/>
          <w:kern w:val="0"/>
          <w:sz w:val="22"/>
        </w:rPr>
        <w:t>, National Taiwan Normal University, Taipei, Taiwan</w:t>
      </w:r>
      <w:r w:rsidR="00D52E3A" w:rsidRPr="00892FB9">
        <w:rPr>
          <w:rFonts w:ascii="Times New Roman" w:hAnsi="Times New Roman"/>
          <w:kern w:val="0"/>
          <w:sz w:val="20"/>
          <w:szCs w:val="20"/>
        </w:rPr>
        <w:t xml:space="preserve">     S</w:t>
      </w:r>
      <w:r w:rsidRPr="00892FB9">
        <w:rPr>
          <w:rFonts w:ascii="Times New Roman" w:hAnsi="Times New Roman"/>
          <w:kern w:val="0"/>
          <w:sz w:val="20"/>
          <w:szCs w:val="20"/>
        </w:rPr>
        <w:t>eptember 2008</w:t>
      </w:r>
      <w:r w:rsidRPr="00892FB9">
        <w:rPr>
          <w:rFonts w:ascii="Times New Roman" w:hAnsi="Times New Roman"/>
          <w:bCs/>
          <w:sz w:val="20"/>
          <w:szCs w:val="20"/>
        </w:rPr>
        <w:t>–</w:t>
      </w:r>
      <w:r w:rsidRPr="00892FB9">
        <w:rPr>
          <w:rFonts w:ascii="Times New Roman" w:hAnsi="Times New Roman"/>
          <w:kern w:val="0"/>
          <w:sz w:val="20"/>
          <w:szCs w:val="20"/>
        </w:rPr>
        <w:t>June 2010</w:t>
      </w:r>
    </w:p>
    <w:p w14:paraId="3D7AC21D" w14:textId="299C75EF" w:rsidR="00FE3F6E" w:rsidRPr="00FE3F6E" w:rsidRDefault="00FE3F6E" w:rsidP="00FE3F6E">
      <w:pPr>
        <w:widowControl/>
        <w:numPr>
          <w:ilvl w:val="0"/>
          <w:numId w:val="18"/>
        </w:numPr>
        <w:snapToGrid w:val="0"/>
        <w:spacing w:line="256" w:lineRule="exact"/>
        <w:ind w:left="144" w:hanging="144"/>
        <w:jc w:val="both"/>
        <w:rPr>
          <w:rFonts w:ascii="Times New Roman" w:eastAsia="DFKai-SB" w:hAnsi="Times New Roman"/>
          <w:kern w:val="0"/>
          <w:sz w:val="20"/>
          <w:szCs w:val="20"/>
        </w:rPr>
      </w:pPr>
      <w:r w:rsidRPr="00FE3F6E">
        <w:rPr>
          <w:rFonts w:ascii="Times New Roman" w:eastAsia="DFKai-SB" w:hAnsi="Times New Roman"/>
          <w:kern w:val="0"/>
          <w:sz w:val="20"/>
          <w:szCs w:val="20"/>
        </w:rPr>
        <w:t xml:space="preserve">Managed databases for spatiotemporal data from over 400 references across 50 years for predictions with </w:t>
      </w:r>
      <w:r w:rsidR="00BE184F" w:rsidRPr="00BE184F">
        <w:rPr>
          <w:rFonts w:ascii="Times New Roman" w:eastAsia="DFKai-SB" w:hAnsi="Times New Roman"/>
          <w:kern w:val="0"/>
          <w:sz w:val="20"/>
          <w:szCs w:val="20"/>
        </w:rPr>
        <w:t>extensive</w:t>
      </w:r>
      <w:r w:rsidRPr="00FE3F6E">
        <w:rPr>
          <w:rFonts w:ascii="Times New Roman" w:eastAsia="DFKai-SB" w:hAnsi="Times New Roman"/>
          <w:kern w:val="0"/>
          <w:sz w:val="20"/>
          <w:szCs w:val="20"/>
        </w:rPr>
        <w:t xml:space="preserve"> missing data</w:t>
      </w:r>
      <w:r w:rsidR="00A07414">
        <w:rPr>
          <w:rFonts w:ascii="Times New Roman" w:eastAsia="DFKai-SB" w:hAnsi="Times New Roman"/>
          <w:kern w:val="0"/>
          <w:sz w:val="20"/>
          <w:szCs w:val="20"/>
        </w:rPr>
        <w:t>.</w:t>
      </w:r>
    </w:p>
    <w:p w14:paraId="2063D623" w14:textId="30B36DE8" w:rsidR="00DE20D6" w:rsidRPr="00892FB9" w:rsidRDefault="00961378" w:rsidP="00FE3F6E">
      <w:pPr>
        <w:widowControl/>
        <w:numPr>
          <w:ilvl w:val="0"/>
          <w:numId w:val="18"/>
        </w:numPr>
        <w:snapToGrid w:val="0"/>
        <w:spacing w:line="256" w:lineRule="exact"/>
        <w:ind w:left="144" w:hanging="144"/>
        <w:jc w:val="both"/>
        <w:rPr>
          <w:rFonts w:ascii="Times New Roman" w:eastAsia="DFKai-SB" w:hAnsi="Times New Roman"/>
          <w:kern w:val="0"/>
          <w:sz w:val="20"/>
          <w:szCs w:val="20"/>
        </w:rPr>
      </w:pPr>
      <w:r w:rsidRPr="00961378">
        <w:rPr>
          <w:rFonts w:ascii="Times New Roman" w:eastAsia="DFKai-SB" w:hAnsi="Times New Roman"/>
          <w:kern w:val="0"/>
          <w:sz w:val="20"/>
          <w:szCs w:val="20"/>
        </w:rPr>
        <w:t>Pioneered predictions of long-term landscape changes by PCA, FA, and ESDA to identify drivers of environmental changes</w:t>
      </w:r>
      <w:r>
        <w:rPr>
          <w:rFonts w:ascii="Times New Roman" w:eastAsia="DFKai-SB" w:hAnsi="Times New Roman"/>
          <w:kern w:val="0"/>
          <w:sz w:val="20"/>
          <w:szCs w:val="20"/>
        </w:rPr>
        <w:t xml:space="preserve">. </w:t>
      </w:r>
    </w:p>
    <w:p w14:paraId="5D095EEE" w14:textId="4B4631B8" w:rsidR="00125ECE" w:rsidRPr="00892FB9" w:rsidRDefault="00125ECE" w:rsidP="002735AA">
      <w:pPr>
        <w:widowControl/>
        <w:tabs>
          <w:tab w:val="left" w:pos="6237"/>
        </w:tabs>
        <w:snapToGrid w:val="0"/>
        <w:spacing w:line="256" w:lineRule="exact"/>
        <w:ind w:left="144" w:hanging="144"/>
        <w:jc w:val="both"/>
        <w:rPr>
          <w:rFonts w:ascii="Times New Roman" w:hAnsi="Times New Roman"/>
          <w:kern w:val="0"/>
          <w:sz w:val="20"/>
          <w:szCs w:val="20"/>
        </w:rPr>
      </w:pPr>
      <w:r w:rsidRPr="00892FB9">
        <w:rPr>
          <w:rFonts w:ascii="Times New Roman" w:hAnsi="Times New Roman"/>
          <w:b/>
          <w:kern w:val="0"/>
          <w:sz w:val="22"/>
        </w:rPr>
        <w:t>Bachelor of Arts in Geography</w:t>
      </w:r>
      <w:r w:rsidR="00D52E3A" w:rsidRPr="00892FB9">
        <w:rPr>
          <w:rFonts w:ascii="Times New Roman" w:hAnsi="Times New Roman"/>
          <w:b/>
          <w:kern w:val="0"/>
          <w:sz w:val="22"/>
        </w:rPr>
        <w:t xml:space="preserve">, National Taiwan Normal University, Taipei, </w:t>
      </w:r>
      <w:proofErr w:type="gramStart"/>
      <w:r w:rsidR="00D52E3A" w:rsidRPr="00892FB9">
        <w:rPr>
          <w:rFonts w:ascii="Times New Roman" w:hAnsi="Times New Roman"/>
          <w:b/>
          <w:kern w:val="0"/>
          <w:sz w:val="22"/>
        </w:rPr>
        <w:t>Taiwan</w:t>
      </w:r>
      <w:r w:rsidR="00D52E3A" w:rsidRPr="00892FB9">
        <w:rPr>
          <w:rFonts w:ascii="Times New Roman" w:hAnsi="Times New Roman"/>
          <w:b/>
          <w:kern w:val="0"/>
          <w:sz w:val="20"/>
          <w:szCs w:val="20"/>
        </w:rPr>
        <w:t xml:space="preserve">  </w:t>
      </w:r>
      <w:r w:rsidRPr="00892FB9">
        <w:rPr>
          <w:rFonts w:ascii="Times New Roman" w:hAnsi="Times New Roman"/>
          <w:kern w:val="0"/>
          <w:sz w:val="20"/>
          <w:szCs w:val="20"/>
        </w:rPr>
        <w:t>September</w:t>
      </w:r>
      <w:proofErr w:type="gramEnd"/>
      <w:r w:rsidRPr="00892FB9">
        <w:rPr>
          <w:rFonts w:ascii="Times New Roman" w:hAnsi="Times New Roman"/>
          <w:kern w:val="0"/>
          <w:sz w:val="20"/>
          <w:szCs w:val="20"/>
        </w:rPr>
        <w:t xml:space="preserve"> 2003</w:t>
      </w:r>
      <w:r w:rsidRPr="00892FB9">
        <w:rPr>
          <w:rFonts w:ascii="Times New Roman" w:hAnsi="Times New Roman"/>
          <w:bCs/>
          <w:sz w:val="20"/>
          <w:szCs w:val="20"/>
        </w:rPr>
        <w:t xml:space="preserve"> – </w:t>
      </w:r>
      <w:r w:rsidRPr="00892FB9">
        <w:rPr>
          <w:rFonts w:ascii="Times New Roman" w:hAnsi="Times New Roman"/>
          <w:kern w:val="0"/>
          <w:sz w:val="20"/>
          <w:szCs w:val="20"/>
        </w:rPr>
        <w:t>June 2007</w:t>
      </w:r>
    </w:p>
    <w:p w14:paraId="73F9C250" w14:textId="6F3A6410" w:rsidR="00622384" w:rsidRPr="00892FB9" w:rsidRDefault="00E07B99" w:rsidP="00892FB9">
      <w:pPr>
        <w:widowControl/>
        <w:pBdr>
          <w:top w:val="single" w:sz="6" w:space="1" w:color="auto"/>
          <w:bottom w:val="single" w:sz="6" w:space="1" w:color="auto"/>
        </w:pBdr>
        <w:snapToGrid w:val="0"/>
        <w:spacing w:line="360" w:lineRule="exact"/>
        <w:jc w:val="center"/>
        <w:rPr>
          <w:rFonts w:ascii="Times New Roman" w:eastAsia="Arial Unicode MS" w:hAnsi="Times New Roman"/>
          <w:b/>
          <w:szCs w:val="24"/>
        </w:rPr>
      </w:pPr>
      <w:r w:rsidRPr="00892FB9">
        <w:rPr>
          <w:rFonts w:ascii="Times New Roman" w:eastAsia="Arial Unicode MS" w:hAnsi="Times New Roman"/>
          <w:b/>
          <w:szCs w:val="24"/>
        </w:rPr>
        <w:t>SELF-LEARNING</w:t>
      </w:r>
      <w:r w:rsidR="008668A0" w:rsidRPr="00892FB9">
        <w:rPr>
          <w:rFonts w:ascii="Times New Roman" w:eastAsia="Arial Unicode MS" w:hAnsi="Times New Roman"/>
          <w:b/>
          <w:szCs w:val="24"/>
        </w:rPr>
        <w:t xml:space="preserve"> </w:t>
      </w:r>
      <w:r w:rsidR="00622384" w:rsidRPr="00892FB9">
        <w:rPr>
          <w:rFonts w:ascii="Times New Roman" w:eastAsia="Arial Unicode MS" w:hAnsi="Times New Roman"/>
          <w:b/>
          <w:szCs w:val="24"/>
        </w:rPr>
        <w:t>PROJECT</w:t>
      </w:r>
      <w:r w:rsidR="00A004FD">
        <w:rPr>
          <w:rFonts w:ascii="Times New Roman" w:eastAsia="Arial Unicode MS" w:hAnsi="Times New Roman"/>
          <w:b/>
          <w:szCs w:val="24"/>
        </w:rPr>
        <w:t>S</w:t>
      </w:r>
    </w:p>
    <w:p w14:paraId="0F041CDB" w14:textId="6C68FB06" w:rsidR="00B318C0" w:rsidRPr="00DF1663" w:rsidRDefault="00B318C0" w:rsidP="00B318C0">
      <w:pPr>
        <w:widowControl/>
        <w:tabs>
          <w:tab w:val="right" w:pos="10656"/>
        </w:tabs>
        <w:snapToGrid w:val="0"/>
        <w:spacing w:before="15" w:after="15" w:line="256" w:lineRule="exact"/>
        <w:jc w:val="center"/>
        <w:rPr>
          <w:rFonts w:ascii="Times New Roman" w:eastAsia="DFKai-SB" w:hAnsi="Times New Roman"/>
          <w:kern w:val="0"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Kaggle Projects</w:t>
      </w:r>
      <w:r w:rsidRPr="00961F41">
        <w:rPr>
          <w:rFonts w:ascii="Times New Roman" w:hAnsi="Times New Roman"/>
          <w:sz w:val="20"/>
          <w:szCs w:val="20"/>
        </w:rPr>
        <w:t xml:space="preserve"> (</w:t>
      </w:r>
      <w:r>
        <w:rPr>
          <w:rFonts w:ascii="Times New Roman" w:hAnsi="Times New Roman"/>
          <w:sz w:val="20"/>
          <w:szCs w:val="20"/>
        </w:rPr>
        <w:t xml:space="preserve">best prediction performances for </w:t>
      </w:r>
      <w:r w:rsidR="000958E1">
        <w:rPr>
          <w:rFonts w:ascii="Times New Roman" w:hAnsi="Times New Roman"/>
          <w:sz w:val="20"/>
          <w:szCs w:val="20"/>
        </w:rPr>
        <w:t>providing recommendation of game developments</w:t>
      </w:r>
      <w:r w:rsidRPr="00961F41">
        <w:rPr>
          <w:rFonts w:ascii="Times New Roman" w:hAnsi="Times New Roman"/>
          <w:sz w:val="20"/>
          <w:szCs w:val="20"/>
        </w:rPr>
        <w:t>)</w:t>
      </w:r>
      <w:proofErr w:type="gramStart"/>
      <w:r w:rsidRPr="00961F41">
        <w:rPr>
          <w:rFonts w:ascii="Times New Roman" w:hAnsi="Times New Roman"/>
          <w:sz w:val="20"/>
          <w:szCs w:val="20"/>
        </w:rPr>
        <w:tab/>
        <w:t xml:space="preserve">  </w:t>
      </w:r>
      <w:r>
        <w:rPr>
          <w:rFonts w:ascii="Times New Roman" w:hAnsi="Times New Roman"/>
          <w:sz w:val="20"/>
          <w:szCs w:val="20"/>
        </w:rPr>
        <w:t>November</w:t>
      </w:r>
      <w:proofErr w:type="gramEnd"/>
      <w:r w:rsidRPr="00961F41">
        <w:rPr>
          <w:rFonts w:ascii="Times New Roman" w:hAnsi="Times New Roman"/>
          <w:sz w:val="20"/>
          <w:szCs w:val="20"/>
        </w:rPr>
        <w:t xml:space="preserve"> 20</w:t>
      </w:r>
      <w:r>
        <w:rPr>
          <w:rFonts w:ascii="Times New Roman" w:hAnsi="Times New Roman"/>
          <w:sz w:val="20"/>
          <w:szCs w:val="20"/>
        </w:rPr>
        <w:t>20</w:t>
      </w:r>
      <w:r w:rsidRPr="00961F41">
        <w:rPr>
          <w:rFonts w:ascii="Times New Roman" w:hAnsi="Times New Roman"/>
          <w:sz w:val="20"/>
          <w:szCs w:val="20"/>
        </w:rPr>
        <w:t xml:space="preserve"> – </w:t>
      </w:r>
      <w:r w:rsidRPr="00847160">
        <w:rPr>
          <w:rFonts w:ascii="Times New Roman" w:hAnsi="Times New Roman"/>
          <w:bCs/>
          <w:sz w:val="20"/>
          <w:szCs w:val="20"/>
        </w:rPr>
        <w:t>Present</w:t>
      </w:r>
    </w:p>
    <w:p w14:paraId="068979C8" w14:textId="1F620B85" w:rsidR="00096B93" w:rsidRPr="00847160" w:rsidRDefault="00D5452A" w:rsidP="003746E5">
      <w:pPr>
        <w:widowControl/>
        <w:tabs>
          <w:tab w:val="right" w:pos="10656"/>
        </w:tabs>
        <w:snapToGrid w:val="0"/>
        <w:spacing w:before="15" w:after="15" w:line="256" w:lineRule="exact"/>
        <w:rPr>
          <w:rFonts w:ascii="Times New Roman" w:hAnsi="Times New Roman"/>
          <w:bCs/>
          <w:sz w:val="20"/>
          <w:szCs w:val="20"/>
        </w:rPr>
      </w:pPr>
      <w:r w:rsidRPr="00847160">
        <w:rPr>
          <w:rFonts w:ascii="Times New Roman" w:hAnsi="Times New Roman"/>
          <w:b/>
          <w:bCs/>
          <w:sz w:val="20"/>
          <w:szCs w:val="20"/>
        </w:rPr>
        <w:t xml:space="preserve">Developing </w:t>
      </w:r>
      <w:r w:rsidR="00074954">
        <w:rPr>
          <w:rFonts w:ascii="Times New Roman" w:hAnsi="Times New Roman"/>
          <w:b/>
          <w:bCs/>
          <w:sz w:val="20"/>
          <w:szCs w:val="20"/>
        </w:rPr>
        <w:t>Spati</w:t>
      </w:r>
      <w:r w:rsidR="00D11FD7">
        <w:rPr>
          <w:rFonts w:ascii="Times New Roman" w:hAnsi="Times New Roman"/>
          <w:b/>
          <w:bCs/>
          <w:sz w:val="20"/>
          <w:szCs w:val="20"/>
        </w:rPr>
        <w:t xml:space="preserve">al-Temporal </w:t>
      </w:r>
      <w:r w:rsidRPr="00847160">
        <w:rPr>
          <w:rFonts w:ascii="Times New Roman" w:hAnsi="Times New Roman"/>
          <w:b/>
          <w:bCs/>
          <w:sz w:val="20"/>
          <w:szCs w:val="20"/>
        </w:rPr>
        <w:t xml:space="preserve">Matching Algorithms to </w:t>
      </w:r>
      <w:r w:rsidR="00BF4517" w:rsidRPr="00847160">
        <w:rPr>
          <w:rFonts w:ascii="Times New Roman" w:hAnsi="Times New Roman"/>
          <w:b/>
          <w:bCs/>
          <w:sz w:val="20"/>
          <w:szCs w:val="20"/>
        </w:rPr>
        <w:t>Predict</w:t>
      </w:r>
      <w:r w:rsidR="008C2CF3" w:rsidRPr="00847160">
        <w:rPr>
          <w:rFonts w:ascii="Times New Roman" w:hAnsi="Times New Roman"/>
          <w:b/>
          <w:bCs/>
          <w:sz w:val="20"/>
          <w:szCs w:val="20"/>
        </w:rPr>
        <w:t xml:space="preserve"> Crime Incidents</w:t>
      </w:r>
      <w:r w:rsidR="00381757">
        <w:rPr>
          <w:rFonts w:ascii="Times New Roman" w:hAnsi="Times New Roman"/>
          <w:b/>
          <w:bCs/>
          <w:sz w:val="20"/>
          <w:szCs w:val="20"/>
        </w:rPr>
        <w:t xml:space="preserve"> </w:t>
      </w:r>
      <w:r w:rsidR="00C94F62">
        <w:rPr>
          <w:rFonts w:ascii="Times New Roman" w:eastAsia="DFKai-SB" w:hAnsi="Times New Roman"/>
          <w:kern w:val="0"/>
          <w:sz w:val="20"/>
          <w:szCs w:val="20"/>
        </w:rPr>
        <w:t>(</w:t>
      </w:r>
      <w:r w:rsidR="00C94F62" w:rsidRPr="00847160">
        <w:rPr>
          <w:rFonts w:ascii="Times New Roman" w:eastAsia="DFKai-SB" w:hAnsi="Times New Roman"/>
          <w:kern w:val="0"/>
          <w:sz w:val="20"/>
          <w:szCs w:val="20"/>
        </w:rPr>
        <w:t>large missing data</w:t>
      </w:r>
      <w:r w:rsidR="00C94F62">
        <w:rPr>
          <w:rFonts w:ascii="Times New Roman" w:eastAsia="DFKai-SB" w:hAnsi="Times New Roman"/>
          <w:kern w:val="0"/>
          <w:sz w:val="20"/>
          <w:szCs w:val="20"/>
        </w:rPr>
        <w:t>)</w:t>
      </w:r>
      <w:r w:rsidR="00096B93" w:rsidRPr="00847160">
        <w:rPr>
          <w:rFonts w:ascii="Times New Roman" w:hAnsi="Times New Roman"/>
          <w:b/>
          <w:bCs/>
          <w:sz w:val="20"/>
          <w:szCs w:val="20"/>
        </w:rPr>
        <w:t xml:space="preserve"> </w:t>
      </w:r>
      <w:r w:rsidR="00F17806" w:rsidRPr="00847160">
        <w:rPr>
          <w:rFonts w:ascii="Times New Roman" w:hAnsi="Times New Roman"/>
          <w:bCs/>
          <w:sz w:val="20"/>
          <w:szCs w:val="20"/>
        </w:rPr>
        <w:t>June</w:t>
      </w:r>
      <w:r w:rsidR="00096B93" w:rsidRPr="00847160">
        <w:rPr>
          <w:rFonts w:ascii="Times New Roman" w:hAnsi="Times New Roman"/>
          <w:bCs/>
          <w:sz w:val="20"/>
          <w:szCs w:val="20"/>
        </w:rPr>
        <w:t xml:space="preserve"> 201</w:t>
      </w:r>
      <w:r w:rsidR="008131EC" w:rsidRPr="00847160">
        <w:rPr>
          <w:rFonts w:ascii="Times New Roman" w:hAnsi="Times New Roman"/>
          <w:bCs/>
          <w:sz w:val="20"/>
          <w:szCs w:val="20"/>
        </w:rPr>
        <w:t>8</w:t>
      </w:r>
      <w:r w:rsidR="00096B93" w:rsidRPr="00847160">
        <w:rPr>
          <w:rFonts w:ascii="Times New Roman" w:hAnsi="Times New Roman"/>
          <w:bCs/>
          <w:sz w:val="20"/>
          <w:szCs w:val="20"/>
        </w:rPr>
        <w:t xml:space="preserve"> – </w:t>
      </w:r>
      <w:r w:rsidR="00036998" w:rsidRPr="00847160">
        <w:rPr>
          <w:rFonts w:ascii="Times New Roman" w:hAnsi="Times New Roman"/>
          <w:bCs/>
          <w:sz w:val="20"/>
          <w:szCs w:val="20"/>
        </w:rPr>
        <w:t>August</w:t>
      </w:r>
      <w:r w:rsidR="00096B93" w:rsidRPr="00847160">
        <w:rPr>
          <w:rFonts w:ascii="Times New Roman" w:hAnsi="Times New Roman"/>
          <w:bCs/>
          <w:sz w:val="20"/>
          <w:szCs w:val="20"/>
        </w:rPr>
        <w:t xml:space="preserve"> 201</w:t>
      </w:r>
      <w:r w:rsidR="008131EC" w:rsidRPr="00847160">
        <w:rPr>
          <w:rFonts w:ascii="Times New Roman" w:hAnsi="Times New Roman"/>
          <w:bCs/>
          <w:sz w:val="20"/>
          <w:szCs w:val="20"/>
        </w:rPr>
        <w:t>8</w:t>
      </w:r>
    </w:p>
    <w:p w14:paraId="22ED86B1" w14:textId="36EAC5B6" w:rsidR="00040128" w:rsidRPr="00847160" w:rsidRDefault="00124D63" w:rsidP="00847160">
      <w:pPr>
        <w:widowControl/>
        <w:numPr>
          <w:ilvl w:val="0"/>
          <w:numId w:val="18"/>
        </w:numPr>
        <w:snapToGrid w:val="0"/>
        <w:spacing w:line="256" w:lineRule="exact"/>
        <w:ind w:left="144" w:hanging="144"/>
        <w:jc w:val="both"/>
        <w:rPr>
          <w:rFonts w:ascii="Times New Roman" w:eastAsia="DFKai-SB" w:hAnsi="Times New Roman"/>
          <w:kern w:val="0"/>
          <w:sz w:val="20"/>
          <w:szCs w:val="20"/>
        </w:rPr>
      </w:pPr>
      <w:r w:rsidRPr="00847160">
        <w:rPr>
          <w:rFonts w:ascii="Times New Roman" w:eastAsia="DFKai-SB" w:hAnsi="Times New Roman"/>
          <w:kern w:val="0"/>
          <w:sz w:val="20"/>
          <w:szCs w:val="20"/>
        </w:rPr>
        <w:t>Predicted 11 crimes (705,874 incidents) by p</w:t>
      </w:r>
      <w:r w:rsidR="00040128" w:rsidRPr="00847160">
        <w:rPr>
          <w:rFonts w:ascii="Times New Roman" w:eastAsia="DFKai-SB" w:hAnsi="Times New Roman"/>
          <w:kern w:val="0"/>
          <w:sz w:val="20"/>
          <w:szCs w:val="20"/>
        </w:rPr>
        <w:t>ars</w:t>
      </w:r>
      <w:r w:rsidRPr="00847160">
        <w:rPr>
          <w:rFonts w:ascii="Times New Roman" w:eastAsia="DFKai-SB" w:hAnsi="Times New Roman"/>
          <w:kern w:val="0"/>
          <w:sz w:val="20"/>
          <w:szCs w:val="20"/>
        </w:rPr>
        <w:t>ing</w:t>
      </w:r>
      <w:r w:rsidR="00040128" w:rsidRPr="00847160">
        <w:rPr>
          <w:rFonts w:ascii="Times New Roman" w:eastAsia="DFKai-SB" w:hAnsi="Times New Roman"/>
          <w:kern w:val="0"/>
          <w:sz w:val="20"/>
          <w:szCs w:val="20"/>
        </w:rPr>
        <w:t xml:space="preserve"> Zillow, Yello</w:t>
      </w:r>
      <w:bookmarkStart w:id="0" w:name="_GoBack"/>
      <w:bookmarkEnd w:id="0"/>
      <w:r w:rsidR="00040128" w:rsidRPr="00847160">
        <w:rPr>
          <w:rFonts w:ascii="Times New Roman" w:eastAsia="DFKai-SB" w:hAnsi="Times New Roman"/>
          <w:kern w:val="0"/>
          <w:sz w:val="20"/>
          <w:szCs w:val="20"/>
        </w:rPr>
        <w:t>w Page, Yelp</w:t>
      </w:r>
      <w:r w:rsidR="00444D83">
        <w:rPr>
          <w:rFonts w:ascii="Times New Roman" w:eastAsia="DFKai-SB" w:hAnsi="Times New Roman"/>
          <w:kern w:val="0"/>
          <w:sz w:val="20"/>
          <w:szCs w:val="20"/>
        </w:rPr>
        <w:t>,</w:t>
      </w:r>
      <w:r w:rsidR="00040128" w:rsidRPr="00847160">
        <w:rPr>
          <w:rFonts w:ascii="Times New Roman" w:eastAsia="DFKai-SB" w:hAnsi="Times New Roman"/>
          <w:kern w:val="0"/>
          <w:sz w:val="20"/>
          <w:szCs w:val="20"/>
        </w:rPr>
        <w:t xml:space="preserve"> and Google</w:t>
      </w:r>
      <w:r w:rsidR="00444D83">
        <w:rPr>
          <w:rFonts w:ascii="Times New Roman" w:eastAsia="DFKai-SB" w:hAnsi="Times New Roman"/>
          <w:kern w:val="0"/>
          <w:sz w:val="20"/>
          <w:szCs w:val="20"/>
        </w:rPr>
        <w:t xml:space="preserve"> </w:t>
      </w:r>
      <w:r w:rsidR="00040128" w:rsidRPr="00847160">
        <w:rPr>
          <w:rFonts w:ascii="Times New Roman" w:eastAsia="DFKai-SB" w:hAnsi="Times New Roman"/>
          <w:kern w:val="0"/>
          <w:sz w:val="20"/>
          <w:szCs w:val="20"/>
        </w:rPr>
        <w:t>Map</w:t>
      </w:r>
      <w:r w:rsidR="00444D83">
        <w:rPr>
          <w:rFonts w:ascii="Times New Roman" w:eastAsia="DFKai-SB" w:hAnsi="Times New Roman"/>
          <w:kern w:val="0"/>
          <w:sz w:val="20"/>
          <w:szCs w:val="20"/>
        </w:rPr>
        <w:t>s</w:t>
      </w:r>
      <w:r w:rsidR="00040128" w:rsidRPr="00847160">
        <w:rPr>
          <w:rFonts w:ascii="Times New Roman" w:eastAsia="DFKai-SB" w:hAnsi="Times New Roman"/>
          <w:kern w:val="0"/>
          <w:sz w:val="20"/>
          <w:szCs w:val="20"/>
        </w:rPr>
        <w:t xml:space="preserve"> with other sources </w:t>
      </w:r>
      <w:r w:rsidRPr="00847160">
        <w:rPr>
          <w:rFonts w:ascii="Times New Roman" w:eastAsia="DFKai-SB" w:hAnsi="Times New Roman"/>
          <w:kern w:val="0"/>
          <w:sz w:val="20"/>
          <w:szCs w:val="20"/>
        </w:rPr>
        <w:t>as 484 features</w:t>
      </w:r>
      <w:r w:rsidR="00444D83">
        <w:rPr>
          <w:rFonts w:ascii="Times New Roman" w:eastAsia="DFKai-SB" w:hAnsi="Times New Roman"/>
          <w:kern w:val="0"/>
          <w:sz w:val="20"/>
          <w:szCs w:val="20"/>
        </w:rPr>
        <w:t>.</w:t>
      </w:r>
    </w:p>
    <w:p w14:paraId="403650AE" w14:textId="4357FA99" w:rsidR="00282678" w:rsidRDefault="00074954" w:rsidP="00847160">
      <w:pPr>
        <w:widowControl/>
        <w:numPr>
          <w:ilvl w:val="0"/>
          <w:numId w:val="18"/>
        </w:numPr>
        <w:snapToGrid w:val="0"/>
        <w:spacing w:line="256" w:lineRule="exact"/>
        <w:ind w:left="144" w:hanging="144"/>
        <w:jc w:val="both"/>
        <w:rPr>
          <w:rFonts w:ascii="Times New Roman" w:eastAsia="DFKai-SB" w:hAnsi="Times New Roman"/>
          <w:kern w:val="0"/>
          <w:sz w:val="20"/>
          <w:szCs w:val="20"/>
        </w:rPr>
      </w:pPr>
      <w:r>
        <w:rPr>
          <w:rFonts w:ascii="Times New Roman" w:eastAsia="DFKai-SB" w:hAnsi="Times New Roman"/>
          <w:kern w:val="0"/>
          <w:sz w:val="20"/>
          <w:szCs w:val="20"/>
        </w:rPr>
        <w:t>Developed</w:t>
      </w:r>
      <w:r w:rsidR="002F1EBD" w:rsidRPr="00847160">
        <w:rPr>
          <w:rFonts w:ascii="Times New Roman" w:eastAsia="DFKai-SB" w:hAnsi="Times New Roman"/>
          <w:kern w:val="0"/>
          <w:sz w:val="20"/>
          <w:szCs w:val="20"/>
        </w:rPr>
        <w:t xml:space="preserve"> </w:t>
      </w:r>
      <w:r w:rsidR="007C3DB3">
        <w:rPr>
          <w:rFonts w:ascii="Times New Roman" w:eastAsia="DFKai-SB" w:hAnsi="Times New Roman"/>
          <w:kern w:val="0"/>
          <w:sz w:val="20"/>
          <w:szCs w:val="20"/>
        </w:rPr>
        <w:t xml:space="preserve">component </w:t>
      </w:r>
      <w:r w:rsidR="00455D04">
        <w:rPr>
          <w:rFonts w:ascii="Times New Roman" w:eastAsia="DFKai-SB" w:hAnsi="Times New Roman"/>
          <w:kern w:val="0"/>
          <w:sz w:val="20"/>
          <w:szCs w:val="20"/>
        </w:rPr>
        <w:t>matching algorithm</w:t>
      </w:r>
      <w:r>
        <w:rPr>
          <w:rFonts w:ascii="Times New Roman" w:eastAsia="DFKai-SB" w:hAnsi="Times New Roman"/>
          <w:kern w:val="0"/>
          <w:sz w:val="20"/>
          <w:szCs w:val="20"/>
        </w:rPr>
        <w:t>s</w:t>
      </w:r>
      <w:r w:rsidR="00C94F62">
        <w:rPr>
          <w:rFonts w:ascii="Times New Roman" w:eastAsia="DFKai-SB" w:hAnsi="Times New Roman"/>
          <w:kern w:val="0"/>
          <w:sz w:val="20"/>
          <w:szCs w:val="20"/>
        </w:rPr>
        <w:t>, incorporating cross-decomposition</w:t>
      </w:r>
      <w:r w:rsidR="00B7750A">
        <w:rPr>
          <w:rFonts w:ascii="Times New Roman" w:eastAsia="DFKai-SB" w:hAnsi="Times New Roman"/>
          <w:kern w:val="0"/>
          <w:sz w:val="20"/>
          <w:szCs w:val="20"/>
        </w:rPr>
        <w:t xml:space="preserve"> methods,</w:t>
      </w:r>
      <w:r w:rsidR="00A02625" w:rsidRPr="00847160">
        <w:rPr>
          <w:rFonts w:ascii="Times New Roman" w:eastAsia="DFKai-SB" w:hAnsi="Times New Roman"/>
          <w:kern w:val="0"/>
          <w:sz w:val="20"/>
          <w:szCs w:val="20"/>
        </w:rPr>
        <w:t xml:space="preserve"> increasing adjusted </w:t>
      </w:r>
      <m:oMath>
        <m:sSup>
          <m:sSupPr>
            <m:ctrlPr>
              <w:rPr>
                <w:rFonts w:ascii="Cambria Math" w:eastAsia="DFKai-SB" w:hAnsi="Cambria Math"/>
                <w:i/>
                <w:kern w:val="0"/>
                <w:sz w:val="20"/>
                <w:szCs w:val="20"/>
              </w:rPr>
            </m:ctrlPr>
          </m:sSupPr>
          <m:e>
            <m:r>
              <w:rPr>
                <w:rFonts w:ascii="Cambria Math" w:eastAsia="DFKai-SB" w:hAnsi="Cambria Math"/>
                <w:kern w:val="0"/>
                <w:sz w:val="20"/>
                <w:szCs w:val="20"/>
              </w:rPr>
              <m:t>R</m:t>
            </m:r>
          </m:e>
          <m:sup>
            <m:r>
              <w:rPr>
                <w:rFonts w:ascii="Cambria Math" w:eastAsia="DFKai-SB" w:hAnsi="Cambria Math"/>
                <w:kern w:val="0"/>
                <w:sz w:val="20"/>
                <w:szCs w:val="20"/>
              </w:rPr>
              <m:t>2</m:t>
            </m:r>
          </m:sup>
        </m:sSup>
      </m:oMath>
      <w:r w:rsidR="00C54231">
        <w:rPr>
          <w:rFonts w:ascii="Times New Roman" w:eastAsia="DFKai-SB" w:hAnsi="Times New Roman"/>
          <w:kern w:val="0"/>
          <w:sz w:val="20"/>
          <w:szCs w:val="20"/>
        </w:rPr>
        <w:t xml:space="preserve"> </w:t>
      </w:r>
      <w:r w:rsidR="00A02625" w:rsidRPr="00847160">
        <w:rPr>
          <w:rFonts w:ascii="Times New Roman" w:eastAsia="DFKai-SB" w:hAnsi="Times New Roman"/>
          <w:kern w:val="0"/>
          <w:sz w:val="20"/>
          <w:szCs w:val="20"/>
        </w:rPr>
        <w:t>by 0.5</w:t>
      </w:r>
      <w:r w:rsidR="00444D83">
        <w:rPr>
          <w:rFonts w:ascii="Times New Roman" w:eastAsia="DFKai-SB" w:hAnsi="Times New Roman"/>
          <w:kern w:val="0"/>
          <w:sz w:val="20"/>
          <w:szCs w:val="20"/>
        </w:rPr>
        <w:t>.</w:t>
      </w:r>
    </w:p>
    <w:p w14:paraId="2E1D3ACF" w14:textId="0F080FEF" w:rsidR="00F67977" w:rsidRDefault="00C94F62" w:rsidP="008D2C40">
      <w:pPr>
        <w:widowControl/>
        <w:numPr>
          <w:ilvl w:val="0"/>
          <w:numId w:val="18"/>
        </w:numPr>
        <w:snapToGrid w:val="0"/>
        <w:spacing w:line="256" w:lineRule="exact"/>
        <w:ind w:left="144" w:hanging="144"/>
        <w:jc w:val="both"/>
        <w:rPr>
          <w:rFonts w:ascii="Times New Roman" w:eastAsia="DFKai-SB" w:hAnsi="Times New Roman"/>
          <w:kern w:val="0"/>
          <w:sz w:val="20"/>
          <w:szCs w:val="20"/>
        </w:rPr>
      </w:pPr>
      <w:r>
        <w:rPr>
          <w:rFonts w:ascii="Times New Roman" w:eastAsia="DFKai-SB" w:hAnsi="Times New Roman"/>
          <w:kern w:val="0"/>
          <w:sz w:val="20"/>
          <w:szCs w:val="20"/>
        </w:rPr>
        <w:t>Implemented</w:t>
      </w:r>
      <w:r w:rsidR="007C3DB3">
        <w:rPr>
          <w:rFonts w:ascii="Times New Roman" w:eastAsia="DFKai-SB" w:hAnsi="Times New Roman"/>
          <w:kern w:val="0"/>
          <w:sz w:val="20"/>
          <w:szCs w:val="20"/>
        </w:rPr>
        <w:t xml:space="preserve"> feature matching algorithms</w:t>
      </w:r>
      <w:r w:rsidR="003366FA">
        <w:rPr>
          <w:rFonts w:ascii="Times New Roman" w:eastAsia="DFKai-SB" w:hAnsi="Times New Roman"/>
          <w:kern w:val="0"/>
          <w:sz w:val="20"/>
          <w:szCs w:val="20"/>
        </w:rPr>
        <w:t>, integrat</w:t>
      </w:r>
      <w:r w:rsidR="007B62BB">
        <w:rPr>
          <w:rFonts w:ascii="Times New Roman" w:eastAsia="DFKai-SB" w:hAnsi="Times New Roman"/>
          <w:kern w:val="0"/>
          <w:sz w:val="20"/>
          <w:szCs w:val="20"/>
        </w:rPr>
        <w:t>ing</w:t>
      </w:r>
      <w:r w:rsidR="003366FA">
        <w:rPr>
          <w:rFonts w:ascii="Times New Roman" w:eastAsia="DFKai-SB" w:hAnsi="Times New Roman"/>
          <w:kern w:val="0"/>
          <w:sz w:val="20"/>
          <w:szCs w:val="20"/>
        </w:rPr>
        <w:t xml:space="preserve"> GLMM</w:t>
      </w:r>
      <w:r w:rsidR="007C3DB3">
        <w:rPr>
          <w:rFonts w:ascii="Times New Roman" w:eastAsia="DFKai-SB" w:hAnsi="Times New Roman"/>
          <w:kern w:val="0"/>
          <w:sz w:val="20"/>
          <w:szCs w:val="20"/>
        </w:rPr>
        <w:t xml:space="preserve"> with</w:t>
      </w:r>
      <w:r>
        <w:rPr>
          <w:rFonts w:ascii="Times New Roman" w:eastAsia="DFKai-SB" w:hAnsi="Times New Roman"/>
          <w:kern w:val="0"/>
          <w:sz w:val="20"/>
          <w:szCs w:val="20"/>
        </w:rPr>
        <w:t xml:space="preserve"> </w:t>
      </w:r>
      <w:r w:rsidRPr="00C94F62">
        <w:rPr>
          <w:rFonts w:ascii="Times New Roman" w:eastAsia="DFKai-SB" w:hAnsi="Times New Roman"/>
          <w:kern w:val="0"/>
          <w:sz w:val="20"/>
          <w:szCs w:val="20"/>
        </w:rPr>
        <w:t>elastic net</w:t>
      </w:r>
      <w:r w:rsidR="0027481B">
        <w:rPr>
          <w:rFonts w:ascii="Times New Roman" w:eastAsia="DFKai-SB" w:hAnsi="Times New Roman"/>
          <w:kern w:val="0"/>
          <w:sz w:val="20"/>
          <w:szCs w:val="20"/>
        </w:rPr>
        <w:t>,</w:t>
      </w:r>
      <w:r>
        <w:rPr>
          <w:rFonts w:ascii="Times New Roman" w:eastAsia="DFKai-SB" w:hAnsi="Times New Roman"/>
          <w:kern w:val="0"/>
          <w:sz w:val="20"/>
          <w:szCs w:val="20"/>
        </w:rPr>
        <w:t xml:space="preserve"> to reduce the influences of missing data</w:t>
      </w:r>
      <w:r w:rsidR="00444D83">
        <w:rPr>
          <w:rFonts w:ascii="Times New Roman" w:eastAsia="DFKai-SB" w:hAnsi="Times New Roman"/>
          <w:kern w:val="0"/>
          <w:sz w:val="20"/>
          <w:szCs w:val="20"/>
        </w:rPr>
        <w:t>.</w:t>
      </w:r>
    </w:p>
    <w:p w14:paraId="7D29DD0C" w14:textId="2332BEFD" w:rsidR="00455D04" w:rsidRPr="00455D04" w:rsidRDefault="00D74A9E" w:rsidP="008D2C40">
      <w:pPr>
        <w:widowControl/>
        <w:numPr>
          <w:ilvl w:val="0"/>
          <w:numId w:val="18"/>
        </w:numPr>
        <w:snapToGrid w:val="0"/>
        <w:spacing w:line="256" w:lineRule="exact"/>
        <w:ind w:left="144" w:hanging="144"/>
        <w:jc w:val="both"/>
        <w:rPr>
          <w:rFonts w:ascii="Times New Roman" w:eastAsia="DFKai-SB" w:hAnsi="Times New Roman"/>
          <w:kern w:val="0"/>
          <w:sz w:val="20"/>
          <w:szCs w:val="20"/>
        </w:rPr>
      </w:pPr>
      <w:r>
        <w:rPr>
          <w:rFonts w:ascii="Times New Roman" w:eastAsia="DFKai-SB" w:hAnsi="Times New Roman"/>
          <w:kern w:val="0"/>
          <w:sz w:val="20"/>
          <w:szCs w:val="20"/>
        </w:rPr>
        <w:t>Designed autocorrelation matching algorithm</w:t>
      </w:r>
      <w:r w:rsidR="00901513">
        <w:rPr>
          <w:rFonts w:ascii="Times New Roman" w:eastAsia="DFKai-SB" w:hAnsi="Times New Roman"/>
          <w:kern w:val="0"/>
          <w:sz w:val="20"/>
          <w:szCs w:val="20"/>
        </w:rPr>
        <w:t xml:space="preserve">s, extended from </w:t>
      </w:r>
      <w:r w:rsidR="00901513" w:rsidRPr="00D74A9E">
        <w:rPr>
          <w:rFonts w:ascii="Times New Roman" w:eastAsia="DFKai-SB" w:hAnsi="Times New Roman"/>
          <w:kern w:val="0"/>
          <w:sz w:val="20"/>
          <w:szCs w:val="20"/>
        </w:rPr>
        <w:t>Multivariate Adaptive Regression Splines</w:t>
      </w:r>
      <w:r w:rsidR="00901513">
        <w:rPr>
          <w:rFonts w:ascii="Times New Roman" w:eastAsia="DFKai-SB" w:hAnsi="Times New Roman"/>
          <w:kern w:val="0"/>
          <w:sz w:val="20"/>
          <w:szCs w:val="20"/>
        </w:rPr>
        <w:t>,</w:t>
      </w:r>
      <w:r>
        <w:rPr>
          <w:rFonts w:ascii="Times New Roman" w:eastAsia="DFKai-SB" w:hAnsi="Times New Roman"/>
          <w:kern w:val="0"/>
          <w:sz w:val="20"/>
          <w:szCs w:val="20"/>
        </w:rPr>
        <w:t xml:space="preserve"> </w:t>
      </w:r>
      <w:r w:rsidR="00901513">
        <w:rPr>
          <w:rFonts w:ascii="Times New Roman" w:eastAsia="DFKai-SB" w:hAnsi="Times New Roman"/>
          <w:kern w:val="0"/>
          <w:sz w:val="20"/>
          <w:szCs w:val="20"/>
        </w:rPr>
        <w:t>for</w:t>
      </w:r>
      <w:r>
        <w:rPr>
          <w:rFonts w:ascii="Times New Roman" w:eastAsia="DFKai-SB" w:hAnsi="Times New Roman"/>
          <w:kern w:val="0"/>
          <w:sz w:val="20"/>
          <w:szCs w:val="20"/>
        </w:rPr>
        <w:t xml:space="preserve"> </w:t>
      </w:r>
      <w:r w:rsidR="005C526A" w:rsidRPr="005C526A">
        <w:rPr>
          <w:rFonts w:ascii="Times New Roman" w:eastAsia="DFKai-SB" w:hAnsi="Times New Roman"/>
          <w:kern w:val="0"/>
          <w:sz w:val="20"/>
          <w:szCs w:val="20"/>
        </w:rPr>
        <w:t xml:space="preserve">lagged </w:t>
      </w:r>
      <w:r>
        <w:rPr>
          <w:rFonts w:ascii="Times New Roman" w:eastAsia="DFKai-SB" w:hAnsi="Times New Roman"/>
          <w:kern w:val="0"/>
          <w:sz w:val="20"/>
          <w:szCs w:val="20"/>
        </w:rPr>
        <w:t>incidents</w:t>
      </w:r>
      <w:r w:rsidR="00444D83">
        <w:rPr>
          <w:rFonts w:ascii="Times New Roman" w:eastAsia="DFKai-SB" w:hAnsi="Times New Roman"/>
          <w:kern w:val="0"/>
          <w:sz w:val="20"/>
          <w:szCs w:val="20"/>
        </w:rPr>
        <w:t>.</w:t>
      </w:r>
    </w:p>
    <w:p w14:paraId="6D931271" w14:textId="0A0543A0" w:rsidR="00282678" w:rsidRPr="00847160" w:rsidRDefault="001F3AFC" w:rsidP="00310AD8">
      <w:pPr>
        <w:widowControl/>
        <w:tabs>
          <w:tab w:val="right" w:pos="10656"/>
        </w:tabs>
        <w:snapToGrid w:val="0"/>
        <w:spacing w:before="15" w:after="15" w:line="256" w:lineRule="exact"/>
        <w:rPr>
          <w:rFonts w:ascii="Times New Roman" w:hAnsi="Times New Roman"/>
          <w:bCs/>
          <w:sz w:val="20"/>
          <w:szCs w:val="20"/>
        </w:rPr>
      </w:pPr>
      <w:r w:rsidRPr="001F3AFC">
        <w:rPr>
          <w:rFonts w:ascii="Times New Roman" w:hAnsi="Times New Roman"/>
          <w:b/>
          <w:bCs/>
          <w:sz w:val="20"/>
          <w:szCs w:val="20"/>
        </w:rPr>
        <w:t xml:space="preserve">Comparisons of Model Specifications </w:t>
      </w:r>
      <w:r w:rsidR="00932DFD">
        <w:rPr>
          <w:rFonts w:ascii="Times New Roman" w:hAnsi="Times New Roman"/>
          <w:b/>
          <w:bCs/>
          <w:sz w:val="20"/>
          <w:szCs w:val="20"/>
        </w:rPr>
        <w:t>to Enhance</w:t>
      </w:r>
      <w:r w:rsidRPr="001F3AFC">
        <w:rPr>
          <w:rFonts w:ascii="Times New Roman" w:hAnsi="Times New Roman"/>
          <w:b/>
          <w:bCs/>
          <w:sz w:val="20"/>
          <w:szCs w:val="20"/>
        </w:rPr>
        <w:t xml:space="preserve"> Bayesian </w:t>
      </w:r>
      <w:r w:rsidR="00932DFD">
        <w:rPr>
          <w:rFonts w:ascii="Times New Roman" w:hAnsi="Times New Roman"/>
          <w:b/>
          <w:bCs/>
          <w:sz w:val="20"/>
          <w:szCs w:val="20"/>
        </w:rPr>
        <w:t>Prediction</w:t>
      </w:r>
      <w:r>
        <w:rPr>
          <w:rFonts w:ascii="Times New Roman" w:hAnsi="Times New Roman"/>
          <w:sz w:val="20"/>
          <w:szCs w:val="20"/>
        </w:rPr>
        <w:t xml:space="preserve"> </w:t>
      </w:r>
      <w:r w:rsidRPr="001F3AFC">
        <w:rPr>
          <w:rFonts w:ascii="Times New Roman" w:hAnsi="Times New Roman"/>
          <w:sz w:val="20"/>
          <w:szCs w:val="20"/>
        </w:rPr>
        <w:t>(</w:t>
      </w:r>
      <w:r w:rsidR="00310AD8">
        <w:rPr>
          <w:rFonts w:ascii="Times New Roman" w:hAnsi="Times New Roman"/>
          <w:sz w:val="20"/>
          <w:szCs w:val="20"/>
        </w:rPr>
        <w:t>spatial</w:t>
      </w:r>
      <w:r w:rsidR="00961F41">
        <w:rPr>
          <w:rFonts w:ascii="Times New Roman" w:hAnsi="Times New Roman"/>
          <w:sz w:val="20"/>
          <w:szCs w:val="20"/>
        </w:rPr>
        <w:t xml:space="preserve"> </w:t>
      </w:r>
      <w:proofErr w:type="gramStart"/>
      <w:r w:rsidR="00961F41">
        <w:rPr>
          <w:rFonts w:ascii="Times New Roman" w:hAnsi="Times New Roman"/>
          <w:sz w:val="20"/>
          <w:szCs w:val="20"/>
        </w:rPr>
        <w:t>patterns</w:t>
      </w:r>
      <w:r w:rsidRPr="001F3AFC">
        <w:rPr>
          <w:rFonts w:ascii="Times New Roman" w:hAnsi="Times New Roman"/>
          <w:sz w:val="20"/>
          <w:szCs w:val="20"/>
        </w:rPr>
        <w:t>)</w:t>
      </w:r>
      <w:r w:rsidR="00932DFD">
        <w:rPr>
          <w:rFonts w:ascii="Times New Roman" w:hAnsi="Times New Roman"/>
          <w:sz w:val="20"/>
          <w:szCs w:val="20"/>
        </w:rPr>
        <w:t xml:space="preserve">   </w:t>
      </w:r>
      <w:proofErr w:type="gramEnd"/>
      <w:r w:rsidR="00932DFD">
        <w:rPr>
          <w:rFonts w:ascii="Times New Roman" w:hAnsi="Times New Roman"/>
          <w:sz w:val="20"/>
          <w:szCs w:val="20"/>
        </w:rPr>
        <w:t xml:space="preserve">   </w:t>
      </w:r>
      <w:r w:rsidR="00932DFD">
        <w:rPr>
          <w:rFonts w:ascii="Times New Roman" w:hAnsi="Times New Roman"/>
          <w:bCs/>
          <w:sz w:val="20"/>
          <w:szCs w:val="20"/>
        </w:rPr>
        <w:t>October</w:t>
      </w:r>
      <w:r w:rsidR="00282678" w:rsidRPr="00847160">
        <w:rPr>
          <w:rFonts w:ascii="Times New Roman" w:hAnsi="Times New Roman"/>
          <w:bCs/>
          <w:sz w:val="20"/>
          <w:szCs w:val="20"/>
        </w:rPr>
        <w:t xml:space="preserve"> 201</w:t>
      </w:r>
      <w:r w:rsidR="00DF1663">
        <w:rPr>
          <w:rFonts w:ascii="Times New Roman" w:hAnsi="Times New Roman"/>
          <w:bCs/>
          <w:sz w:val="20"/>
          <w:szCs w:val="20"/>
        </w:rPr>
        <w:t>7</w:t>
      </w:r>
      <w:r w:rsidR="00282678" w:rsidRPr="00847160">
        <w:rPr>
          <w:rFonts w:ascii="Times New Roman" w:hAnsi="Times New Roman"/>
          <w:bCs/>
          <w:sz w:val="20"/>
          <w:szCs w:val="20"/>
        </w:rPr>
        <w:t xml:space="preserve"> – </w:t>
      </w:r>
      <w:r w:rsidR="00932DFD">
        <w:rPr>
          <w:rFonts w:ascii="Times New Roman" w:hAnsi="Times New Roman"/>
          <w:bCs/>
          <w:sz w:val="20"/>
          <w:szCs w:val="20"/>
        </w:rPr>
        <w:t>November</w:t>
      </w:r>
      <w:r w:rsidR="00282678" w:rsidRPr="00847160">
        <w:rPr>
          <w:rFonts w:ascii="Times New Roman" w:hAnsi="Times New Roman"/>
          <w:bCs/>
          <w:sz w:val="20"/>
          <w:szCs w:val="20"/>
        </w:rPr>
        <w:t xml:space="preserve"> 201</w:t>
      </w:r>
      <w:r w:rsidR="00932DFD">
        <w:rPr>
          <w:rFonts w:ascii="Times New Roman" w:hAnsi="Times New Roman"/>
          <w:bCs/>
          <w:sz w:val="20"/>
          <w:szCs w:val="20"/>
        </w:rPr>
        <w:t>7</w:t>
      </w:r>
    </w:p>
    <w:p w14:paraId="13E0AD0B" w14:textId="3E15541B" w:rsidR="00282678" w:rsidRDefault="001F3AFC" w:rsidP="00847160">
      <w:pPr>
        <w:widowControl/>
        <w:numPr>
          <w:ilvl w:val="0"/>
          <w:numId w:val="18"/>
        </w:numPr>
        <w:snapToGrid w:val="0"/>
        <w:spacing w:line="256" w:lineRule="exact"/>
        <w:ind w:left="144" w:hanging="144"/>
        <w:jc w:val="both"/>
        <w:rPr>
          <w:rFonts w:ascii="Times New Roman" w:eastAsia="DFKai-SB" w:hAnsi="Times New Roman"/>
          <w:kern w:val="0"/>
          <w:sz w:val="20"/>
          <w:szCs w:val="20"/>
        </w:rPr>
      </w:pPr>
      <w:r>
        <w:rPr>
          <w:rFonts w:ascii="Times New Roman" w:eastAsia="DFKai-SB" w:hAnsi="Times New Roman"/>
          <w:kern w:val="0"/>
          <w:sz w:val="20"/>
          <w:szCs w:val="20"/>
        </w:rPr>
        <w:t xml:space="preserve">Adapted </w:t>
      </w:r>
      <w:proofErr w:type="spellStart"/>
      <w:r w:rsidRPr="001F3AFC">
        <w:rPr>
          <w:rFonts w:ascii="Times New Roman" w:eastAsia="DFKai-SB" w:hAnsi="Times New Roman"/>
          <w:kern w:val="0"/>
          <w:sz w:val="20"/>
          <w:szCs w:val="20"/>
        </w:rPr>
        <w:t>Bernardinelli</w:t>
      </w:r>
      <w:proofErr w:type="spellEnd"/>
      <w:r w:rsidRPr="001F3AFC">
        <w:rPr>
          <w:rFonts w:ascii="Times New Roman" w:eastAsia="DFKai-SB" w:hAnsi="Times New Roman"/>
          <w:kern w:val="0"/>
          <w:sz w:val="20"/>
          <w:szCs w:val="20"/>
        </w:rPr>
        <w:t xml:space="preserve"> (1995) Spatiotemporal Bayesian model</w:t>
      </w:r>
      <w:r>
        <w:rPr>
          <w:rFonts w:ascii="Times New Roman" w:eastAsia="DFKai-SB" w:hAnsi="Times New Roman"/>
          <w:kern w:val="0"/>
          <w:sz w:val="20"/>
          <w:szCs w:val="20"/>
        </w:rPr>
        <w:t xml:space="preserve"> to</w:t>
      </w:r>
      <w:r w:rsidR="00190EBE">
        <w:rPr>
          <w:rFonts w:ascii="Times New Roman" w:eastAsia="DFKai-SB" w:hAnsi="Times New Roman"/>
          <w:kern w:val="0"/>
          <w:sz w:val="20"/>
          <w:szCs w:val="20"/>
        </w:rPr>
        <w:t xml:space="preserve"> experiments for evaluating specifications on spatial prediction</w:t>
      </w:r>
      <w:r w:rsidR="007D5FD8">
        <w:rPr>
          <w:rFonts w:ascii="Times New Roman" w:eastAsia="DFKai-SB" w:hAnsi="Times New Roman"/>
          <w:kern w:val="0"/>
          <w:sz w:val="20"/>
          <w:szCs w:val="20"/>
        </w:rPr>
        <w:t>.</w:t>
      </w:r>
    </w:p>
    <w:p w14:paraId="4958EDCF" w14:textId="11FE79A0" w:rsidR="00847160" w:rsidRPr="00847160" w:rsidRDefault="00BD022E" w:rsidP="00847160">
      <w:pPr>
        <w:widowControl/>
        <w:tabs>
          <w:tab w:val="right" w:pos="10656"/>
        </w:tabs>
        <w:snapToGrid w:val="0"/>
        <w:spacing w:before="15" w:after="15" w:line="256" w:lineRule="exact"/>
        <w:jc w:val="center"/>
        <w:rPr>
          <w:rFonts w:ascii="Times New Roman" w:hAnsi="Times New Roman"/>
          <w:bCs/>
          <w:sz w:val="20"/>
          <w:szCs w:val="20"/>
        </w:rPr>
      </w:pPr>
      <w:r w:rsidRPr="00BD022E">
        <w:rPr>
          <w:rFonts w:ascii="Times New Roman" w:hAnsi="Times New Roman"/>
          <w:b/>
          <w:bCs/>
          <w:sz w:val="20"/>
          <w:szCs w:val="20"/>
        </w:rPr>
        <w:t>Multivariate Spatial Crime Analysis</w:t>
      </w:r>
      <w:r w:rsidR="00961F41" w:rsidRPr="00961F41">
        <w:rPr>
          <w:rFonts w:ascii="Times New Roman" w:hAnsi="Times New Roman"/>
          <w:sz w:val="20"/>
          <w:szCs w:val="20"/>
        </w:rPr>
        <w:t xml:space="preserve"> (</w:t>
      </w:r>
      <w:r w:rsidR="007F0A6F">
        <w:rPr>
          <w:rFonts w:ascii="Times New Roman" w:hAnsi="Times New Roman"/>
          <w:sz w:val="20"/>
          <w:szCs w:val="20"/>
        </w:rPr>
        <w:t>violation</w:t>
      </w:r>
      <w:r w:rsidR="00F6575A">
        <w:rPr>
          <w:rFonts w:ascii="Times New Roman" w:hAnsi="Times New Roman"/>
          <w:sz w:val="20"/>
          <w:szCs w:val="20"/>
        </w:rPr>
        <w:t>s</w:t>
      </w:r>
      <w:r w:rsidR="007F0A6F">
        <w:rPr>
          <w:rFonts w:ascii="Times New Roman" w:hAnsi="Times New Roman"/>
          <w:sz w:val="20"/>
          <w:szCs w:val="20"/>
        </w:rPr>
        <w:t xml:space="preserve"> of hypotheses tests in regression</w:t>
      </w:r>
      <w:r w:rsidR="00961F41" w:rsidRPr="00961F41">
        <w:rPr>
          <w:rFonts w:ascii="Times New Roman" w:hAnsi="Times New Roman"/>
          <w:sz w:val="20"/>
          <w:szCs w:val="20"/>
        </w:rPr>
        <w:t>)</w:t>
      </w:r>
      <w:r w:rsidR="00847160" w:rsidRPr="00961F41">
        <w:rPr>
          <w:rFonts w:ascii="Times New Roman" w:hAnsi="Times New Roman"/>
          <w:sz w:val="20"/>
          <w:szCs w:val="20"/>
        </w:rPr>
        <w:tab/>
        <w:t xml:space="preserve">       </w:t>
      </w:r>
      <w:r w:rsidR="00DF1663">
        <w:rPr>
          <w:rFonts w:ascii="Times New Roman" w:hAnsi="Times New Roman"/>
          <w:sz w:val="20"/>
          <w:szCs w:val="20"/>
        </w:rPr>
        <w:t>March</w:t>
      </w:r>
      <w:r w:rsidR="00847160" w:rsidRPr="00961F41">
        <w:rPr>
          <w:rFonts w:ascii="Times New Roman" w:hAnsi="Times New Roman"/>
          <w:sz w:val="20"/>
          <w:szCs w:val="20"/>
        </w:rPr>
        <w:t xml:space="preserve"> 201</w:t>
      </w:r>
      <w:r w:rsidR="00DF1663">
        <w:rPr>
          <w:rFonts w:ascii="Times New Roman" w:hAnsi="Times New Roman"/>
          <w:sz w:val="20"/>
          <w:szCs w:val="20"/>
        </w:rPr>
        <w:t>7</w:t>
      </w:r>
      <w:r w:rsidR="00847160" w:rsidRPr="00961F41">
        <w:rPr>
          <w:rFonts w:ascii="Times New Roman" w:hAnsi="Times New Roman"/>
          <w:sz w:val="20"/>
          <w:szCs w:val="20"/>
        </w:rPr>
        <w:t xml:space="preserve"> – </w:t>
      </w:r>
      <w:r w:rsidR="00DF1663">
        <w:rPr>
          <w:rFonts w:ascii="Times New Roman" w:hAnsi="Times New Roman"/>
          <w:sz w:val="20"/>
          <w:szCs w:val="20"/>
        </w:rPr>
        <w:t>April</w:t>
      </w:r>
      <w:r w:rsidR="00847160" w:rsidRPr="00961F41">
        <w:rPr>
          <w:rFonts w:ascii="Times New Roman" w:hAnsi="Times New Roman"/>
          <w:sz w:val="20"/>
          <w:szCs w:val="20"/>
        </w:rPr>
        <w:t xml:space="preserve"> 201</w:t>
      </w:r>
      <w:r w:rsidR="00DF1663">
        <w:rPr>
          <w:rFonts w:ascii="Times New Roman" w:hAnsi="Times New Roman"/>
          <w:sz w:val="20"/>
          <w:szCs w:val="20"/>
        </w:rPr>
        <w:t>7</w:t>
      </w:r>
    </w:p>
    <w:p w14:paraId="4FB2A20D" w14:textId="5A1708BF" w:rsidR="00B47B57" w:rsidRPr="00B47B57" w:rsidRDefault="00B47B57" w:rsidP="00B47B57">
      <w:pPr>
        <w:widowControl/>
        <w:numPr>
          <w:ilvl w:val="0"/>
          <w:numId w:val="18"/>
        </w:numPr>
        <w:snapToGrid w:val="0"/>
        <w:spacing w:line="256" w:lineRule="exact"/>
        <w:ind w:left="144" w:hanging="144"/>
        <w:jc w:val="both"/>
        <w:rPr>
          <w:rFonts w:ascii="Times New Roman" w:eastAsia="DFKai-SB" w:hAnsi="Times New Roman"/>
          <w:kern w:val="0"/>
          <w:sz w:val="20"/>
          <w:szCs w:val="20"/>
        </w:rPr>
      </w:pPr>
      <w:r w:rsidRPr="00B47B57">
        <w:rPr>
          <w:rFonts w:ascii="Times New Roman" w:eastAsia="DFKai-SB" w:hAnsi="Times New Roman"/>
          <w:kern w:val="0"/>
          <w:sz w:val="20"/>
          <w:szCs w:val="20"/>
        </w:rPr>
        <w:t>Ex</w:t>
      </w:r>
      <w:r w:rsidR="00F05F0E">
        <w:rPr>
          <w:rFonts w:ascii="Times New Roman" w:eastAsia="DFKai-SB" w:hAnsi="Times New Roman"/>
          <w:kern w:val="0"/>
          <w:sz w:val="20"/>
          <w:szCs w:val="20"/>
        </w:rPr>
        <w:t>tend</w:t>
      </w:r>
      <w:r w:rsidRPr="00B47B57">
        <w:rPr>
          <w:rFonts w:ascii="Times New Roman" w:eastAsia="DFKai-SB" w:hAnsi="Times New Roman"/>
          <w:kern w:val="0"/>
          <w:sz w:val="20"/>
          <w:szCs w:val="20"/>
        </w:rPr>
        <w:t xml:space="preserve">ed </w:t>
      </w:r>
      <w:r w:rsidR="00A01564">
        <w:rPr>
          <w:rFonts w:ascii="Times New Roman" w:eastAsia="DFKai-SB" w:hAnsi="Times New Roman"/>
          <w:kern w:val="0"/>
          <w:sz w:val="20"/>
          <w:szCs w:val="20"/>
        </w:rPr>
        <w:t>PCA</w:t>
      </w:r>
      <w:r w:rsidR="00F05F0E">
        <w:rPr>
          <w:rFonts w:ascii="Times New Roman" w:eastAsia="DFKai-SB" w:hAnsi="Times New Roman"/>
          <w:kern w:val="0"/>
          <w:sz w:val="20"/>
          <w:szCs w:val="20"/>
        </w:rPr>
        <w:t xml:space="preserve"> with</w:t>
      </w:r>
      <w:r w:rsidR="00F05F0E" w:rsidRPr="00F05F0E">
        <w:t xml:space="preserve"> </w:t>
      </w:r>
      <w:r w:rsidR="00F05F0E" w:rsidRPr="00F05F0E">
        <w:rPr>
          <w:rFonts w:ascii="Times New Roman" w:eastAsia="DFKai-SB" w:hAnsi="Times New Roman"/>
          <w:kern w:val="0"/>
          <w:sz w:val="20"/>
          <w:szCs w:val="20"/>
        </w:rPr>
        <w:t>variance inflation factor</w:t>
      </w:r>
      <w:r w:rsidRPr="00B47B57">
        <w:rPr>
          <w:rFonts w:ascii="Times New Roman" w:eastAsia="DFKai-SB" w:hAnsi="Times New Roman"/>
          <w:kern w:val="0"/>
          <w:sz w:val="20"/>
          <w:szCs w:val="20"/>
        </w:rPr>
        <w:t xml:space="preserve"> to improve modeling performance and prevent </w:t>
      </w:r>
      <w:r w:rsidR="00F05F0E">
        <w:rPr>
          <w:rFonts w:ascii="Times New Roman" w:eastAsia="DFKai-SB" w:hAnsi="Times New Roman"/>
          <w:kern w:val="0"/>
          <w:sz w:val="20"/>
          <w:szCs w:val="20"/>
        </w:rPr>
        <w:t xml:space="preserve">violating the </w:t>
      </w:r>
      <w:r w:rsidR="00F05F0E" w:rsidRPr="00F05F0E">
        <w:rPr>
          <w:rFonts w:ascii="Times New Roman" w:eastAsia="DFKai-SB" w:hAnsi="Times New Roman"/>
          <w:kern w:val="0"/>
          <w:sz w:val="20"/>
          <w:szCs w:val="20"/>
        </w:rPr>
        <w:t>multicollinearity</w:t>
      </w:r>
      <w:r w:rsidR="00F05F0E">
        <w:rPr>
          <w:rFonts w:ascii="Times New Roman" w:eastAsia="DFKai-SB" w:hAnsi="Times New Roman"/>
          <w:kern w:val="0"/>
          <w:sz w:val="20"/>
          <w:szCs w:val="20"/>
        </w:rPr>
        <w:t xml:space="preserve"> test. </w:t>
      </w:r>
    </w:p>
    <w:p w14:paraId="33BB23FB" w14:textId="4D455A7A" w:rsidR="00B318C0" w:rsidRPr="00B318C0" w:rsidRDefault="00B47B57" w:rsidP="00742F66">
      <w:pPr>
        <w:widowControl/>
        <w:numPr>
          <w:ilvl w:val="0"/>
          <w:numId w:val="18"/>
        </w:numPr>
        <w:snapToGrid w:val="0"/>
        <w:spacing w:line="256" w:lineRule="exact"/>
        <w:ind w:left="144" w:hanging="144"/>
        <w:jc w:val="both"/>
        <w:rPr>
          <w:rFonts w:ascii="Times New Roman" w:eastAsia="DFKai-SB" w:hAnsi="Times New Roman"/>
          <w:kern w:val="0"/>
          <w:sz w:val="20"/>
          <w:szCs w:val="20"/>
        </w:rPr>
      </w:pPr>
      <w:r w:rsidRPr="00B318C0">
        <w:rPr>
          <w:rFonts w:ascii="Times New Roman" w:eastAsia="DFKai-SB" w:hAnsi="Times New Roman"/>
          <w:kern w:val="0"/>
          <w:sz w:val="20"/>
          <w:szCs w:val="20"/>
        </w:rPr>
        <w:t xml:space="preserve">Implemented </w:t>
      </w:r>
      <w:r w:rsidR="00E01F20" w:rsidRPr="00B318C0">
        <w:rPr>
          <w:rFonts w:ascii="Times New Roman" w:eastAsia="DFKai-SB" w:hAnsi="Times New Roman"/>
          <w:kern w:val="0"/>
          <w:sz w:val="20"/>
          <w:szCs w:val="20"/>
        </w:rPr>
        <w:t>the E</w:t>
      </w:r>
      <w:r w:rsidRPr="00B318C0">
        <w:rPr>
          <w:rFonts w:ascii="Times New Roman" w:eastAsia="DFKai-SB" w:hAnsi="Times New Roman"/>
          <w:kern w:val="0"/>
          <w:sz w:val="20"/>
          <w:szCs w:val="20"/>
        </w:rPr>
        <w:t xml:space="preserve">igenvector </w:t>
      </w:r>
      <w:r w:rsidR="00E01F20" w:rsidRPr="00B318C0">
        <w:rPr>
          <w:rFonts w:ascii="Times New Roman" w:eastAsia="DFKai-SB" w:hAnsi="Times New Roman"/>
          <w:kern w:val="0"/>
          <w:sz w:val="20"/>
          <w:szCs w:val="20"/>
        </w:rPr>
        <w:t>S</w:t>
      </w:r>
      <w:r w:rsidRPr="00B318C0">
        <w:rPr>
          <w:rFonts w:ascii="Times New Roman" w:eastAsia="DFKai-SB" w:hAnsi="Times New Roman"/>
          <w:kern w:val="0"/>
          <w:sz w:val="20"/>
          <w:szCs w:val="20"/>
        </w:rPr>
        <w:t xml:space="preserve">patial </w:t>
      </w:r>
      <w:r w:rsidR="00E01F20" w:rsidRPr="00B318C0">
        <w:rPr>
          <w:rFonts w:ascii="Times New Roman" w:eastAsia="DFKai-SB" w:hAnsi="Times New Roman"/>
          <w:kern w:val="0"/>
          <w:sz w:val="20"/>
          <w:szCs w:val="20"/>
        </w:rPr>
        <w:t>F</w:t>
      </w:r>
      <w:r w:rsidRPr="00B318C0">
        <w:rPr>
          <w:rFonts w:ascii="Times New Roman" w:eastAsia="DFKai-SB" w:hAnsi="Times New Roman"/>
          <w:kern w:val="0"/>
          <w:sz w:val="20"/>
          <w:szCs w:val="20"/>
        </w:rPr>
        <w:t>iltering in Python to handle spatial autocorrelation in residuals.</w:t>
      </w:r>
    </w:p>
    <w:sectPr w:rsidR="00B318C0" w:rsidRPr="00B318C0" w:rsidSect="00AC24DA">
      <w:headerReference w:type="default" r:id="rId8"/>
      <w:pgSz w:w="12242" w:h="15842" w:code="1"/>
      <w:pgMar w:top="864" w:right="864" w:bottom="864" w:left="864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2E86B3" w14:textId="77777777" w:rsidR="00373E20" w:rsidRDefault="00373E20" w:rsidP="00803D89">
      <w:r>
        <w:separator/>
      </w:r>
    </w:p>
  </w:endnote>
  <w:endnote w:type="continuationSeparator" w:id="0">
    <w:p w14:paraId="02E33E62" w14:textId="77777777" w:rsidR="00373E20" w:rsidRDefault="00373E20" w:rsidP="00803D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86B58E" w14:textId="77777777" w:rsidR="00373E20" w:rsidRDefault="00373E20" w:rsidP="00803D89">
      <w:r>
        <w:separator/>
      </w:r>
    </w:p>
  </w:footnote>
  <w:footnote w:type="continuationSeparator" w:id="0">
    <w:p w14:paraId="40FD4443" w14:textId="77777777" w:rsidR="00373E20" w:rsidRDefault="00373E20" w:rsidP="00803D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273B62" w14:textId="772BFA5A" w:rsidR="006B144E" w:rsidRPr="00663586" w:rsidRDefault="006B144E" w:rsidP="006B144E">
    <w:pPr>
      <w:pStyle w:val="Header"/>
      <w:pBdr>
        <w:bottom w:val="single" w:sz="6" w:space="1" w:color="auto"/>
      </w:pBdr>
      <w:jc w:val="center"/>
      <w:rPr>
        <w:rFonts w:ascii="Times New Roman" w:hAnsi="Times New Roman"/>
        <w:b/>
        <w:sz w:val="32"/>
        <w:szCs w:val="32"/>
        <w:lang w:val="en-US"/>
      </w:rPr>
    </w:pPr>
    <w:r w:rsidRPr="009C29BB">
      <w:rPr>
        <w:rFonts w:ascii="Times New Roman" w:hAnsi="Times New Roman"/>
        <w:b/>
        <w:sz w:val="32"/>
        <w:szCs w:val="32"/>
      </w:rPr>
      <w:t>Yan-Ting (Vicky) Liau</w:t>
    </w:r>
  </w:p>
  <w:p w14:paraId="0847057F" w14:textId="422D3B55" w:rsidR="00B5528A" w:rsidRPr="006B144E" w:rsidRDefault="0070613C" w:rsidP="006B144E">
    <w:pPr>
      <w:pStyle w:val="Header"/>
      <w:pBdr>
        <w:bottom w:val="single" w:sz="6" w:space="1" w:color="auto"/>
      </w:pBdr>
      <w:jc w:val="center"/>
      <w:rPr>
        <w:lang w:val="en-US"/>
      </w:rPr>
    </w:pPr>
    <w:r w:rsidRPr="0070613C">
      <w:rPr>
        <w:rFonts w:ascii="Times New Roman" w:hAnsi="Times New Roman"/>
        <w:lang w:val="en-US"/>
      </w:rPr>
      <w:t>yliau1</w:t>
    </w:r>
    <w:r w:rsidRPr="0070613C">
      <w:rPr>
        <w:rFonts w:ascii="Times New Roman" w:hAnsi="Times New Roman"/>
      </w:rPr>
      <w:t>@hotmail.com</w:t>
    </w:r>
    <w:r>
      <w:rPr>
        <w:rFonts w:ascii="Times New Roman" w:hAnsi="Times New Roman"/>
        <w:lang w:val="en-US"/>
      </w:rPr>
      <w:t xml:space="preserve"> </w:t>
    </w:r>
    <w:r w:rsidR="006B144E" w:rsidRPr="00612921">
      <w:rPr>
        <w:rFonts w:ascii="Cambria Math" w:hAnsi="Cambria Math" w:cs="Cambria Math"/>
        <w:lang w:eastAsia="zh-TW"/>
      </w:rPr>
      <w:t>◆</w:t>
    </w:r>
    <w:r w:rsidR="006B144E">
      <w:rPr>
        <w:rFonts w:ascii="Cambria Math" w:hAnsi="Cambria Math" w:cs="Cambria Math"/>
        <w:lang w:val="en-US" w:eastAsia="zh-TW"/>
      </w:rPr>
      <w:t xml:space="preserve"> </w:t>
    </w:r>
    <w:r w:rsidR="006B144E" w:rsidRPr="00612921">
      <w:rPr>
        <w:rFonts w:ascii="Times New Roman" w:hAnsi="Times New Roman"/>
        <w:lang w:eastAsia="zh-TW"/>
      </w:rPr>
      <w:t>480-2890869</w:t>
    </w:r>
    <w:r w:rsidR="006B144E">
      <w:rPr>
        <w:rFonts w:ascii="Times New Roman" w:hAnsi="Times New Roman"/>
        <w:lang w:val="en-US" w:eastAsia="zh-TW"/>
      </w:rPr>
      <w:t xml:space="preserve"> </w:t>
    </w:r>
    <w:r w:rsidR="006B144E" w:rsidRPr="0043766A">
      <w:rPr>
        <w:rFonts w:ascii="Cambria Math" w:hAnsi="Cambria Math" w:cs="Cambria Math"/>
        <w:lang w:eastAsia="zh-TW"/>
      </w:rPr>
      <w:t>◆</w:t>
    </w:r>
    <w:r w:rsidR="006B144E">
      <w:rPr>
        <w:rFonts w:ascii="Cambria Math" w:hAnsi="Cambria Math" w:cs="Cambria Math"/>
        <w:lang w:val="en-US" w:eastAsia="zh-TW"/>
      </w:rPr>
      <w:t xml:space="preserve"> </w:t>
    </w:r>
    <w:r w:rsidR="006B144E" w:rsidRPr="0043766A">
      <w:rPr>
        <w:rFonts w:ascii="Times New Roman" w:hAnsi="Times New Roman"/>
        <w:lang w:val="en-US" w:eastAsia="zh-TW"/>
      </w:rPr>
      <w:t>www.linkedin.com/in/vicky-liau/</w:t>
    </w:r>
    <w:r w:rsidR="006B144E">
      <w:rPr>
        <w:rFonts w:ascii="Times New Roman" w:hAnsi="Times New Roman"/>
        <w:lang w:val="en-US" w:eastAsia="zh-TW"/>
      </w:rPr>
      <w:t xml:space="preserve"> </w:t>
    </w:r>
    <w:r w:rsidR="006B144E" w:rsidRPr="0043766A">
      <w:rPr>
        <w:rFonts w:ascii="Cambria Math" w:hAnsi="Cambria Math" w:cs="Cambria Math"/>
        <w:lang w:eastAsia="zh-TW"/>
      </w:rPr>
      <w:t>◆</w:t>
    </w:r>
    <w:r w:rsidR="006B144E" w:rsidRPr="0043766A">
      <w:rPr>
        <w:rFonts w:ascii="Times New Roman" w:hAnsi="Times New Roman"/>
      </w:rPr>
      <w:t xml:space="preserve"> github.com/vickyting0910</w:t>
    </w:r>
    <w:r w:rsidR="006B144E">
      <w:rPr>
        <w:rFonts w:ascii="Times New Roman" w:hAnsi="Times New Roman"/>
        <w:lang w:val="en-US"/>
      </w:rPr>
      <w:t xml:space="preserve"> </w:t>
    </w:r>
    <w:r w:rsidR="006B144E" w:rsidRPr="0043766A">
      <w:rPr>
        <w:rFonts w:ascii="Cambria Math" w:hAnsi="Cambria Math" w:cs="Cambria Math"/>
        <w:lang w:eastAsia="zh-TW"/>
      </w:rPr>
      <w:t>◆</w:t>
    </w:r>
    <w:r w:rsidR="006B144E">
      <w:rPr>
        <w:rFonts w:ascii="Cambria Math" w:hAnsi="Cambria Math" w:cs="Cambria Math"/>
        <w:lang w:val="en-US" w:eastAsia="zh-TW"/>
      </w:rPr>
      <w:t xml:space="preserve"> </w:t>
    </w:r>
    <w:r w:rsidR="006B144E" w:rsidRPr="0043766A">
      <w:rPr>
        <w:rFonts w:ascii="Times New Roman" w:hAnsi="Times New Roman"/>
        <w:lang w:val="en-US" w:eastAsia="zh-TW"/>
      </w:rPr>
      <w:t>Richardson,</w:t>
    </w:r>
    <w:r w:rsidR="006B144E">
      <w:rPr>
        <w:rFonts w:ascii="Times New Roman" w:hAnsi="Times New Roman"/>
        <w:lang w:val="en-US" w:eastAsia="zh-TW"/>
      </w:rPr>
      <w:t xml:space="preserve"> </w:t>
    </w:r>
    <w:r w:rsidR="006B144E" w:rsidRPr="0043766A">
      <w:rPr>
        <w:rFonts w:ascii="Times New Roman" w:hAnsi="Times New Roman"/>
        <w:lang w:val="en-US" w:eastAsia="zh-TW"/>
      </w:rPr>
      <w:t>Texa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133190"/>
    <w:multiLevelType w:val="hybridMultilevel"/>
    <w:tmpl w:val="7EFCFFEA"/>
    <w:lvl w:ilvl="0" w:tplc="F68ABE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A465036"/>
    <w:multiLevelType w:val="hybridMultilevel"/>
    <w:tmpl w:val="EAE4F494"/>
    <w:lvl w:ilvl="0" w:tplc="F68ABE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596862"/>
    <w:multiLevelType w:val="hybridMultilevel"/>
    <w:tmpl w:val="5C44EF1E"/>
    <w:lvl w:ilvl="0" w:tplc="F68ABE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C7C1EC2"/>
    <w:multiLevelType w:val="hybridMultilevel"/>
    <w:tmpl w:val="49D4CF08"/>
    <w:lvl w:ilvl="0" w:tplc="04090001">
      <w:start w:val="1"/>
      <w:numFmt w:val="bullet"/>
      <w:lvlText w:val=""/>
      <w:lvlJc w:val="left"/>
      <w:pPr>
        <w:ind w:left="624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0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4" w:hanging="480"/>
      </w:pPr>
      <w:rPr>
        <w:rFonts w:ascii="Wingdings" w:hAnsi="Wingdings" w:hint="default"/>
      </w:rPr>
    </w:lvl>
  </w:abstractNum>
  <w:abstractNum w:abstractNumId="4" w15:restartNumberingAfterBreak="0">
    <w:nsid w:val="17025EC6"/>
    <w:multiLevelType w:val="hybridMultilevel"/>
    <w:tmpl w:val="1CF2C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590EF9"/>
    <w:multiLevelType w:val="hybridMultilevel"/>
    <w:tmpl w:val="6AD26C02"/>
    <w:lvl w:ilvl="0" w:tplc="F68ABE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79B158A"/>
    <w:multiLevelType w:val="hybridMultilevel"/>
    <w:tmpl w:val="6AD26C02"/>
    <w:lvl w:ilvl="0" w:tplc="F68ABE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92E1614"/>
    <w:multiLevelType w:val="hybridMultilevel"/>
    <w:tmpl w:val="6BAC1C52"/>
    <w:lvl w:ilvl="0" w:tplc="4BA2DDE2">
      <w:start w:val="1"/>
      <w:numFmt w:val="bullet"/>
      <w:lvlText w:val=""/>
      <w:lvlJc w:val="left"/>
      <w:pPr>
        <w:ind w:left="1474" w:hanging="48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95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3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1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9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7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5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3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14" w:hanging="480"/>
      </w:pPr>
      <w:rPr>
        <w:rFonts w:ascii="Wingdings" w:hAnsi="Wingdings" w:hint="default"/>
      </w:rPr>
    </w:lvl>
  </w:abstractNum>
  <w:abstractNum w:abstractNumId="8" w15:restartNumberingAfterBreak="0">
    <w:nsid w:val="2FA05586"/>
    <w:multiLevelType w:val="hybridMultilevel"/>
    <w:tmpl w:val="7FBCC1CE"/>
    <w:lvl w:ilvl="0" w:tplc="F68ABE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66204B8"/>
    <w:multiLevelType w:val="hybridMultilevel"/>
    <w:tmpl w:val="7EFCFFEA"/>
    <w:lvl w:ilvl="0" w:tplc="F68ABE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70C0DBB"/>
    <w:multiLevelType w:val="hybridMultilevel"/>
    <w:tmpl w:val="5C44EF1E"/>
    <w:lvl w:ilvl="0" w:tplc="F68ABE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AE4057D"/>
    <w:multiLevelType w:val="hybridMultilevel"/>
    <w:tmpl w:val="8B4C8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3D0EA3"/>
    <w:multiLevelType w:val="hybridMultilevel"/>
    <w:tmpl w:val="7D5A4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187031"/>
    <w:multiLevelType w:val="hybridMultilevel"/>
    <w:tmpl w:val="2026D57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5E41324D"/>
    <w:multiLevelType w:val="hybridMultilevel"/>
    <w:tmpl w:val="E1040CFE"/>
    <w:lvl w:ilvl="0" w:tplc="4BA2DDE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16"/>
      </w:rPr>
    </w:lvl>
    <w:lvl w:ilvl="1" w:tplc="1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5FDF4A76"/>
    <w:multiLevelType w:val="hybridMultilevel"/>
    <w:tmpl w:val="5DB0BA86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6C70545F"/>
    <w:multiLevelType w:val="hybridMultilevel"/>
    <w:tmpl w:val="6AD26C02"/>
    <w:lvl w:ilvl="0" w:tplc="F68ABE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767358E9"/>
    <w:multiLevelType w:val="hybridMultilevel"/>
    <w:tmpl w:val="6DA60794"/>
    <w:lvl w:ilvl="0" w:tplc="04090001">
      <w:start w:val="1"/>
      <w:numFmt w:val="bullet"/>
      <w:lvlText w:val=""/>
      <w:lvlJc w:val="left"/>
      <w:pPr>
        <w:ind w:left="1048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2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88" w:hanging="48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10"/>
  </w:num>
  <w:num w:numId="5">
    <w:abstractNumId w:val="8"/>
  </w:num>
  <w:num w:numId="6">
    <w:abstractNumId w:val="1"/>
  </w:num>
  <w:num w:numId="7">
    <w:abstractNumId w:val="6"/>
  </w:num>
  <w:num w:numId="8">
    <w:abstractNumId w:val="2"/>
  </w:num>
  <w:num w:numId="9">
    <w:abstractNumId w:val="16"/>
  </w:num>
  <w:num w:numId="10">
    <w:abstractNumId w:val="17"/>
  </w:num>
  <w:num w:numId="11">
    <w:abstractNumId w:val="14"/>
  </w:num>
  <w:num w:numId="12">
    <w:abstractNumId w:val="13"/>
  </w:num>
  <w:num w:numId="13">
    <w:abstractNumId w:val="7"/>
  </w:num>
  <w:num w:numId="14">
    <w:abstractNumId w:val="3"/>
  </w:num>
  <w:num w:numId="15">
    <w:abstractNumId w:val="11"/>
  </w:num>
  <w:num w:numId="16">
    <w:abstractNumId w:val="4"/>
  </w:num>
  <w:num w:numId="17">
    <w:abstractNumId w:val="12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NDEzMjc3NTE0tbBQ0lEKTi0uzszPAymwsKwFAPhhBpUtAAAA"/>
  </w:docVars>
  <w:rsids>
    <w:rsidRoot w:val="003032B6"/>
    <w:rsid w:val="000000D8"/>
    <w:rsid w:val="00000479"/>
    <w:rsid w:val="000005FE"/>
    <w:rsid w:val="00001101"/>
    <w:rsid w:val="00001816"/>
    <w:rsid w:val="000029C6"/>
    <w:rsid w:val="0000449F"/>
    <w:rsid w:val="0000668D"/>
    <w:rsid w:val="00006DC4"/>
    <w:rsid w:val="000075A7"/>
    <w:rsid w:val="00007BA2"/>
    <w:rsid w:val="00010452"/>
    <w:rsid w:val="00011AA0"/>
    <w:rsid w:val="00011E24"/>
    <w:rsid w:val="00014971"/>
    <w:rsid w:val="00015728"/>
    <w:rsid w:val="00015B00"/>
    <w:rsid w:val="00015F00"/>
    <w:rsid w:val="00016829"/>
    <w:rsid w:val="000209EE"/>
    <w:rsid w:val="000228CE"/>
    <w:rsid w:val="00022D5E"/>
    <w:rsid w:val="00022E1F"/>
    <w:rsid w:val="000235BB"/>
    <w:rsid w:val="00025A09"/>
    <w:rsid w:val="0002692C"/>
    <w:rsid w:val="000311B6"/>
    <w:rsid w:val="00031B2D"/>
    <w:rsid w:val="00033705"/>
    <w:rsid w:val="00035A50"/>
    <w:rsid w:val="00036998"/>
    <w:rsid w:val="00040128"/>
    <w:rsid w:val="00040A56"/>
    <w:rsid w:val="000410ED"/>
    <w:rsid w:val="00041ECE"/>
    <w:rsid w:val="00043FC6"/>
    <w:rsid w:val="00043FFB"/>
    <w:rsid w:val="00045918"/>
    <w:rsid w:val="00045D2D"/>
    <w:rsid w:val="00045E33"/>
    <w:rsid w:val="00046F7B"/>
    <w:rsid w:val="000505D0"/>
    <w:rsid w:val="00050841"/>
    <w:rsid w:val="00050B40"/>
    <w:rsid w:val="00050C37"/>
    <w:rsid w:val="00051256"/>
    <w:rsid w:val="0005167D"/>
    <w:rsid w:val="0005383C"/>
    <w:rsid w:val="000542B3"/>
    <w:rsid w:val="00054F9E"/>
    <w:rsid w:val="00055714"/>
    <w:rsid w:val="000558D0"/>
    <w:rsid w:val="000565D0"/>
    <w:rsid w:val="00057B66"/>
    <w:rsid w:val="000608D4"/>
    <w:rsid w:val="000613C8"/>
    <w:rsid w:val="00061981"/>
    <w:rsid w:val="00062639"/>
    <w:rsid w:val="00064DCC"/>
    <w:rsid w:val="00065DBB"/>
    <w:rsid w:val="000665B5"/>
    <w:rsid w:val="00066713"/>
    <w:rsid w:val="0006783E"/>
    <w:rsid w:val="00067926"/>
    <w:rsid w:val="00067E1C"/>
    <w:rsid w:val="0007133F"/>
    <w:rsid w:val="00071B01"/>
    <w:rsid w:val="000730AB"/>
    <w:rsid w:val="00074954"/>
    <w:rsid w:val="0007592C"/>
    <w:rsid w:val="00077A21"/>
    <w:rsid w:val="0008094E"/>
    <w:rsid w:val="00080AA2"/>
    <w:rsid w:val="00081A80"/>
    <w:rsid w:val="00083796"/>
    <w:rsid w:val="000837E6"/>
    <w:rsid w:val="00084133"/>
    <w:rsid w:val="00085862"/>
    <w:rsid w:val="000859EE"/>
    <w:rsid w:val="00087B60"/>
    <w:rsid w:val="00092499"/>
    <w:rsid w:val="00094D3D"/>
    <w:rsid w:val="00095443"/>
    <w:rsid w:val="000958E1"/>
    <w:rsid w:val="000967AA"/>
    <w:rsid w:val="00096B93"/>
    <w:rsid w:val="000A13ED"/>
    <w:rsid w:val="000A6927"/>
    <w:rsid w:val="000A73C0"/>
    <w:rsid w:val="000B0F45"/>
    <w:rsid w:val="000B1C46"/>
    <w:rsid w:val="000B2C72"/>
    <w:rsid w:val="000B32D2"/>
    <w:rsid w:val="000B3F9E"/>
    <w:rsid w:val="000B4AE0"/>
    <w:rsid w:val="000B5358"/>
    <w:rsid w:val="000B5603"/>
    <w:rsid w:val="000B5B01"/>
    <w:rsid w:val="000B5D12"/>
    <w:rsid w:val="000B6197"/>
    <w:rsid w:val="000B68C9"/>
    <w:rsid w:val="000B6C23"/>
    <w:rsid w:val="000B6FA8"/>
    <w:rsid w:val="000C1109"/>
    <w:rsid w:val="000C3B49"/>
    <w:rsid w:val="000C429B"/>
    <w:rsid w:val="000C5A4F"/>
    <w:rsid w:val="000C61AC"/>
    <w:rsid w:val="000C74C2"/>
    <w:rsid w:val="000D0B24"/>
    <w:rsid w:val="000D0D83"/>
    <w:rsid w:val="000D1C78"/>
    <w:rsid w:val="000D7CAD"/>
    <w:rsid w:val="000E15DD"/>
    <w:rsid w:val="000E61CE"/>
    <w:rsid w:val="000E7143"/>
    <w:rsid w:val="000E72C2"/>
    <w:rsid w:val="000E7E4B"/>
    <w:rsid w:val="000E7E5B"/>
    <w:rsid w:val="000F0E6A"/>
    <w:rsid w:val="000F0F3C"/>
    <w:rsid w:val="000F20B6"/>
    <w:rsid w:val="000F2BB6"/>
    <w:rsid w:val="000F2C8E"/>
    <w:rsid w:val="000F3B8E"/>
    <w:rsid w:val="0010152B"/>
    <w:rsid w:val="001050A0"/>
    <w:rsid w:val="00107272"/>
    <w:rsid w:val="001074DD"/>
    <w:rsid w:val="001074F3"/>
    <w:rsid w:val="00107FDA"/>
    <w:rsid w:val="0011066C"/>
    <w:rsid w:val="001114FA"/>
    <w:rsid w:val="00111865"/>
    <w:rsid w:val="00114861"/>
    <w:rsid w:val="00114E67"/>
    <w:rsid w:val="001159D2"/>
    <w:rsid w:val="00116D8E"/>
    <w:rsid w:val="00120286"/>
    <w:rsid w:val="001219C1"/>
    <w:rsid w:val="001236CB"/>
    <w:rsid w:val="0012388F"/>
    <w:rsid w:val="00123B8D"/>
    <w:rsid w:val="00123CB6"/>
    <w:rsid w:val="00124A74"/>
    <w:rsid w:val="00124D63"/>
    <w:rsid w:val="001258E3"/>
    <w:rsid w:val="00125C38"/>
    <w:rsid w:val="00125ECE"/>
    <w:rsid w:val="0012628A"/>
    <w:rsid w:val="0012663C"/>
    <w:rsid w:val="001269C3"/>
    <w:rsid w:val="001301CE"/>
    <w:rsid w:val="00130A4F"/>
    <w:rsid w:val="001340A0"/>
    <w:rsid w:val="0013536A"/>
    <w:rsid w:val="00135B41"/>
    <w:rsid w:val="00135BDB"/>
    <w:rsid w:val="00135D9D"/>
    <w:rsid w:val="00136997"/>
    <w:rsid w:val="0013700D"/>
    <w:rsid w:val="00137224"/>
    <w:rsid w:val="00140F0B"/>
    <w:rsid w:val="00141DA6"/>
    <w:rsid w:val="00143E58"/>
    <w:rsid w:val="00147AFF"/>
    <w:rsid w:val="0015034D"/>
    <w:rsid w:val="00150939"/>
    <w:rsid w:val="0015190A"/>
    <w:rsid w:val="00154615"/>
    <w:rsid w:val="00155FA7"/>
    <w:rsid w:val="0015713D"/>
    <w:rsid w:val="001607FA"/>
    <w:rsid w:val="00160C1A"/>
    <w:rsid w:val="00160E8A"/>
    <w:rsid w:val="001614F4"/>
    <w:rsid w:val="0016167E"/>
    <w:rsid w:val="001626B0"/>
    <w:rsid w:val="0016297E"/>
    <w:rsid w:val="00162BC1"/>
    <w:rsid w:val="00163A65"/>
    <w:rsid w:val="00166368"/>
    <w:rsid w:val="00166422"/>
    <w:rsid w:val="0017045A"/>
    <w:rsid w:val="001716D1"/>
    <w:rsid w:val="00171A95"/>
    <w:rsid w:val="00171FA2"/>
    <w:rsid w:val="001727A3"/>
    <w:rsid w:val="00173C44"/>
    <w:rsid w:val="00174E93"/>
    <w:rsid w:val="001771D3"/>
    <w:rsid w:val="00177477"/>
    <w:rsid w:val="0017775D"/>
    <w:rsid w:val="00180A6B"/>
    <w:rsid w:val="00180D9A"/>
    <w:rsid w:val="00181DA5"/>
    <w:rsid w:val="001844C1"/>
    <w:rsid w:val="001857E6"/>
    <w:rsid w:val="0018640C"/>
    <w:rsid w:val="00187FD4"/>
    <w:rsid w:val="0019049F"/>
    <w:rsid w:val="00190EBE"/>
    <w:rsid w:val="0019173F"/>
    <w:rsid w:val="00195AC7"/>
    <w:rsid w:val="00195BA0"/>
    <w:rsid w:val="00195D98"/>
    <w:rsid w:val="00196C0E"/>
    <w:rsid w:val="00196D3E"/>
    <w:rsid w:val="001A0A2A"/>
    <w:rsid w:val="001A0EC0"/>
    <w:rsid w:val="001A0F4C"/>
    <w:rsid w:val="001A174D"/>
    <w:rsid w:val="001A2794"/>
    <w:rsid w:val="001A3851"/>
    <w:rsid w:val="001A3AED"/>
    <w:rsid w:val="001A6012"/>
    <w:rsid w:val="001A63DD"/>
    <w:rsid w:val="001B4898"/>
    <w:rsid w:val="001B4EF4"/>
    <w:rsid w:val="001B5E95"/>
    <w:rsid w:val="001B646E"/>
    <w:rsid w:val="001B662A"/>
    <w:rsid w:val="001C0EFB"/>
    <w:rsid w:val="001C1167"/>
    <w:rsid w:val="001C545C"/>
    <w:rsid w:val="001C566A"/>
    <w:rsid w:val="001D066C"/>
    <w:rsid w:val="001D11CC"/>
    <w:rsid w:val="001D29AC"/>
    <w:rsid w:val="001D2A2A"/>
    <w:rsid w:val="001D354B"/>
    <w:rsid w:val="001D5287"/>
    <w:rsid w:val="001D6A77"/>
    <w:rsid w:val="001D6BD5"/>
    <w:rsid w:val="001D7C6F"/>
    <w:rsid w:val="001E15D1"/>
    <w:rsid w:val="001E1CF3"/>
    <w:rsid w:val="001E1DC1"/>
    <w:rsid w:val="001E448B"/>
    <w:rsid w:val="001E5FB7"/>
    <w:rsid w:val="001E7126"/>
    <w:rsid w:val="001E7BF2"/>
    <w:rsid w:val="001F0A84"/>
    <w:rsid w:val="001F1A36"/>
    <w:rsid w:val="001F1A61"/>
    <w:rsid w:val="001F3AFC"/>
    <w:rsid w:val="001F473E"/>
    <w:rsid w:val="001F535F"/>
    <w:rsid w:val="001F5CFE"/>
    <w:rsid w:val="001F65B6"/>
    <w:rsid w:val="001F6C73"/>
    <w:rsid w:val="001F6E15"/>
    <w:rsid w:val="00200700"/>
    <w:rsid w:val="002008A3"/>
    <w:rsid w:val="00200DB9"/>
    <w:rsid w:val="002011E0"/>
    <w:rsid w:val="0020173E"/>
    <w:rsid w:val="00201861"/>
    <w:rsid w:val="00204869"/>
    <w:rsid w:val="00206246"/>
    <w:rsid w:val="00206492"/>
    <w:rsid w:val="00207708"/>
    <w:rsid w:val="00207CBA"/>
    <w:rsid w:val="0021004C"/>
    <w:rsid w:val="00211A56"/>
    <w:rsid w:val="0021353A"/>
    <w:rsid w:val="002139C1"/>
    <w:rsid w:val="002142C2"/>
    <w:rsid w:val="002142F4"/>
    <w:rsid w:val="0021596E"/>
    <w:rsid w:val="00215CA1"/>
    <w:rsid w:val="00215F3E"/>
    <w:rsid w:val="00217324"/>
    <w:rsid w:val="0022048D"/>
    <w:rsid w:val="00220538"/>
    <w:rsid w:val="00220967"/>
    <w:rsid w:val="00220D1D"/>
    <w:rsid w:val="00221B05"/>
    <w:rsid w:val="002237E4"/>
    <w:rsid w:val="00224135"/>
    <w:rsid w:val="002264E8"/>
    <w:rsid w:val="002274CE"/>
    <w:rsid w:val="0022760F"/>
    <w:rsid w:val="00227671"/>
    <w:rsid w:val="00233EF9"/>
    <w:rsid w:val="00234252"/>
    <w:rsid w:val="00235015"/>
    <w:rsid w:val="0023599B"/>
    <w:rsid w:val="00241830"/>
    <w:rsid w:val="00241BBB"/>
    <w:rsid w:val="00241E08"/>
    <w:rsid w:val="00243598"/>
    <w:rsid w:val="00246FE0"/>
    <w:rsid w:val="00254285"/>
    <w:rsid w:val="002555F4"/>
    <w:rsid w:val="0025635F"/>
    <w:rsid w:val="00256C6F"/>
    <w:rsid w:val="00260E0F"/>
    <w:rsid w:val="00263AC3"/>
    <w:rsid w:val="00263DF1"/>
    <w:rsid w:val="00264D31"/>
    <w:rsid w:val="00265561"/>
    <w:rsid w:val="002665A8"/>
    <w:rsid w:val="00266F62"/>
    <w:rsid w:val="0027149B"/>
    <w:rsid w:val="002715BE"/>
    <w:rsid w:val="002719B8"/>
    <w:rsid w:val="00271BD2"/>
    <w:rsid w:val="00271CBD"/>
    <w:rsid w:val="00271E1F"/>
    <w:rsid w:val="002735AA"/>
    <w:rsid w:val="00274716"/>
    <w:rsid w:val="0027481B"/>
    <w:rsid w:val="00274E4D"/>
    <w:rsid w:val="00276088"/>
    <w:rsid w:val="002800AB"/>
    <w:rsid w:val="00280906"/>
    <w:rsid w:val="00280D8B"/>
    <w:rsid w:val="002820E2"/>
    <w:rsid w:val="00282678"/>
    <w:rsid w:val="00282A5F"/>
    <w:rsid w:val="00282FBF"/>
    <w:rsid w:val="00284022"/>
    <w:rsid w:val="002851A4"/>
    <w:rsid w:val="0029080C"/>
    <w:rsid w:val="00292634"/>
    <w:rsid w:val="00292C99"/>
    <w:rsid w:val="00292FFE"/>
    <w:rsid w:val="0029634F"/>
    <w:rsid w:val="00297A25"/>
    <w:rsid w:val="002A2E6A"/>
    <w:rsid w:val="002A3E06"/>
    <w:rsid w:val="002A490F"/>
    <w:rsid w:val="002A6A63"/>
    <w:rsid w:val="002A753B"/>
    <w:rsid w:val="002A75A2"/>
    <w:rsid w:val="002B021A"/>
    <w:rsid w:val="002B072B"/>
    <w:rsid w:val="002B099F"/>
    <w:rsid w:val="002B1E06"/>
    <w:rsid w:val="002B232E"/>
    <w:rsid w:val="002B24BD"/>
    <w:rsid w:val="002B375B"/>
    <w:rsid w:val="002B43E3"/>
    <w:rsid w:val="002B471D"/>
    <w:rsid w:val="002B576D"/>
    <w:rsid w:val="002B60F2"/>
    <w:rsid w:val="002B63CA"/>
    <w:rsid w:val="002B6482"/>
    <w:rsid w:val="002B775F"/>
    <w:rsid w:val="002C44AE"/>
    <w:rsid w:val="002C68F2"/>
    <w:rsid w:val="002D1D75"/>
    <w:rsid w:val="002D1E11"/>
    <w:rsid w:val="002D21C4"/>
    <w:rsid w:val="002D4220"/>
    <w:rsid w:val="002D4BB3"/>
    <w:rsid w:val="002D57CA"/>
    <w:rsid w:val="002D7013"/>
    <w:rsid w:val="002E0BD9"/>
    <w:rsid w:val="002E11E0"/>
    <w:rsid w:val="002E367A"/>
    <w:rsid w:val="002E41C7"/>
    <w:rsid w:val="002E72CA"/>
    <w:rsid w:val="002E7E47"/>
    <w:rsid w:val="002F15E1"/>
    <w:rsid w:val="002F1D68"/>
    <w:rsid w:val="002F1EBD"/>
    <w:rsid w:val="002F1F18"/>
    <w:rsid w:val="002F2A64"/>
    <w:rsid w:val="002F4F54"/>
    <w:rsid w:val="002F54F8"/>
    <w:rsid w:val="002F63C1"/>
    <w:rsid w:val="002F6513"/>
    <w:rsid w:val="002F7A8C"/>
    <w:rsid w:val="002F7FA8"/>
    <w:rsid w:val="003013AF"/>
    <w:rsid w:val="003032B6"/>
    <w:rsid w:val="003036F4"/>
    <w:rsid w:val="00305B7C"/>
    <w:rsid w:val="00306C15"/>
    <w:rsid w:val="00306CFF"/>
    <w:rsid w:val="00306F68"/>
    <w:rsid w:val="003071FD"/>
    <w:rsid w:val="0031085F"/>
    <w:rsid w:val="00310AD8"/>
    <w:rsid w:val="00311E66"/>
    <w:rsid w:val="003122D9"/>
    <w:rsid w:val="003142DD"/>
    <w:rsid w:val="00314DF3"/>
    <w:rsid w:val="00315513"/>
    <w:rsid w:val="00317C49"/>
    <w:rsid w:val="00320C41"/>
    <w:rsid w:val="0032299C"/>
    <w:rsid w:val="00322A60"/>
    <w:rsid w:val="00324262"/>
    <w:rsid w:val="00330148"/>
    <w:rsid w:val="003322C0"/>
    <w:rsid w:val="0033244A"/>
    <w:rsid w:val="00334395"/>
    <w:rsid w:val="0033642B"/>
    <w:rsid w:val="003366FA"/>
    <w:rsid w:val="00337EED"/>
    <w:rsid w:val="00340230"/>
    <w:rsid w:val="00340BED"/>
    <w:rsid w:val="00341483"/>
    <w:rsid w:val="00342E61"/>
    <w:rsid w:val="003433E7"/>
    <w:rsid w:val="003437C5"/>
    <w:rsid w:val="00344928"/>
    <w:rsid w:val="00352501"/>
    <w:rsid w:val="00353AF5"/>
    <w:rsid w:val="00354432"/>
    <w:rsid w:val="00354CCE"/>
    <w:rsid w:val="00354EF5"/>
    <w:rsid w:val="003554ED"/>
    <w:rsid w:val="00357310"/>
    <w:rsid w:val="003575AC"/>
    <w:rsid w:val="00360945"/>
    <w:rsid w:val="003614A5"/>
    <w:rsid w:val="00363307"/>
    <w:rsid w:val="00364058"/>
    <w:rsid w:val="00364501"/>
    <w:rsid w:val="0036487B"/>
    <w:rsid w:val="00364D54"/>
    <w:rsid w:val="003654E0"/>
    <w:rsid w:val="00366303"/>
    <w:rsid w:val="003702A0"/>
    <w:rsid w:val="003709A2"/>
    <w:rsid w:val="00370F22"/>
    <w:rsid w:val="003718CC"/>
    <w:rsid w:val="003718D6"/>
    <w:rsid w:val="00372462"/>
    <w:rsid w:val="00372497"/>
    <w:rsid w:val="00373E20"/>
    <w:rsid w:val="003746E5"/>
    <w:rsid w:val="00377A4A"/>
    <w:rsid w:val="00380572"/>
    <w:rsid w:val="00380660"/>
    <w:rsid w:val="00380877"/>
    <w:rsid w:val="00381757"/>
    <w:rsid w:val="00381BA1"/>
    <w:rsid w:val="00383C99"/>
    <w:rsid w:val="00384355"/>
    <w:rsid w:val="00384C32"/>
    <w:rsid w:val="003856AF"/>
    <w:rsid w:val="00385B44"/>
    <w:rsid w:val="0038675F"/>
    <w:rsid w:val="00386F09"/>
    <w:rsid w:val="003877A2"/>
    <w:rsid w:val="00387A4A"/>
    <w:rsid w:val="003902E0"/>
    <w:rsid w:val="003905A3"/>
    <w:rsid w:val="00390897"/>
    <w:rsid w:val="003908D7"/>
    <w:rsid w:val="003936C4"/>
    <w:rsid w:val="0039391C"/>
    <w:rsid w:val="00394155"/>
    <w:rsid w:val="003946FC"/>
    <w:rsid w:val="0039524D"/>
    <w:rsid w:val="00395B8C"/>
    <w:rsid w:val="003970FC"/>
    <w:rsid w:val="003975E0"/>
    <w:rsid w:val="003A0EB7"/>
    <w:rsid w:val="003A1918"/>
    <w:rsid w:val="003A1C78"/>
    <w:rsid w:val="003A20A8"/>
    <w:rsid w:val="003A3F75"/>
    <w:rsid w:val="003A4A0B"/>
    <w:rsid w:val="003A54F8"/>
    <w:rsid w:val="003A5631"/>
    <w:rsid w:val="003A58F8"/>
    <w:rsid w:val="003A5DF9"/>
    <w:rsid w:val="003A5FE0"/>
    <w:rsid w:val="003B04EC"/>
    <w:rsid w:val="003B1900"/>
    <w:rsid w:val="003B3725"/>
    <w:rsid w:val="003B3AB0"/>
    <w:rsid w:val="003B4693"/>
    <w:rsid w:val="003B4F54"/>
    <w:rsid w:val="003B624C"/>
    <w:rsid w:val="003B7852"/>
    <w:rsid w:val="003B7D18"/>
    <w:rsid w:val="003C1280"/>
    <w:rsid w:val="003C1983"/>
    <w:rsid w:val="003C1AE2"/>
    <w:rsid w:val="003C1EF5"/>
    <w:rsid w:val="003C1FB0"/>
    <w:rsid w:val="003C20CB"/>
    <w:rsid w:val="003C26EE"/>
    <w:rsid w:val="003C47D7"/>
    <w:rsid w:val="003C5A08"/>
    <w:rsid w:val="003C733B"/>
    <w:rsid w:val="003C7952"/>
    <w:rsid w:val="003D0ACB"/>
    <w:rsid w:val="003D111C"/>
    <w:rsid w:val="003D13E0"/>
    <w:rsid w:val="003D1720"/>
    <w:rsid w:val="003D3824"/>
    <w:rsid w:val="003D3D0D"/>
    <w:rsid w:val="003D4682"/>
    <w:rsid w:val="003D481C"/>
    <w:rsid w:val="003D6BC7"/>
    <w:rsid w:val="003D6CAE"/>
    <w:rsid w:val="003D6CB8"/>
    <w:rsid w:val="003D70B2"/>
    <w:rsid w:val="003D770A"/>
    <w:rsid w:val="003E0C40"/>
    <w:rsid w:val="003E2261"/>
    <w:rsid w:val="003E3DB4"/>
    <w:rsid w:val="003E51D9"/>
    <w:rsid w:val="003E5212"/>
    <w:rsid w:val="003E5579"/>
    <w:rsid w:val="003E70FA"/>
    <w:rsid w:val="003F0A0E"/>
    <w:rsid w:val="003F1FAF"/>
    <w:rsid w:val="003F27E1"/>
    <w:rsid w:val="003F5972"/>
    <w:rsid w:val="003F686B"/>
    <w:rsid w:val="003F6D41"/>
    <w:rsid w:val="003F6DB5"/>
    <w:rsid w:val="003F72B1"/>
    <w:rsid w:val="003F7BCF"/>
    <w:rsid w:val="003F7F00"/>
    <w:rsid w:val="0040043D"/>
    <w:rsid w:val="004009EB"/>
    <w:rsid w:val="00400C03"/>
    <w:rsid w:val="0040182A"/>
    <w:rsid w:val="00401C8B"/>
    <w:rsid w:val="00403541"/>
    <w:rsid w:val="00403A66"/>
    <w:rsid w:val="00405AA5"/>
    <w:rsid w:val="00407E4F"/>
    <w:rsid w:val="00413EE1"/>
    <w:rsid w:val="004140D1"/>
    <w:rsid w:val="00414DCB"/>
    <w:rsid w:val="0042026E"/>
    <w:rsid w:val="004216DA"/>
    <w:rsid w:val="0042219C"/>
    <w:rsid w:val="0042220A"/>
    <w:rsid w:val="00424587"/>
    <w:rsid w:val="0042553B"/>
    <w:rsid w:val="00425A80"/>
    <w:rsid w:val="00425C84"/>
    <w:rsid w:val="00430CC3"/>
    <w:rsid w:val="00430FC3"/>
    <w:rsid w:val="004318A7"/>
    <w:rsid w:val="0043275E"/>
    <w:rsid w:val="00434B69"/>
    <w:rsid w:val="004356CF"/>
    <w:rsid w:val="00441BF1"/>
    <w:rsid w:val="00441E46"/>
    <w:rsid w:val="004426B0"/>
    <w:rsid w:val="00444D65"/>
    <w:rsid w:val="00444D83"/>
    <w:rsid w:val="00445430"/>
    <w:rsid w:val="00446ACB"/>
    <w:rsid w:val="00447679"/>
    <w:rsid w:val="0045217B"/>
    <w:rsid w:val="004531A7"/>
    <w:rsid w:val="00453D68"/>
    <w:rsid w:val="004548AA"/>
    <w:rsid w:val="00455BE6"/>
    <w:rsid w:val="00455D04"/>
    <w:rsid w:val="00461132"/>
    <w:rsid w:val="00461CDD"/>
    <w:rsid w:val="0046206E"/>
    <w:rsid w:val="0046259F"/>
    <w:rsid w:val="0046309E"/>
    <w:rsid w:val="0046478B"/>
    <w:rsid w:val="00464D5C"/>
    <w:rsid w:val="00466CDC"/>
    <w:rsid w:val="00467167"/>
    <w:rsid w:val="00467A9C"/>
    <w:rsid w:val="004703D6"/>
    <w:rsid w:val="00471009"/>
    <w:rsid w:val="004771BA"/>
    <w:rsid w:val="00477395"/>
    <w:rsid w:val="00480979"/>
    <w:rsid w:val="004828F5"/>
    <w:rsid w:val="004837A8"/>
    <w:rsid w:val="0048532A"/>
    <w:rsid w:val="00485535"/>
    <w:rsid w:val="00485616"/>
    <w:rsid w:val="004857A9"/>
    <w:rsid w:val="00491496"/>
    <w:rsid w:val="00492DBB"/>
    <w:rsid w:val="004A17E9"/>
    <w:rsid w:val="004A2188"/>
    <w:rsid w:val="004A288B"/>
    <w:rsid w:val="004A2A57"/>
    <w:rsid w:val="004A4BA6"/>
    <w:rsid w:val="004A5C95"/>
    <w:rsid w:val="004A623D"/>
    <w:rsid w:val="004A76F9"/>
    <w:rsid w:val="004A7B12"/>
    <w:rsid w:val="004B0084"/>
    <w:rsid w:val="004B06E6"/>
    <w:rsid w:val="004B11C2"/>
    <w:rsid w:val="004B1AE4"/>
    <w:rsid w:val="004B365F"/>
    <w:rsid w:val="004B4BAE"/>
    <w:rsid w:val="004B61A5"/>
    <w:rsid w:val="004B7732"/>
    <w:rsid w:val="004B7EAC"/>
    <w:rsid w:val="004C1F5E"/>
    <w:rsid w:val="004C2B5A"/>
    <w:rsid w:val="004C3B87"/>
    <w:rsid w:val="004C3C8F"/>
    <w:rsid w:val="004C5169"/>
    <w:rsid w:val="004C5433"/>
    <w:rsid w:val="004C6502"/>
    <w:rsid w:val="004C6AD8"/>
    <w:rsid w:val="004D0420"/>
    <w:rsid w:val="004D0D13"/>
    <w:rsid w:val="004D3742"/>
    <w:rsid w:val="004D4B44"/>
    <w:rsid w:val="004D502B"/>
    <w:rsid w:val="004E229D"/>
    <w:rsid w:val="004E2605"/>
    <w:rsid w:val="004E2FD3"/>
    <w:rsid w:val="004F5816"/>
    <w:rsid w:val="004F5B23"/>
    <w:rsid w:val="004F6A29"/>
    <w:rsid w:val="004F6AE7"/>
    <w:rsid w:val="004F6C1F"/>
    <w:rsid w:val="004F7410"/>
    <w:rsid w:val="004F75E1"/>
    <w:rsid w:val="004F7AB8"/>
    <w:rsid w:val="00500A0E"/>
    <w:rsid w:val="00502CFE"/>
    <w:rsid w:val="00503822"/>
    <w:rsid w:val="005049F6"/>
    <w:rsid w:val="00504C5F"/>
    <w:rsid w:val="0050600E"/>
    <w:rsid w:val="00507CD3"/>
    <w:rsid w:val="00510020"/>
    <w:rsid w:val="00512299"/>
    <w:rsid w:val="005128AD"/>
    <w:rsid w:val="00514015"/>
    <w:rsid w:val="005140D0"/>
    <w:rsid w:val="0051530D"/>
    <w:rsid w:val="005154B5"/>
    <w:rsid w:val="00515EC2"/>
    <w:rsid w:val="00516705"/>
    <w:rsid w:val="00517F9F"/>
    <w:rsid w:val="005221BA"/>
    <w:rsid w:val="005222B8"/>
    <w:rsid w:val="00523156"/>
    <w:rsid w:val="005232C0"/>
    <w:rsid w:val="00523404"/>
    <w:rsid w:val="00523F94"/>
    <w:rsid w:val="005247FA"/>
    <w:rsid w:val="00524B0C"/>
    <w:rsid w:val="00524D13"/>
    <w:rsid w:val="00526F29"/>
    <w:rsid w:val="00527C37"/>
    <w:rsid w:val="00533773"/>
    <w:rsid w:val="0053522B"/>
    <w:rsid w:val="005361BC"/>
    <w:rsid w:val="00536EEE"/>
    <w:rsid w:val="00542661"/>
    <w:rsid w:val="00545545"/>
    <w:rsid w:val="00547637"/>
    <w:rsid w:val="00547981"/>
    <w:rsid w:val="00547A1B"/>
    <w:rsid w:val="00551959"/>
    <w:rsid w:val="00551C1E"/>
    <w:rsid w:val="00551E83"/>
    <w:rsid w:val="00553A3E"/>
    <w:rsid w:val="00555AE3"/>
    <w:rsid w:val="005608D7"/>
    <w:rsid w:val="005623A9"/>
    <w:rsid w:val="00563A70"/>
    <w:rsid w:val="00564142"/>
    <w:rsid w:val="00564B15"/>
    <w:rsid w:val="005673D4"/>
    <w:rsid w:val="00572C39"/>
    <w:rsid w:val="0057448F"/>
    <w:rsid w:val="00575168"/>
    <w:rsid w:val="00576C97"/>
    <w:rsid w:val="00577B5D"/>
    <w:rsid w:val="0058017C"/>
    <w:rsid w:val="005809F2"/>
    <w:rsid w:val="00580D0C"/>
    <w:rsid w:val="00580F31"/>
    <w:rsid w:val="00582668"/>
    <w:rsid w:val="0058499E"/>
    <w:rsid w:val="005853A1"/>
    <w:rsid w:val="0058549A"/>
    <w:rsid w:val="005857CB"/>
    <w:rsid w:val="005859D3"/>
    <w:rsid w:val="005870ED"/>
    <w:rsid w:val="00587AE9"/>
    <w:rsid w:val="00591080"/>
    <w:rsid w:val="00591F2B"/>
    <w:rsid w:val="005938A4"/>
    <w:rsid w:val="005942A4"/>
    <w:rsid w:val="005945F0"/>
    <w:rsid w:val="00595036"/>
    <w:rsid w:val="005953B1"/>
    <w:rsid w:val="0059544F"/>
    <w:rsid w:val="0059563D"/>
    <w:rsid w:val="005A004D"/>
    <w:rsid w:val="005A0A15"/>
    <w:rsid w:val="005A182E"/>
    <w:rsid w:val="005A1CE9"/>
    <w:rsid w:val="005A1FCA"/>
    <w:rsid w:val="005A2E06"/>
    <w:rsid w:val="005A3115"/>
    <w:rsid w:val="005A4803"/>
    <w:rsid w:val="005A4EF4"/>
    <w:rsid w:val="005A5D9C"/>
    <w:rsid w:val="005A6CBB"/>
    <w:rsid w:val="005A7003"/>
    <w:rsid w:val="005A76C8"/>
    <w:rsid w:val="005A7B03"/>
    <w:rsid w:val="005A7B67"/>
    <w:rsid w:val="005A7E3E"/>
    <w:rsid w:val="005B126A"/>
    <w:rsid w:val="005B7E36"/>
    <w:rsid w:val="005C526A"/>
    <w:rsid w:val="005C789B"/>
    <w:rsid w:val="005C7FE3"/>
    <w:rsid w:val="005D09D1"/>
    <w:rsid w:val="005D1CA2"/>
    <w:rsid w:val="005D1E4C"/>
    <w:rsid w:val="005D2388"/>
    <w:rsid w:val="005D3AE1"/>
    <w:rsid w:val="005D4BC3"/>
    <w:rsid w:val="005D4F50"/>
    <w:rsid w:val="005D6318"/>
    <w:rsid w:val="005D7E8F"/>
    <w:rsid w:val="005E200D"/>
    <w:rsid w:val="005E3D06"/>
    <w:rsid w:val="005E58B6"/>
    <w:rsid w:val="005E64B3"/>
    <w:rsid w:val="005E73F6"/>
    <w:rsid w:val="005F0070"/>
    <w:rsid w:val="005F159E"/>
    <w:rsid w:val="005F2716"/>
    <w:rsid w:val="005F2879"/>
    <w:rsid w:val="005F321C"/>
    <w:rsid w:val="005F3DDF"/>
    <w:rsid w:val="005F53A4"/>
    <w:rsid w:val="005F5934"/>
    <w:rsid w:val="005F6C4C"/>
    <w:rsid w:val="006001EA"/>
    <w:rsid w:val="0060095F"/>
    <w:rsid w:val="006013D6"/>
    <w:rsid w:val="00602FBA"/>
    <w:rsid w:val="00604914"/>
    <w:rsid w:val="00604FE2"/>
    <w:rsid w:val="0060519A"/>
    <w:rsid w:val="00605A0A"/>
    <w:rsid w:val="006061DB"/>
    <w:rsid w:val="0060658C"/>
    <w:rsid w:val="00606663"/>
    <w:rsid w:val="00607D7F"/>
    <w:rsid w:val="0061035B"/>
    <w:rsid w:val="00610403"/>
    <w:rsid w:val="00610C95"/>
    <w:rsid w:val="006137B2"/>
    <w:rsid w:val="006178F8"/>
    <w:rsid w:val="00622384"/>
    <w:rsid w:val="00623A0C"/>
    <w:rsid w:val="00630211"/>
    <w:rsid w:val="0063031B"/>
    <w:rsid w:val="00632B3F"/>
    <w:rsid w:val="00632CE5"/>
    <w:rsid w:val="00635005"/>
    <w:rsid w:val="00635283"/>
    <w:rsid w:val="0063541F"/>
    <w:rsid w:val="006377C1"/>
    <w:rsid w:val="00640372"/>
    <w:rsid w:val="00640902"/>
    <w:rsid w:val="00641B3E"/>
    <w:rsid w:val="00641C1C"/>
    <w:rsid w:val="00643029"/>
    <w:rsid w:val="00644086"/>
    <w:rsid w:val="006516DB"/>
    <w:rsid w:val="00651BDB"/>
    <w:rsid w:val="006530C6"/>
    <w:rsid w:val="006537BA"/>
    <w:rsid w:val="00654FD1"/>
    <w:rsid w:val="00655836"/>
    <w:rsid w:val="00656BCC"/>
    <w:rsid w:val="006573BE"/>
    <w:rsid w:val="00657592"/>
    <w:rsid w:val="00657894"/>
    <w:rsid w:val="0066012B"/>
    <w:rsid w:val="00661277"/>
    <w:rsid w:val="00663586"/>
    <w:rsid w:val="00664001"/>
    <w:rsid w:val="006648F2"/>
    <w:rsid w:val="00664DEE"/>
    <w:rsid w:val="00664F79"/>
    <w:rsid w:val="006650AD"/>
    <w:rsid w:val="006658BA"/>
    <w:rsid w:val="00665B69"/>
    <w:rsid w:val="00665D25"/>
    <w:rsid w:val="00670AAC"/>
    <w:rsid w:val="00672186"/>
    <w:rsid w:val="00672371"/>
    <w:rsid w:val="00672703"/>
    <w:rsid w:val="00680367"/>
    <w:rsid w:val="00680523"/>
    <w:rsid w:val="00680540"/>
    <w:rsid w:val="00680B1D"/>
    <w:rsid w:val="006816F5"/>
    <w:rsid w:val="006822DE"/>
    <w:rsid w:val="0068326C"/>
    <w:rsid w:val="006833D9"/>
    <w:rsid w:val="006869B8"/>
    <w:rsid w:val="00686A62"/>
    <w:rsid w:val="006872AF"/>
    <w:rsid w:val="0069053A"/>
    <w:rsid w:val="00690BF8"/>
    <w:rsid w:val="00691133"/>
    <w:rsid w:val="006911BF"/>
    <w:rsid w:val="00691A09"/>
    <w:rsid w:val="006928F5"/>
    <w:rsid w:val="00693CB6"/>
    <w:rsid w:val="00694779"/>
    <w:rsid w:val="00694B21"/>
    <w:rsid w:val="0069687F"/>
    <w:rsid w:val="00697AAF"/>
    <w:rsid w:val="006A02AD"/>
    <w:rsid w:val="006A038D"/>
    <w:rsid w:val="006A3D28"/>
    <w:rsid w:val="006A4D13"/>
    <w:rsid w:val="006A4EC4"/>
    <w:rsid w:val="006A4F61"/>
    <w:rsid w:val="006A5F0B"/>
    <w:rsid w:val="006A6565"/>
    <w:rsid w:val="006A67D7"/>
    <w:rsid w:val="006A6BDB"/>
    <w:rsid w:val="006B144E"/>
    <w:rsid w:val="006B2243"/>
    <w:rsid w:val="006B2F9B"/>
    <w:rsid w:val="006B2FF4"/>
    <w:rsid w:val="006B3AFE"/>
    <w:rsid w:val="006B6726"/>
    <w:rsid w:val="006B6B3B"/>
    <w:rsid w:val="006B757C"/>
    <w:rsid w:val="006C0DE5"/>
    <w:rsid w:val="006C11BB"/>
    <w:rsid w:val="006C1A5D"/>
    <w:rsid w:val="006C1CD8"/>
    <w:rsid w:val="006C2971"/>
    <w:rsid w:val="006C321D"/>
    <w:rsid w:val="006C33ED"/>
    <w:rsid w:val="006C39C9"/>
    <w:rsid w:val="006C632D"/>
    <w:rsid w:val="006C65D3"/>
    <w:rsid w:val="006C6EF0"/>
    <w:rsid w:val="006C74D4"/>
    <w:rsid w:val="006D044F"/>
    <w:rsid w:val="006D1DB9"/>
    <w:rsid w:val="006D6A8C"/>
    <w:rsid w:val="006E0888"/>
    <w:rsid w:val="006E1200"/>
    <w:rsid w:val="006E45E6"/>
    <w:rsid w:val="006E6359"/>
    <w:rsid w:val="006E65EA"/>
    <w:rsid w:val="006E79CA"/>
    <w:rsid w:val="006F05A9"/>
    <w:rsid w:val="006F13E9"/>
    <w:rsid w:val="006F5EEE"/>
    <w:rsid w:val="006F65BB"/>
    <w:rsid w:val="006F74DA"/>
    <w:rsid w:val="00704995"/>
    <w:rsid w:val="00705664"/>
    <w:rsid w:val="0070613C"/>
    <w:rsid w:val="00706CD4"/>
    <w:rsid w:val="00707BF9"/>
    <w:rsid w:val="00707EA9"/>
    <w:rsid w:val="007122D4"/>
    <w:rsid w:val="00712A3B"/>
    <w:rsid w:val="00713410"/>
    <w:rsid w:val="00713F44"/>
    <w:rsid w:val="00713F88"/>
    <w:rsid w:val="0071455A"/>
    <w:rsid w:val="00714BD3"/>
    <w:rsid w:val="00716B0A"/>
    <w:rsid w:val="00720DE7"/>
    <w:rsid w:val="00720E9C"/>
    <w:rsid w:val="0072186E"/>
    <w:rsid w:val="00723A6B"/>
    <w:rsid w:val="0072424F"/>
    <w:rsid w:val="007246C0"/>
    <w:rsid w:val="00725901"/>
    <w:rsid w:val="00725FC9"/>
    <w:rsid w:val="007267E0"/>
    <w:rsid w:val="007303C2"/>
    <w:rsid w:val="00730F8A"/>
    <w:rsid w:val="007312DC"/>
    <w:rsid w:val="00731474"/>
    <w:rsid w:val="007333AE"/>
    <w:rsid w:val="00743556"/>
    <w:rsid w:val="007465B0"/>
    <w:rsid w:val="00746E04"/>
    <w:rsid w:val="00752C7B"/>
    <w:rsid w:val="00753788"/>
    <w:rsid w:val="00756788"/>
    <w:rsid w:val="00756F90"/>
    <w:rsid w:val="007571CC"/>
    <w:rsid w:val="0075798F"/>
    <w:rsid w:val="007634F2"/>
    <w:rsid w:val="00763CF3"/>
    <w:rsid w:val="0076443D"/>
    <w:rsid w:val="0076629D"/>
    <w:rsid w:val="007666A8"/>
    <w:rsid w:val="007671F6"/>
    <w:rsid w:val="007672F4"/>
    <w:rsid w:val="007704A4"/>
    <w:rsid w:val="007734D4"/>
    <w:rsid w:val="007741CF"/>
    <w:rsid w:val="00776150"/>
    <w:rsid w:val="007763E3"/>
    <w:rsid w:val="007770BF"/>
    <w:rsid w:val="00777DA7"/>
    <w:rsid w:val="00780C04"/>
    <w:rsid w:val="00781749"/>
    <w:rsid w:val="00781D23"/>
    <w:rsid w:val="00782BE3"/>
    <w:rsid w:val="00783B57"/>
    <w:rsid w:val="007844F8"/>
    <w:rsid w:val="007857C3"/>
    <w:rsid w:val="00785D0E"/>
    <w:rsid w:val="00787702"/>
    <w:rsid w:val="00790AE3"/>
    <w:rsid w:val="00790B23"/>
    <w:rsid w:val="00791C35"/>
    <w:rsid w:val="00792F94"/>
    <w:rsid w:val="00793382"/>
    <w:rsid w:val="007940C7"/>
    <w:rsid w:val="0079447C"/>
    <w:rsid w:val="007945E1"/>
    <w:rsid w:val="00796084"/>
    <w:rsid w:val="00796974"/>
    <w:rsid w:val="00796FF2"/>
    <w:rsid w:val="00797674"/>
    <w:rsid w:val="007A08FD"/>
    <w:rsid w:val="007A099A"/>
    <w:rsid w:val="007A0D0E"/>
    <w:rsid w:val="007A2209"/>
    <w:rsid w:val="007A2738"/>
    <w:rsid w:val="007A3750"/>
    <w:rsid w:val="007A46B1"/>
    <w:rsid w:val="007A6DC2"/>
    <w:rsid w:val="007A6DC6"/>
    <w:rsid w:val="007A7852"/>
    <w:rsid w:val="007B112D"/>
    <w:rsid w:val="007B3017"/>
    <w:rsid w:val="007B3A72"/>
    <w:rsid w:val="007B426A"/>
    <w:rsid w:val="007B46FD"/>
    <w:rsid w:val="007B62BB"/>
    <w:rsid w:val="007C1ADB"/>
    <w:rsid w:val="007C3DB3"/>
    <w:rsid w:val="007C47B3"/>
    <w:rsid w:val="007C56DD"/>
    <w:rsid w:val="007C6394"/>
    <w:rsid w:val="007C6D78"/>
    <w:rsid w:val="007C78D1"/>
    <w:rsid w:val="007C78DE"/>
    <w:rsid w:val="007C7DC3"/>
    <w:rsid w:val="007D03C6"/>
    <w:rsid w:val="007D0F97"/>
    <w:rsid w:val="007D160C"/>
    <w:rsid w:val="007D257F"/>
    <w:rsid w:val="007D2859"/>
    <w:rsid w:val="007D2A11"/>
    <w:rsid w:val="007D2EE7"/>
    <w:rsid w:val="007D3207"/>
    <w:rsid w:val="007D5C62"/>
    <w:rsid w:val="007D5FD8"/>
    <w:rsid w:val="007D68E0"/>
    <w:rsid w:val="007E0CB2"/>
    <w:rsid w:val="007E138E"/>
    <w:rsid w:val="007E2BAB"/>
    <w:rsid w:val="007E303B"/>
    <w:rsid w:val="007E407C"/>
    <w:rsid w:val="007E4B15"/>
    <w:rsid w:val="007E5D65"/>
    <w:rsid w:val="007E715C"/>
    <w:rsid w:val="007F0A22"/>
    <w:rsid w:val="007F0A6F"/>
    <w:rsid w:val="007F5F6A"/>
    <w:rsid w:val="007F6CFC"/>
    <w:rsid w:val="00800446"/>
    <w:rsid w:val="00800B71"/>
    <w:rsid w:val="008025A7"/>
    <w:rsid w:val="00802F4E"/>
    <w:rsid w:val="008036DD"/>
    <w:rsid w:val="00803D89"/>
    <w:rsid w:val="008048CF"/>
    <w:rsid w:val="00804D06"/>
    <w:rsid w:val="008051FE"/>
    <w:rsid w:val="008062D7"/>
    <w:rsid w:val="00811396"/>
    <w:rsid w:val="008117C5"/>
    <w:rsid w:val="008119DC"/>
    <w:rsid w:val="008131EC"/>
    <w:rsid w:val="0081502A"/>
    <w:rsid w:val="00815E5C"/>
    <w:rsid w:val="008165E3"/>
    <w:rsid w:val="00816883"/>
    <w:rsid w:val="00816B06"/>
    <w:rsid w:val="008175B6"/>
    <w:rsid w:val="00820E98"/>
    <w:rsid w:val="00821F07"/>
    <w:rsid w:val="0082233F"/>
    <w:rsid w:val="008223F6"/>
    <w:rsid w:val="008235F9"/>
    <w:rsid w:val="00823AE1"/>
    <w:rsid w:val="00827440"/>
    <w:rsid w:val="00827D7D"/>
    <w:rsid w:val="008308CC"/>
    <w:rsid w:val="00833FE2"/>
    <w:rsid w:val="008366A8"/>
    <w:rsid w:val="0083679E"/>
    <w:rsid w:val="00840678"/>
    <w:rsid w:val="00840A64"/>
    <w:rsid w:val="00841B5F"/>
    <w:rsid w:val="00847160"/>
    <w:rsid w:val="00850A8D"/>
    <w:rsid w:val="008526B1"/>
    <w:rsid w:val="00856DD2"/>
    <w:rsid w:val="00857F91"/>
    <w:rsid w:val="00860208"/>
    <w:rsid w:val="00861524"/>
    <w:rsid w:val="00862490"/>
    <w:rsid w:val="00862D32"/>
    <w:rsid w:val="00864B88"/>
    <w:rsid w:val="00864D8F"/>
    <w:rsid w:val="0086547A"/>
    <w:rsid w:val="00865F23"/>
    <w:rsid w:val="008668A0"/>
    <w:rsid w:val="008670B9"/>
    <w:rsid w:val="00871843"/>
    <w:rsid w:val="00871B58"/>
    <w:rsid w:val="0087240A"/>
    <w:rsid w:val="0087278C"/>
    <w:rsid w:val="00873756"/>
    <w:rsid w:val="0087478A"/>
    <w:rsid w:val="00875B82"/>
    <w:rsid w:val="00881E06"/>
    <w:rsid w:val="0088340B"/>
    <w:rsid w:val="00884257"/>
    <w:rsid w:val="00884B06"/>
    <w:rsid w:val="00884EEF"/>
    <w:rsid w:val="00886D79"/>
    <w:rsid w:val="00890498"/>
    <w:rsid w:val="008907D8"/>
    <w:rsid w:val="00891982"/>
    <w:rsid w:val="00891C40"/>
    <w:rsid w:val="00891F88"/>
    <w:rsid w:val="00892FB9"/>
    <w:rsid w:val="008939A8"/>
    <w:rsid w:val="00894693"/>
    <w:rsid w:val="00895B2C"/>
    <w:rsid w:val="0089616B"/>
    <w:rsid w:val="00896981"/>
    <w:rsid w:val="008A182C"/>
    <w:rsid w:val="008A423B"/>
    <w:rsid w:val="008A5042"/>
    <w:rsid w:val="008A6141"/>
    <w:rsid w:val="008B01A6"/>
    <w:rsid w:val="008B08D7"/>
    <w:rsid w:val="008B0D13"/>
    <w:rsid w:val="008B0F69"/>
    <w:rsid w:val="008B481F"/>
    <w:rsid w:val="008B5720"/>
    <w:rsid w:val="008B5908"/>
    <w:rsid w:val="008B60D2"/>
    <w:rsid w:val="008B6EDC"/>
    <w:rsid w:val="008B7919"/>
    <w:rsid w:val="008C0E02"/>
    <w:rsid w:val="008C164F"/>
    <w:rsid w:val="008C233F"/>
    <w:rsid w:val="008C251F"/>
    <w:rsid w:val="008C2CF3"/>
    <w:rsid w:val="008C47EB"/>
    <w:rsid w:val="008C4FBA"/>
    <w:rsid w:val="008D06D5"/>
    <w:rsid w:val="008D0E76"/>
    <w:rsid w:val="008D16D1"/>
    <w:rsid w:val="008D3186"/>
    <w:rsid w:val="008D35FC"/>
    <w:rsid w:val="008D36CC"/>
    <w:rsid w:val="008D535E"/>
    <w:rsid w:val="008D54B0"/>
    <w:rsid w:val="008D5B4F"/>
    <w:rsid w:val="008D7A11"/>
    <w:rsid w:val="008E2065"/>
    <w:rsid w:val="008E26E1"/>
    <w:rsid w:val="008E5489"/>
    <w:rsid w:val="008E7D6B"/>
    <w:rsid w:val="008F01D0"/>
    <w:rsid w:val="008F061D"/>
    <w:rsid w:val="008F1C4F"/>
    <w:rsid w:val="008F362B"/>
    <w:rsid w:val="008F575E"/>
    <w:rsid w:val="008F5991"/>
    <w:rsid w:val="008F5C0B"/>
    <w:rsid w:val="008F5EE6"/>
    <w:rsid w:val="008F7917"/>
    <w:rsid w:val="00900BDC"/>
    <w:rsid w:val="00900E1C"/>
    <w:rsid w:val="00901513"/>
    <w:rsid w:val="00902AB2"/>
    <w:rsid w:val="0090314B"/>
    <w:rsid w:val="00903323"/>
    <w:rsid w:val="0090369A"/>
    <w:rsid w:val="0090650E"/>
    <w:rsid w:val="00906C45"/>
    <w:rsid w:val="00906D11"/>
    <w:rsid w:val="00906EFF"/>
    <w:rsid w:val="00907B3F"/>
    <w:rsid w:val="00910165"/>
    <w:rsid w:val="00912202"/>
    <w:rsid w:val="00914075"/>
    <w:rsid w:val="00915B3E"/>
    <w:rsid w:val="00915DD7"/>
    <w:rsid w:val="00922B5E"/>
    <w:rsid w:val="00924374"/>
    <w:rsid w:val="00925E60"/>
    <w:rsid w:val="009264DD"/>
    <w:rsid w:val="00926655"/>
    <w:rsid w:val="00927384"/>
    <w:rsid w:val="00927917"/>
    <w:rsid w:val="009327BC"/>
    <w:rsid w:val="00932818"/>
    <w:rsid w:val="00932DFD"/>
    <w:rsid w:val="00933E86"/>
    <w:rsid w:val="00934377"/>
    <w:rsid w:val="0093507A"/>
    <w:rsid w:val="00935428"/>
    <w:rsid w:val="0094253C"/>
    <w:rsid w:val="00943422"/>
    <w:rsid w:val="0094410A"/>
    <w:rsid w:val="00945216"/>
    <w:rsid w:val="0094559B"/>
    <w:rsid w:val="0094573D"/>
    <w:rsid w:val="0094700B"/>
    <w:rsid w:val="00950F52"/>
    <w:rsid w:val="009513E9"/>
    <w:rsid w:val="009522B5"/>
    <w:rsid w:val="00952AEE"/>
    <w:rsid w:val="0095384B"/>
    <w:rsid w:val="00953B1A"/>
    <w:rsid w:val="009553D3"/>
    <w:rsid w:val="00956513"/>
    <w:rsid w:val="00957DED"/>
    <w:rsid w:val="00957F1D"/>
    <w:rsid w:val="00960E3D"/>
    <w:rsid w:val="00961378"/>
    <w:rsid w:val="009615A9"/>
    <w:rsid w:val="00961F41"/>
    <w:rsid w:val="00964181"/>
    <w:rsid w:val="00964611"/>
    <w:rsid w:val="00964DA7"/>
    <w:rsid w:val="00966F0C"/>
    <w:rsid w:val="009675BA"/>
    <w:rsid w:val="009702F7"/>
    <w:rsid w:val="00970DC3"/>
    <w:rsid w:val="00970EC4"/>
    <w:rsid w:val="00970FB2"/>
    <w:rsid w:val="00972859"/>
    <w:rsid w:val="009749D7"/>
    <w:rsid w:val="00975EE3"/>
    <w:rsid w:val="00977062"/>
    <w:rsid w:val="0098032F"/>
    <w:rsid w:val="00980399"/>
    <w:rsid w:val="00980B93"/>
    <w:rsid w:val="009833FA"/>
    <w:rsid w:val="009848F1"/>
    <w:rsid w:val="00984972"/>
    <w:rsid w:val="00985293"/>
    <w:rsid w:val="0098534D"/>
    <w:rsid w:val="00985541"/>
    <w:rsid w:val="00985F7B"/>
    <w:rsid w:val="009864F7"/>
    <w:rsid w:val="00987765"/>
    <w:rsid w:val="00990EFA"/>
    <w:rsid w:val="00993883"/>
    <w:rsid w:val="00993E12"/>
    <w:rsid w:val="009947C5"/>
    <w:rsid w:val="00996270"/>
    <w:rsid w:val="009A0307"/>
    <w:rsid w:val="009A0807"/>
    <w:rsid w:val="009A1089"/>
    <w:rsid w:val="009A4EAD"/>
    <w:rsid w:val="009A6672"/>
    <w:rsid w:val="009A7775"/>
    <w:rsid w:val="009A7B37"/>
    <w:rsid w:val="009B0E54"/>
    <w:rsid w:val="009B151D"/>
    <w:rsid w:val="009B2552"/>
    <w:rsid w:val="009B2912"/>
    <w:rsid w:val="009B5E51"/>
    <w:rsid w:val="009B6DA7"/>
    <w:rsid w:val="009C1F58"/>
    <w:rsid w:val="009C29BB"/>
    <w:rsid w:val="009C3809"/>
    <w:rsid w:val="009C47D0"/>
    <w:rsid w:val="009C4805"/>
    <w:rsid w:val="009C6FD2"/>
    <w:rsid w:val="009C72AF"/>
    <w:rsid w:val="009D04FA"/>
    <w:rsid w:val="009D0C60"/>
    <w:rsid w:val="009D145E"/>
    <w:rsid w:val="009D17B4"/>
    <w:rsid w:val="009D2463"/>
    <w:rsid w:val="009D49FB"/>
    <w:rsid w:val="009D54DD"/>
    <w:rsid w:val="009E0222"/>
    <w:rsid w:val="009E08F1"/>
    <w:rsid w:val="009E0A28"/>
    <w:rsid w:val="009E1330"/>
    <w:rsid w:val="009E1B81"/>
    <w:rsid w:val="009E1F78"/>
    <w:rsid w:val="009E289C"/>
    <w:rsid w:val="009E4777"/>
    <w:rsid w:val="009E538C"/>
    <w:rsid w:val="009E5E55"/>
    <w:rsid w:val="009F14E6"/>
    <w:rsid w:val="009F3221"/>
    <w:rsid w:val="009F4DA5"/>
    <w:rsid w:val="009F5304"/>
    <w:rsid w:val="009F53E2"/>
    <w:rsid w:val="009F7269"/>
    <w:rsid w:val="00A004FD"/>
    <w:rsid w:val="00A00C16"/>
    <w:rsid w:val="00A0144D"/>
    <w:rsid w:val="00A01564"/>
    <w:rsid w:val="00A025CC"/>
    <w:rsid w:val="00A02625"/>
    <w:rsid w:val="00A034A0"/>
    <w:rsid w:val="00A043A3"/>
    <w:rsid w:val="00A04960"/>
    <w:rsid w:val="00A055DA"/>
    <w:rsid w:val="00A05E51"/>
    <w:rsid w:val="00A07414"/>
    <w:rsid w:val="00A07DAD"/>
    <w:rsid w:val="00A10580"/>
    <w:rsid w:val="00A107CD"/>
    <w:rsid w:val="00A10B0D"/>
    <w:rsid w:val="00A1223D"/>
    <w:rsid w:val="00A1251F"/>
    <w:rsid w:val="00A13892"/>
    <w:rsid w:val="00A139BC"/>
    <w:rsid w:val="00A142CF"/>
    <w:rsid w:val="00A15B41"/>
    <w:rsid w:val="00A165D5"/>
    <w:rsid w:val="00A178C4"/>
    <w:rsid w:val="00A17E58"/>
    <w:rsid w:val="00A2472C"/>
    <w:rsid w:val="00A249D2"/>
    <w:rsid w:val="00A24AB8"/>
    <w:rsid w:val="00A2502F"/>
    <w:rsid w:val="00A2607B"/>
    <w:rsid w:val="00A27DFE"/>
    <w:rsid w:val="00A30ABC"/>
    <w:rsid w:val="00A32562"/>
    <w:rsid w:val="00A3338A"/>
    <w:rsid w:val="00A338C9"/>
    <w:rsid w:val="00A34AC3"/>
    <w:rsid w:val="00A34B93"/>
    <w:rsid w:val="00A35FEA"/>
    <w:rsid w:val="00A37CAA"/>
    <w:rsid w:val="00A4175B"/>
    <w:rsid w:val="00A4276A"/>
    <w:rsid w:val="00A50746"/>
    <w:rsid w:val="00A5155C"/>
    <w:rsid w:val="00A5315A"/>
    <w:rsid w:val="00A54C72"/>
    <w:rsid w:val="00A55139"/>
    <w:rsid w:val="00A551F9"/>
    <w:rsid w:val="00A56DAD"/>
    <w:rsid w:val="00A57FC7"/>
    <w:rsid w:val="00A60A54"/>
    <w:rsid w:val="00A62E07"/>
    <w:rsid w:val="00A654AA"/>
    <w:rsid w:val="00A67069"/>
    <w:rsid w:val="00A7025D"/>
    <w:rsid w:val="00A70B77"/>
    <w:rsid w:val="00A70EC4"/>
    <w:rsid w:val="00A71B68"/>
    <w:rsid w:val="00A71E53"/>
    <w:rsid w:val="00A724D0"/>
    <w:rsid w:val="00A72905"/>
    <w:rsid w:val="00A73BBF"/>
    <w:rsid w:val="00A74E86"/>
    <w:rsid w:val="00A7707E"/>
    <w:rsid w:val="00A777D0"/>
    <w:rsid w:val="00A806B3"/>
    <w:rsid w:val="00A82A3E"/>
    <w:rsid w:val="00A82F3B"/>
    <w:rsid w:val="00A8304D"/>
    <w:rsid w:val="00A84838"/>
    <w:rsid w:val="00A86CFE"/>
    <w:rsid w:val="00A870DA"/>
    <w:rsid w:val="00A874A0"/>
    <w:rsid w:val="00A92DA8"/>
    <w:rsid w:val="00A944BD"/>
    <w:rsid w:val="00A959FB"/>
    <w:rsid w:val="00A97D39"/>
    <w:rsid w:val="00AA02F9"/>
    <w:rsid w:val="00AA0EA6"/>
    <w:rsid w:val="00AA1FFB"/>
    <w:rsid w:val="00AA22ED"/>
    <w:rsid w:val="00AA430C"/>
    <w:rsid w:val="00AA54DD"/>
    <w:rsid w:val="00AA57E6"/>
    <w:rsid w:val="00AA58D2"/>
    <w:rsid w:val="00AA6476"/>
    <w:rsid w:val="00AA6560"/>
    <w:rsid w:val="00AA7003"/>
    <w:rsid w:val="00AA76AD"/>
    <w:rsid w:val="00AA7744"/>
    <w:rsid w:val="00AB089C"/>
    <w:rsid w:val="00AB45E8"/>
    <w:rsid w:val="00AB4780"/>
    <w:rsid w:val="00AB558F"/>
    <w:rsid w:val="00AB5F9C"/>
    <w:rsid w:val="00AC0476"/>
    <w:rsid w:val="00AC0BED"/>
    <w:rsid w:val="00AC24DA"/>
    <w:rsid w:val="00AC4005"/>
    <w:rsid w:val="00AC464E"/>
    <w:rsid w:val="00AC6DC5"/>
    <w:rsid w:val="00AD0F08"/>
    <w:rsid w:val="00AD16CE"/>
    <w:rsid w:val="00AD1D50"/>
    <w:rsid w:val="00AD3E01"/>
    <w:rsid w:val="00AD6FB8"/>
    <w:rsid w:val="00AD7EAF"/>
    <w:rsid w:val="00AE13FF"/>
    <w:rsid w:val="00AE32D3"/>
    <w:rsid w:val="00AE3A61"/>
    <w:rsid w:val="00AE4129"/>
    <w:rsid w:val="00AE4138"/>
    <w:rsid w:val="00AE46D5"/>
    <w:rsid w:val="00AE5A66"/>
    <w:rsid w:val="00AE5C97"/>
    <w:rsid w:val="00AF0281"/>
    <w:rsid w:val="00AF0BAD"/>
    <w:rsid w:val="00AF1DE8"/>
    <w:rsid w:val="00AF249C"/>
    <w:rsid w:val="00AF2DD8"/>
    <w:rsid w:val="00AF46D5"/>
    <w:rsid w:val="00AF4729"/>
    <w:rsid w:val="00AF5282"/>
    <w:rsid w:val="00AF560B"/>
    <w:rsid w:val="00AF6707"/>
    <w:rsid w:val="00AF76C9"/>
    <w:rsid w:val="00B014F6"/>
    <w:rsid w:val="00B03694"/>
    <w:rsid w:val="00B045DC"/>
    <w:rsid w:val="00B04BBF"/>
    <w:rsid w:val="00B04FF3"/>
    <w:rsid w:val="00B05D8A"/>
    <w:rsid w:val="00B0750E"/>
    <w:rsid w:val="00B1049C"/>
    <w:rsid w:val="00B10653"/>
    <w:rsid w:val="00B1112B"/>
    <w:rsid w:val="00B12696"/>
    <w:rsid w:val="00B14535"/>
    <w:rsid w:val="00B147F2"/>
    <w:rsid w:val="00B14ED0"/>
    <w:rsid w:val="00B16108"/>
    <w:rsid w:val="00B16BD6"/>
    <w:rsid w:val="00B171B8"/>
    <w:rsid w:val="00B17397"/>
    <w:rsid w:val="00B20E3F"/>
    <w:rsid w:val="00B216C6"/>
    <w:rsid w:val="00B22A87"/>
    <w:rsid w:val="00B22ECA"/>
    <w:rsid w:val="00B23362"/>
    <w:rsid w:val="00B23BF0"/>
    <w:rsid w:val="00B2764C"/>
    <w:rsid w:val="00B27B94"/>
    <w:rsid w:val="00B3075C"/>
    <w:rsid w:val="00B30776"/>
    <w:rsid w:val="00B30D42"/>
    <w:rsid w:val="00B318C0"/>
    <w:rsid w:val="00B31DE0"/>
    <w:rsid w:val="00B32D7C"/>
    <w:rsid w:val="00B3447D"/>
    <w:rsid w:val="00B3710A"/>
    <w:rsid w:val="00B37682"/>
    <w:rsid w:val="00B42846"/>
    <w:rsid w:val="00B441E7"/>
    <w:rsid w:val="00B44A94"/>
    <w:rsid w:val="00B452C0"/>
    <w:rsid w:val="00B4535F"/>
    <w:rsid w:val="00B457B0"/>
    <w:rsid w:val="00B45AC0"/>
    <w:rsid w:val="00B46672"/>
    <w:rsid w:val="00B47B57"/>
    <w:rsid w:val="00B50803"/>
    <w:rsid w:val="00B50996"/>
    <w:rsid w:val="00B51111"/>
    <w:rsid w:val="00B529DC"/>
    <w:rsid w:val="00B53638"/>
    <w:rsid w:val="00B54884"/>
    <w:rsid w:val="00B54CA8"/>
    <w:rsid w:val="00B5527C"/>
    <w:rsid w:val="00B5528A"/>
    <w:rsid w:val="00B55F0B"/>
    <w:rsid w:val="00B60A0D"/>
    <w:rsid w:val="00B61FF2"/>
    <w:rsid w:val="00B62A13"/>
    <w:rsid w:val="00B63E71"/>
    <w:rsid w:val="00B65016"/>
    <w:rsid w:val="00B65D24"/>
    <w:rsid w:val="00B66542"/>
    <w:rsid w:val="00B66BAF"/>
    <w:rsid w:val="00B66EF0"/>
    <w:rsid w:val="00B6705D"/>
    <w:rsid w:val="00B6721C"/>
    <w:rsid w:val="00B708B2"/>
    <w:rsid w:val="00B70E85"/>
    <w:rsid w:val="00B713B5"/>
    <w:rsid w:val="00B71ED0"/>
    <w:rsid w:val="00B76332"/>
    <w:rsid w:val="00B76F50"/>
    <w:rsid w:val="00B7750A"/>
    <w:rsid w:val="00B77962"/>
    <w:rsid w:val="00B77A69"/>
    <w:rsid w:val="00B77EC5"/>
    <w:rsid w:val="00B805F3"/>
    <w:rsid w:val="00B815BA"/>
    <w:rsid w:val="00B82E01"/>
    <w:rsid w:val="00B82FA3"/>
    <w:rsid w:val="00B83C1F"/>
    <w:rsid w:val="00B848EB"/>
    <w:rsid w:val="00B853AC"/>
    <w:rsid w:val="00B857ED"/>
    <w:rsid w:val="00B8770C"/>
    <w:rsid w:val="00B878AD"/>
    <w:rsid w:val="00B87AAC"/>
    <w:rsid w:val="00B90B3C"/>
    <w:rsid w:val="00B90EA1"/>
    <w:rsid w:val="00B91F02"/>
    <w:rsid w:val="00B92BB5"/>
    <w:rsid w:val="00B93007"/>
    <w:rsid w:val="00B93BCC"/>
    <w:rsid w:val="00B962D8"/>
    <w:rsid w:val="00B9712A"/>
    <w:rsid w:val="00B97184"/>
    <w:rsid w:val="00BA0D35"/>
    <w:rsid w:val="00BA1C0B"/>
    <w:rsid w:val="00BA28A7"/>
    <w:rsid w:val="00BA2E32"/>
    <w:rsid w:val="00BA41F8"/>
    <w:rsid w:val="00BA447C"/>
    <w:rsid w:val="00BA4BB0"/>
    <w:rsid w:val="00BA73A9"/>
    <w:rsid w:val="00BB3C15"/>
    <w:rsid w:val="00BB597A"/>
    <w:rsid w:val="00BC085C"/>
    <w:rsid w:val="00BC093C"/>
    <w:rsid w:val="00BC2713"/>
    <w:rsid w:val="00BC3817"/>
    <w:rsid w:val="00BC4789"/>
    <w:rsid w:val="00BC6945"/>
    <w:rsid w:val="00BC6967"/>
    <w:rsid w:val="00BC7260"/>
    <w:rsid w:val="00BD022E"/>
    <w:rsid w:val="00BD12A5"/>
    <w:rsid w:val="00BD16C7"/>
    <w:rsid w:val="00BD268D"/>
    <w:rsid w:val="00BD430D"/>
    <w:rsid w:val="00BD4CA4"/>
    <w:rsid w:val="00BD4E20"/>
    <w:rsid w:val="00BD5379"/>
    <w:rsid w:val="00BD7EE8"/>
    <w:rsid w:val="00BE09BE"/>
    <w:rsid w:val="00BE1833"/>
    <w:rsid w:val="00BE184F"/>
    <w:rsid w:val="00BE1A7D"/>
    <w:rsid w:val="00BE1D60"/>
    <w:rsid w:val="00BE23D1"/>
    <w:rsid w:val="00BE240C"/>
    <w:rsid w:val="00BE5525"/>
    <w:rsid w:val="00BE7FF8"/>
    <w:rsid w:val="00BF039D"/>
    <w:rsid w:val="00BF137C"/>
    <w:rsid w:val="00BF2086"/>
    <w:rsid w:val="00BF2BAD"/>
    <w:rsid w:val="00BF38F3"/>
    <w:rsid w:val="00BF4517"/>
    <w:rsid w:val="00BF6C28"/>
    <w:rsid w:val="00BF7BCB"/>
    <w:rsid w:val="00C01B54"/>
    <w:rsid w:val="00C02DF3"/>
    <w:rsid w:val="00C05710"/>
    <w:rsid w:val="00C05B64"/>
    <w:rsid w:val="00C07570"/>
    <w:rsid w:val="00C077C9"/>
    <w:rsid w:val="00C07A06"/>
    <w:rsid w:val="00C106D7"/>
    <w:rsid w:val="00C108F2"/>
    <w:rsid w:val="00C1112D"/>
    <w:rsid w:val="00C11E11"/>
    <w:rsid w:val="00C1321D"/>
    <w:rsid w:val="00C137EE"/>
    <w:rsid w:val="00C15047"/>
    <w:rsid w:val="00C15AC6"/>
    <w:rsid w:val="00C23B67"/>
    <w:rsid w:val="00C24A12"/>
    <w:rsid w:val="00C24EFD"/>
    <w:rsid w:val="00C25A42"/>
    <w:rsid w:val="00C261BB"/>
    <w:rsid w:val="00C26366"/>
    <w:rsid w:val="00C27E7F"/>
    <w:rsid w:val="00C310A9"/>
    <w:rsid w:val="00C318D9"/>
    <w:rsid w:val="00C36169"/>
    <w:rsid w:val="00C364E4"/>
    <w:rsid w:val="00C41A39"/>
    <w:rsid w:val="00C41F74"/>
    <w:rsid w:val="00C42B65"/>
    <w:rsid w:val="00C42C8F"/>
    <w:rsid w:val="00C42FB3"/>
    <w:rsid w:val="00C47422"/>
    <w:rsid w:val="00C515AF"/>
    <w:rsid w:val="00C51A0A"/>
    <w:rsid w:val="00C524B8"/>
    <w:rsid w:val="00C5265D"/>
    <w:rsid w:val="00C52972"/>
    <w:rsid w:val="00C530C1"/>
    <w:rsid w:val="00C5320B"/>
    <w:rsid w:val="00C53413"/>
    <w:rsid w:val="00C53C1D"/>
    <w:rsid w:val="00C54231"/>
    <w:rsid w:val="00C54632"/>
    <w:rsid w:val="00C55078"/>
    <w:rsid w:val="00C55804"/>
    <w:rsid w:val="00C5599A"/>
    <w:rsid w:val="00C564E6"/>
    <w:rsid w:val="00C56D47"/>
    <w:rsid w:val="00C5754F"/>
    <w:rsid w:val="00C578D9"/>
    <w:rsid w:val="00C60C7D"/>
    <w:rsid w:val="00C61A68"/>
    <w:rsid w:val="00C634C7"/>
    <w:rsid w:val="00C63FF6"/>
    <w:rsid w:val="00C64627"/>
    <w:rsid w:val="00C64C4A"/>
    <w:rsid w:val="00C66789"/>
    <w:rsid w:val="00C6699A"/>
    <w:rsid w:val="00C66FA3"/>
    <w:rsid w:val="00C673FF"/>
    <w:rsid w:val="00C700DB"/>
    <w:rsid w:val="00C702EC"/>
    <w:rsid w:val="00C72071"/>
    <w:rsid w:val="00C7227E"/>
    <w:rsid w:val="00C72F6F"/>
    <w:rsid w:val="00C74312"/>
    <w:rsid w:val="00C75EF1"/>
    <w:rsid w:val="00C763CD"/>
    <w:rsid w:val="00C80727"/>
    <w:rsid w:val="00C807A5"/>
    <w:rsid w:val="00C80A05"/>
    <w:rsid w:val="00C81FA4"/>
    <w:rsid w:val="00C81FB3"/>
    <w:rsid w:val="00C83FFB"/>
    <w:rsid w:val="00C84361"/>
    <w:rsid w:val="00C84B04"/>
    <w:rsid w:val="00C852B3"/>
    <w:rsid w:val="00C85310"/>
    <w:rsid w:val="00C907C1"/>
    <w:rsid w:val="00C90B75"/>
    <w:rsid w:val="00C9114A"/>
    <w:rsid w:val="00C92313"/>
    <w:rsid w:val="00C92D0D"/>
    <w:rsid w:val="00C941EE"/>
    <w:rsid w:val="00C94E6F"/>
    <w:rsid w:val="00C94F62"/>
    <w:rsid w:val="00C954D4"/>
    <w:rsid w:val="00C95CCD"/>
    <w:rsid w:val="00CA013A"/>
    <w:rsid w:val="00CA11FA"/>
    <w:rsid w:val="00CA13F5"/>
    <w:rsid w:val="00CA48E2"/>
    <w:rsid w:val="00CA7883"/>
    <w:rsid w:val="00CB20DA"/>
    <w:rsid w:val="00CB42FF"/>
    <w:rsid w:val="00CB4DBE"/>
    <w:rsid w:val="00CB4FDC"/>
    <w:rsid w:val="00CB51CC"/>
    <w:rsid w:val="00CB6DF7"/>
    <w:rsid w:val="00CB7A13"/>
    <w:rsid w:val="00CC0663"/>
    <w:rsid w:val="00CC0B44"/>
    <w:rsid w:val="00CC12DB"/>
    <w:rsid w:val="00CC1502"/>
    <w:rsid w:val="00CC2552"/>
    <w:rsid w:val="00CC351F"/>
    <w:rsid w:val="00CC4191"/>
    <w:rsid w:val="00CC41A0"/>
    <w:rsid w:val="00CC4DEE"/>
    <w:rsid w:val="00CC58DB"/>
    <w:rsid w:val="00CC64E0"/>
    <w:rsid w:val="00CC6DD2"/>
    <w:rsid w:val="00CC767B"/>
    <w:rsid w:val="00CC7E7B"/>
    <w:rsid w:val="00CD1752"/>
    <w:rsid w:val="00CD3033"/>
    <w:rsid w:val="00CD328E"/>
    <w:rsid w:val="00CD33C0"/>
    <w:rsid w:val="00CD647B"/>
    <w:rsid w:val="00CD742E"/>
    <w:rsid w:val="00CE083B"/>
    <w:rsid w:val="00CE08CC"/>
    <w:rsid w:val="00CE0BAC"/>
    <w:rsid w:val="00CE11A3"/>
    <w:rsid w:val="00CE313B"/>
    <w:rsid w:val="00CE4DE5"/>
    <w:rsid w:val="00CE5967"/>
    <w:rsid w:val="00CE5BF4"/>
    <w:rsid w:val="00CE614F"/>
    <w:rsid w:val="00CE7CC8"/>
    <w:rsid w:val="00CF0B8E"/>
    <w:rsid w:val="00CF15C5"/>
    <w:rsid w:val="00CF2A90"/>
    <w:rsid w:val="00CF2D3D"/>
    <w:rsid w:val="00CF3086"/>
    <w:rsid w:val="00CF40E1"/>
    <w:rsid w:val="00CF44BF"/>
    <w:rsid w:val="00CF5482"/>
    <w:rsid w:val="00CF55D2"/>
    <w:rsid w:val="00CF5BF8"/>
    <w:rsid w:val="00CF62C4"/>
    <w:rsid w:val="00CF6CE6"/>
    <w:rsid w:val="00CF6E94"/>
    <w:rsid w:val="00CF7EF3"/>
    <w:rsid w:val="00D008EE"/>
    <w:rsid w:val="00D0155F"/>
    <w:rsid w:val="00D02263"/>
    <w:rsid w:val="00D030F8"/>
    <w:rsid w:val="00D0330E"/>
    <w:rsid w:val="00D044B1"/>
    <w:rsid w:val="00D053F0"/>
    <w:rsid w:val="00D064BD"/>
    <w:rsid w:val="00D064E0"/>
    <w:rsid w:val="00D07414"/>
    <w:rsid w:val="00D10849"/>
    <w:rsid w:val="00D110A5"/>
    <w:rsid w:val="00D1191D"/>
    <w:rsid w:val="00D11FD7"/>
    <w:rsid w:val="00D12AB4"/>
    <w:rsid w:val="00D13BB5"/>
    <w:rsid w:val="00D1412A"/>
    <w:rsid w:val="00D1430C"/>
    <w:rsid w:val="00D14B46"/>
    <w:rsid w:val="00D15D3A"/>
    <w:rsid w:val="00D16903"/>
    <w:rsid w:val="00D172FB"/>
    <w:rsid w:val="00D20106"/>
    <w:rsid w:val="00D21FB6"/>
    <w:rsid w:val="00D22DED"/>
    <w:rsid w:val="00D23C77"/>
    <w:rsid w:val="00D23D98"/>
    <w:rsid w:val="00D23F8B"/>
    <w:rsid w:val="00D27460"/>
    <w:rsid w:val="00D27656"/>
    <w:rsid w:val="00D30EFE"/>
    <w:rsid w:val="00D32863"/>
    <w:rsid w:val="00D33C28"/>
    <w:rsid w:val="00D3545E"/>
    <w:rsid w:val="00D35B24"/>
    <w:rsid w:val="00D3672C"/>
    <w:rsid w:val="00D37ABC"/>
    <w:rsid w:val="00D407C5"/>
    <w:rsid w:val="00D41BAE"/>
    <w:rsid w:val="00D428E2"/>
    <w:rsid w:val="00D42BCB"/>
    <w:rsid w:val="00D4390E"/>
    <w:rsid w:val="00D444E0"/>
    <w:rsid w:val="00D4638D"/>
    <w:rsid w:val="00D52C1F"/>
    <w:rsid w:val="00D52E3A"/>
    <w:rsid w:val="00D5452A"/>
    <w:rsid w:val="00D5652F"/>
    <w:rsid w:val="00D56605"/>
    <w:rsid w:val="00D56BDA"/>
    <w:rsid w:val="00D56D9F"/>
    <w:rsid w:val="00D60B48"/>
    <w:rsid w:val="00D60F50"/>
    <w:rsid w:val="00D639E2"/>
    <w:rsid w:val="00D64020"/>
    <w:rsid w:val="00D64889"/>
    <w:rsid w:val="00D649B9"/>
    <w:rsid w:val="00D65A44"/>
    <w:rsid w:val="00D718E9"/>
    <w:rsid w:val="00D72039"/>
    <w:rsid w:val="00D721C8"/>
    <w:rsid w:val="00D726E4"/>
    <w:rsid w:val="00D73BCF"/>
    <w:rsid w:val="00D73DDA"/>
    <w:rsid w:val="00D74A0E"/>
    <w:rsid w:val="00D74A9E"/>
    <w:rsid w:val="00D7583B"/>
    <w:rsid w:val="00D75D3E"/>
    <w:rsid w:val="00D76550"/>
    <w:rsid w:val="00D76DB3"/>
    <w:rsid w:val="00D771DA"/>
    <w:rsid w:val="00D77438"/>
    <w:rsid w:val="00D8137D"/>
    <w:rsid w:val="00D85152"/>
    <w:rsid w:val="00D85F94"/>
    <w:rsid w:val="00D92A80"/>
    <w:rsid w:val="00D92DE3"/>
    <w:rsid w:val="00D93F64"/>
    <w:rsid w:val="00D941E2"/>
    <w:rsid w:val="00D973C1"/>
    <w:rsid w:val="00DA1DDC"/>
    <w:rsid w:val="00DA2CB1"/>
    <w:rsid w:val="00DA7006"/>
    <w:rsid w:val="00DB03B3"/>
    <w:rsid w:val="00DB1327"/>
    <w:rsid w:val="00DB1940"/>
    <w:rsid w:val="00DB1F15"/>
    <w:rsid w:val="00DB31C6"/>
    <w:rsid w:val="00DB4077"/>
    <w:rsid w:val="00DB411F"/>
    <w:rsid w:val="00DB56BE"/>
    <w:rsid w:val="00DB69C0"/>
    <w:rsid w:val="00DB70EA"/>
    <w:rsid w:val="00DC091A"/>
    <w:rsid w:val="00DC0C01"/>
    <w:rsid w:val="00DC11A4"/>
    <w:rsid w:val="00DC1775"/>
    <w:rsid w:val="00DC1DC0"/>
    <w:rsid w:val="00DC2A64"/>
    <w:rsid w:val="00DC30AC"/>
    <w:rsid w:val="00DC33AA"/>
    <w:rsid w:val="00DC35C2"/>
    <w:rsid w:val="00DC3CFF"/>
    <w:rsid w:val="00DC5568"/>
    <w:rsid w:val="00DC5A2D"/>
    <w:rsid w:val="00DC64B1"/>
    <w:rsid w:val="00DC67DD"/>
    <w:rsid w:val="00DD0B9A"/>
    <w:rsid w:val="00DD11FE"/>
    <w:rsid w:val="00DD5DD1"/>
    <w:rsid w:val="00DD6988"/>
    <w:rsid w:val="00DD6D21"/>
    <w:rsid w:val="00DE20D6"/>
    <w:rsid w:val="00DE26BE"/>
    <w:rsid w:val="00DE3A00"/>
    <w:rsid w:val="00DE4A45"/>
    <w:rsid w:val="00DE4C3D"/>
    <w:rsid w:val="00DE5138"/>
    <w:rsid w:val="00DE7287"/>
    <w:rsid w:val="00DE7389"/>
    <w:rsid w:val="00DF1663"/>
    <w:rsid w:val="00DF1C13"/>
    <w:rsid w:val="00DF1F67"/>
    <w:rsid w:val="00DF31B0"/>
    <w:rsid w:val="00DF5EC3"/>
    <w:rsid w:val="00DF6397"/>
    <w:rsid w:val="00DF6C23"/>
    <w:rsid w:val="00DF6FD4"/>
    <w:rsid w:val="00DF74A2"/>
    <w:rsid w:val="00DF7C69"/>
    <w:rsid w:val="00E01F20"/>
    <w:rsid w:val="00E02309"/>
    <w:rsid w:val="00E038C9"/>
    <w:rsid w:val="00E0413D"/>
    <w:rsid w:val="00E048E2"/>
    <w:rsid w:val="00E05688"/>
    <w:rsid w:val="00E06402"/>
    <w:rsid w:val="00E07B99"/>
    <w:rsid w:val="00E10221"/>
    <w:rsid w:val="00E10482"/>
    <w:rsid w:val="00E119F7"/>
    <w:rsid w:val="00E1306B"/>
    <w:rsid w:val="00E132C7"/>
    <w:rsid w:val="00E13748"/>
    <w:rsid w:val="00E13B84"/>
    <w:rsid w:val="00E15D85"/>
    <w:rsid w:val="00E165AB"/>
    <w:rsid w:val="00E174C5"/>
    <w:rsid w:val="00E1754E"/>
    <w:rsid w:val="00E2190F"/>
    <w:rsid w:val="00E22B11"/>
    <w:rsid w:val="00E22B82"/>
    <w:rsid w:val="00E26DE0"/>
    <w:rsid w:val="00E27C38"/>
    <w:rsid w:val="00E33459"/>
    <w:rsid w:val="00E35DC4"/>
    <w:rsid w:val="00E37086"/>
    <w:rsid w:val="00E372FE"/>
    <w:rsid w:val="00E42CDC"/>
    <w:rsid w:val="00E43333"/>
    <w:rsid w:val="00E43F01"/>
    <w:rsid w:val="00E4586B"/>
    <w:rsid w:val="00E46E8B"/>
    <w:rsid w:val="00E479B5"/>
    <w:rsid w:val="00E50449"/>
    <w:rsid w:val="00E51403"/>
    <w:rsid w:val="00E51FC7"/>
    <w:rsid w:val="00E541CB"/>
    <w:rsid w:val="00E547BF"/>
    <w:rsid w:val="00E56562"/>
    <w:rsid w:val="00E56791"/>
    <w:rsid w:val="00E56ED4"/>
    <w:rsid w:val="00E605EF"/>
    <w:rsid w:val="00E6368A"/>
    <w:rsid w:val="00E63C9B"/>
    <w:rsid w:val="00E64980"/>
    <w:rsid w:val="00E65EFB"/>
    <w:rsid w:val="00E66097"/>
    <w:rsid w:val="00E70052"/>
    <w:rsid w:val="00E701CD"/>
    <w:rsid w:val="00E7042B"/>
    <w:rsid w:val="00E705F5"/>
    <w:rsid w:val="00E71109"/>
    <w:rsid w:val="00E71FB5"/>
    <w:rsid w:val="00E7207C"/>
    <w:rsid w:val="00E7227A"/>
    <w:rsid w:val="00E73BAF"/>
    <w:rsid w:val="00E73E27"/>
    <w:rsid w:val="00E74753"/>
    <w:rsid w:val="00E75530"/>
    <w:rsid w:val="00E80637"/>
    <w:rsid w:val="00E81221"/>
    <w:rsid w:val="00E816D2"/>
    <w:rsid w:val="00E82306"/>
    <w:rsid w:val="00E82DD4"/>
    <w:rsid w:val="00E83CFA"/>
    <w:rsid w:val="00E84B41"/>
    <w:rsid w:val="00E856C1"/>
    <w:rsid w:val="00E868C8"/>
    <w:rsid w:val="00E86A27"/>
    <w:rsid w:val="00E90E8F"/>
    <w:rsid w:val="00E917E5"/>
    <w:rsid w:val="00E91B01"/>
    <w:rsid w:val="00E924E5"/>
    <w:rsid w:val="00E93D40"/>
    <w:rsid w:val="00E95EB5"/>
    <w:rsid w:val="00E97C96"/>
    <w:rsid w:val="00E97D0C"/>
    <w:rsid w:val="00EA14C4"/>
    <w:rsid w:val="00EA400E"/>
    <w:rsid w:val="00EA5C44"/>
    <w:rsid w:val="00EA5CE9"/>
    <w:rsid w:val="00EA6054"/>
    <w:rsid w:val="00EB2328"/>
    <w:rsid w:val="00EB5016"/>
    <w:rsid w:val="00EB5487"/>
    <w:rsid w:val="00EB5FB5"/>
    <w:rsid w:val="00EB6A57"/>
    <w:rsid w:val="00EB7007"/>
    <w:rsid w:val="00EB7677"/>
    <w:rsid w:val="00EC00AD"/>
    <w:rsid w:val="00EC12F3"/>
    <w:rsid w:val="00EC1F04"/>
    <w:rsid w:val="00EC3CCE"/>
    <w:rsid w:val="00ED02E8"/>
    <w:rsid w:val="00ED29A9"/>
    <w:rsid w:val="00ED3124"/>
    <w:rsid w:val="00ED3D03"/>
    <w:rsid w:val="00ED4082"/>
    <w:rsid w:val="00ED414C"/>
    <w:rsid w:val="00ED4D77"/>
    <w:rsid w:val="00EE05B5"/>
    <w:rsid w:val="00EE1B88"/>
    <w:rsid w:val="00EE1C64"/>
    <w:rsid w:val="00EE2A02"/>
    <w:rsid w:val="00EE4958"/>
    <w:rsid w:val="00EE4A1F"/>
    <w:rsid w:val="00EE6C85"/>
    <w:rsid w:val="00EE6C8C"/>
    <w:rsid w:val="00EE7F4C"/>
    <w:rsid w:val="00EF01E0"/>
    <w:rsid w:val="00EF2540"/>
    <w:rsid w:val="00EF2BEE"/>
    <w:rsid w:val="00EF3264"/>
    <w:rsid w:val="00EF36B7"/>
    <w:rsid w:val="00EF5A18"/>
    <w:rsid w:val="00EF7FC5"/>
    <w:rsid w:val="00F013A5"/>
    <w:rsid w:val="00F014DE"/>
    <w:rsid w:val="00F0243D"/>
    <w:rsid w:val="00F04777"/>
    <w:rsid w:val="00F05F0E"/>
    <w:rsid w:val="00F06C05"/>
    <w:rsid w:val="00F070DD"/>
    <w:rsid w:val="00F07509"/>
    <w:rsid w:val="00F07948"/>
    <w:rsid w:val="00F10935"/>
    <w:rsid w:val="00F11594"/>
    <w:rsid w:val="00F11B4E"/>
    <w:rsid w:val="00F127A0"/>
    <w:rsid w:val="00F1748F"/>
    <w:rsid w:val="00F17806"/>
    <w:rsid w:val="00F178F0"/>
    <w:rsid w:val="00F20903"/>
    <w:rsid w:val="00F20A96"/>
    <w:rsid w:val="00F21E97"/>
    <w:rsid w:val="00F22D51"/>
    <w:rsid w:val="00F23177"/>
    <w:rsid w:val="00F25376"/>
    <w:rsid w:val="00F269FA"/>
    <w:rsid w:val="00F340CC"/>
    <w:rsid w:val="00F343DF"/>
    <w:rsid w:val="00F34A61"/>
    <w:rsid w:val="00F3728F"/>
    <w:rsid w:val="00F37B08"/>
    <w:rsid w:val="00F41C34"/>
    <w:rsid w:val="00F42629"/>
    <w:rsid w:val="00F434C1"/>
    <w:rsid w:val="00F447DE"/>
    <w:rsid w:val="00F46068"/>
    <w:rsid w:val="00F46FFD"/>
    <w:rsid w:val="00F475A0"/>
    <w:rsid w:val="00F50E24"/>
    <w:rsid w:val="00F50F79"/>
    <w:rsid w:val="00F51D47"/>
    <w:rsid w:val="00F52BC6"/>
    <w:rsid w:val="00F54914"/>
    <w:rsid w:val="00F56422"/>
    <w:rsid w:val="00F61ED0"/>
    <w:rsid w:val="00F6575A"/>
    <w:rsid w:val="00F6586F"/>
    <w:rsid w:val="00F65F60"/>
    <w:rsid w:val="00F666A6"/>
    <w:rsid w:val="00F66DE9"/>
    <w:rsid w:val="00F67977"/>
    <w:rsid w:val="00F70921"/>
    <w:rsid w:val="00F72654"/>
    <w:rsid w:val="00F7484D"/>
    <w:rsid w:val="00F748D8"/>
    <w:rsid w:val="00F76856"/>
    <w:rsid w:val="00F77FF8"/>
    <w:rsid w:val="00F81217"/>
    <w:rsid w:val="00F82427"/>
    <w:rsid w:val="00F827E8"/>
    <w:rsid w:val="00F86544"/>
    <w:rsid w:val="00F8744D"/>
    <w:rsid w:val="00F90A0E"/>
    <w:rsid w:val="00F910CA"/>
    <w:rsid w:val="00F934D6"/>
    <w:rsid w:val="00F934EF"/>
    <w:rsid w:val="00F94920"/>
    <w:rsid w:val="00F9523A"/>
    <w:rsid w:val="00F9554D"/>
    <w:rsid w:val="00F95FD5"/>
    <w:rsid w:val="00F96417"/>
    <w:rsid w:val="00F9655C"/>
    <w:rsid w:val="00F96879"/>
    <w:rsid w:val="00FA0B26"/>
    <w:rsid w:val="00FA21F6"/>
    <w:rsid w:val="00FA3322"/>
    <w:rsid w:val="00FA7534"/>
    <w:rsid w:val="00FB00FD"/>
    <w:rsid w:val="00FB05B0"/>
    <w:rsid w:val="00FB1075"/>
    <w:rsid w:val="00FB1EFF"/>
    <w:rsid w:val="00FB36AB"/>
    <w:rsid w:val="00FB3996"/>
    <w:rsid w:val="00FB3C24"/>
    <w:rsid w:val="00FB626D"/>
    <w:rsid w:val="00FB7483"/>
    <w:rsid w:val="00FB7870"/>
    <w:rsid w:val="00FC1C85"/>
    <w:rsid w:val="00FC55AB"/>
    <w:rsid w:val="00FC69A2"/>
    <w:rsid w:val="00FD0ACA"/>
    <w:rsid w:val="00FD1B29"/>
    <w:rsid w:val="00FD2827"/>
    <w:rsid w:val="00FD3933"/>
    <w:rsid w:val="00FD5ED7"/>
    <w:rsid w:val="00FD6F30"/>
    <w:rsid w:val="00FD7120"/>
    <w:rsid w:val="00FD7977"/>
    <w:rsid w:val="00FE0207"/>
    <w:rsid w:val="00FE095D"/>
    <w:rsid w:val="00FE0BC5"/>
    <w:rsid w:val="00FE2849"/>
    <w:rsid w:val="00FE37A6"/>
    <w:rsid w:val="00FE3F6E"/>
    <w:rsid w:val="00FE718E"/>
    <w:rsid w:val="00FE7625"/>
    <w:rsid w:val="00FE78C3"/>
    <w:rsid w:val="00FE794A"/>
    <w:rsid w:val="00FF17A3"/>
    <w:rsid w:val="00FF1BB2"/>
    <w:rsid w:val="00FF2586"/>
    <w:rsid w:val="00FF3852"/>
    <w:rsid w:val="00FF4B3B"/>
    <w:rsid w:val="00FF6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71C3A8"/>
  <w15:chartTrackingRefBased/>
  <w15:docId w15:val="{020AC7DF-D2BB-4735-A619-696D4AFFF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376"/>
    <w:pPr>
      <w:widowControl w:val="0"/>
    </w:pPr>
    <w:rPr>
      <w:kern w:val="2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3D89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803D89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03D89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803D89"/>
    <w:rPr>
      <w:sz w:val="20"/>
      <w:szCs w:val="20"/>
    </w:rPr>
  </w:style>
  <w:style w:type="character" w:styleId="Hyperlink">
    <w:name w:val="Hyperlink"/>
    <w:uiPriority w:val="99"/>
    <w:unhideWhenUsed/>
    <w:rsid w:val="004A2188"/>
    <w:rPr>
      <w:color w:val="0000FF"/>
      <w:u w:val="single"/>
    </w:rPr>
  </w:style>
  <w:style w:type="paragraph" w:styleId="CommentText">
    <w:name w:val="annotation text"/>
    <w:basedOn w:val="Normal"/>
    <w:link w:val="CommentTextChar"/>
    <w:semiHidden/>
    <w:rsid w:val="003036F4"/>
    <w:pPr>
      <w:adjustRightInd w:val="0"/>
      <w:spacing w:line="360" w:lineRule="atLeast"/>
    </w:pPr>
    <w:rPr>
      <w:rFonts w:ascii="Times New Roman" w:hAnsi="Times New Roman"/>
      <w:kern w:val="0"/>
      <w:szCs w:val="20"/>
      <w:lang w:val="x-none" w:eastAsia="x-none"/>
    </w:rPr>
  </w:style>
  <w:style w:type="character" w:customStyle="1" w:styleId="CommentTextChar">
    <w:name w:val="Comment Text Char"/>
    <w:link w:val="CommentText"/>
    <w:semiHidden/>
    <w:rsid w:val="003036F4"/>
    <w:rPr>
      <w:rFonts w:ascii="Times New Roman" w:hAnsi="Times New Roman"/>
      <w:sz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128AD"/>
    <w:pPr>
      <w:jc w:val="right"/>
    </w:pPr>
    <w:rPr>
      <w:lang w:val="x-none" w:eastAsia="x-none"/>
    </w:rPr>
  </w:style>
  <w:style w:type="character" w:customStyle="1" w:styleId="DateChar">
    <w:name w:val="Date Char"/>
    <w:link w:val="Date"/>
    <w:uiPriority w:val="99"/>
    <w:semiHidden/>
    <w:rsid w:val="005128AD"/>
    <w:rPr>
      <w:kern w:val="2"/>
      <w:sz w:val="24"/>
      <w:szCs w:val="22"/>
    </w:rPr>
  </w:style>
  <w:style w:type="paragraph" w:styleId="NoSpacing">
    <w:name w:val="No Spacing"/>
    <w:link w:val="NoSpacingChar"/>
    <w:uiPriority w:val="1"/>
    <w:qFormat/>
    <w:rsid w:val="00FF1BB2"/>
    <w:rPr>
      <w:rFonts w:ascii="Times New Roman" w:hAnsi="Times New Roman"/>
      <w:sz w:val="24"/>
      <w:szCs w:val="24"/>
      <w:lang w:eastAsia="en-US"/>
    </w:rPr>
  </w:style>
  <w:style w:type="character" w:customStyle="1" w:styleId="NoSpacingChar">
    <w:name w:val="No Spacing Char"/>
    <w:link w:val="NoSpacing"/>
    <w:uiPriority w:val="1"/>
    <w:rsid w:val="00FF1BB2"/>
    <w:rPr>
      <w:rFonts w:ascii="Times New Roman" w:hAnsi="Times New Roman"/>
      <w:sz w:val="24"/>
      <w:szCs w:val="24"/>
      <w:lang w:val="en-US" w:eastAsia="en-US" w:bidi="ar-SA"/>
    </w:rPr>
  </w:style>
  <w:style w:type="table" w:styleId="TableGrid">
    <w:name w:val="Table Grid"/>
    <w:basedOn w:val="TableNormal"/>
    <w:uiPriority w:val="59"/>
    <w:rsid w:val="005A7B6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84B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84B04"/>
    <w:rPr>
      <w:rFonts w:ascii="Segoe UI" w:hAnsi="Segoe UI" w:cs="Segoe UI"/>
      <w:kern w:val="2"/>
      <w:sz w:val="18"/>
      <w:szCs w:val="18"/>
    </w:rPr>
  </w:style>
  <w:style w:type="character" w:styleId="UnresolvedMention">
    <w:name w:val="Unresolved Mention"/>
    <w:uiPriority w:val="99"/>
    <w:semiHidden/>
    <w:unhideWhenUsed/>
    <w:rsid w:val="007C7DC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5678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0262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7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63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29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253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0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96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2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0321D96-7B18-4DD8-A81E-EE2B878823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8</TotalTime>
  <Pages>1</Pages>
  <Words>786</Words>
  <Characters>448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-ting Liau</dc:creator>
  <cp:keywords/>
  <cp:lastModifiedBy>Liau, Yan-Ting</cp:lastModifiedBy>
  <cp:revision>385</cp:revision>
  <cp:lastPrinted>2019-12-10T17:31:00Z</cp:lastPrinted>
  <dcterms:created xsi:type="dcterms:W3CDTF">2019-11-09T04:15:00Z</dcterms:created>
  <dcterms:modified xsi:type="dcterms:W3CDTF">2019-12-10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chicago-fullnote-bibliography</vt:lpwstr>
  </property>
  <property fmtid="{D5CDD505-2E9C-101B-9397-08002B2CF9AE}" pid="7" name="Mendeley Recent Style Name 2_1">
    <vt:lpwstr>Chicago Manual of Style 17th edition (full note)</vt:lpwstr>
  </property>
  <property fmtid="{D5CDD505-2E9C-101B-9397-08002B2CF9AE}" pid="8" name="Mendeley Recent Style Id 3_1">
    <vt:lpwstr>http://www.zotero.org/styles/chicago-annotated-bibliography</vt:lpwstr>
  </property>
  <property fmtid="{D5CDD505-2E9C-101B-9397-08002B2CF9AE}" pid="9" name="Mendeley Recent Style Name 3_1">
    <vt:lpwstr>Chicago Manual of Style 17th edition (note, annotated bibliography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elsevier-harvard</vt:lpwstr>
  </property>
  <property fmtid="{D5CDD505-2E9C-101B-9397-08002B2CF9AE}" pid="13" name="Mendeley Recent Style Name 5_1">
    <vt:lpwstr>Elsevier - Harvard (with titles)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spatial-statistics</vt:lpwstr>
  </property>
  <property fmtid="{D5CDD505-2E9C-101B-9397-08002B2CF9AE}" pid="21" name="Mendeley Recent Style Name 9_1">
    <vt:lpwstr>Spatial Statistics</vt:lpwstr>
  </property>
</Properties>
</file>